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04AB2" w:rsidRPr="000369F7" w:rsidRDefault="009B2018" w:rsidP="0088589A">
      <w:pPr>
        <w:spacing w:line="276" w:lineRule="auto"/>
        <w:ind w:firstLine="0"/>
        <w:jc w:val="left"/>
        <w:rPr>
          <w:rFonts w:ascii="Arial" w:eastAsia="Arial" w:hAnsi="Arial" w:cs="Arial"/>
          <w:b/>
          <w:sz w:val="28"/>
        </w:rPr>
      </w:pPr>
      <w:r w:rsidRPr="000369F7">
        <w:rPr>
          <w:rFonts w:ascii="Arial" w:eastAsia="Arial" w:hAnsi="Arial" w:cs="Arial"/>
          <w:b/>
          <w:sz w:val="28"/>
        </w:rPr>
        <w:t>Appendix A</w:t>
      </w:r>
    </w:p>
    <w:p w:rsidR="008F54D5" w:rsidRPr="00C755D2" w:rsidRDefault="00AE2333" w:rsidP="00021B10">
      <w:pPr>
        <w:spacing w:line="276" w:lineRule="auto"/>
        <w:jc w:val="left"/>
        <w:rPr>
          <w:rFonts w:ascii="Times" w:hAnsi="Times" w:cs="Times"/>
          <w:sz w:val="24"/>
          <w:szCs w:val="24"/>
        </w:rPr>
      </w:pPr>
      <w:r w:rsidRPr="00C755D2">
        <w:rPr>
          <w:rFonts w:ascii="Times" w:hAnsi="Times" w:cs="Times"/>
          <w:sz w:val="24"/>
          <w:szCs w:val="24"/>
        </w:rPr>
        <w:t>T</w:t>
      </w:r>
      <w:r w:rsidR="004B3C54" w:rsidRPr="00C755D2">
        <w:rPr>
          <w:rFonts w:ascii="Times" w:hAnsi="Times" w:cs="Times"/>
          <w:sz w:val="24"/>
          <w:szCs w:val="24"/>
        </w:rPr>
        <w:t xml:space="preserve">he average NRMSE values </w:t>
      </w:r>
      <w:r w:rsidR="00270F24" w:rsidRPr="00C755D2">
        <w:rPr>
          <w:rFonts w:ascii="Times" w:hAnsi="Times" w:cs="Times"/>
          <w:sz w:val="24"/>
          <w:szCs w:val="24"/>
        </w:rPr>
        <w:t xml:space="preserve">derived from </w:t>
      </w:r>
      <w:r w:rsidR="00FF485B" w:rsidRPr="00C755D2">
        <w:rPr>
          <w:rFonts w:ascii="Times" w:hAnsi="Times" w:cs="Times"/>
          <w:sz w:val="24"/>
          <w:szCs w:val="24"/>
        </w:rPr>
        <w:t>twelve</w:t>
      </w:r>
      <w:r w:rsidR="004B3C54" w:rsidRPr="00C755D2">
        <w:rPr>
          <w:rFonts w:ascii="Times" w:hAnsi="Times" w:cs="Times"/>
          <w:sz w:val="24"/>
          <w:szCs w:val="24"/>
        </w:rPr>
        <w:t xml:space="preserve"> experiments for each </w:t>
      </w:r>
      <w:r w:rsidR="00C305B8">
        <w:rPr>
          <w:rFonts w:ascii="Times" w:hAnsi="Times" w:cs="Times"/>
          <w:sz w:val="24"/>
          <w:szCs w:val="24"/>
        </w:rPr>
        <w:t>dataset</w:t>
      </w:r>
      <w:r w:rsidR="004B3C54" w:rsidRPr="00C755D2">
        <w:rPr>
          <w:rFonts w:ascii="Times" w:hAnsi="Times" w:cs="Times"/>
          <w:sz w:val="24"/>
          <w:szCs w:val="24"/>
        </w:rPr>
        <w:t xml:space="preserve"> utilizing each imputation </w:t>
      </w:r>
      <w:r w:rsidR="00B27A1D" w:rsidRPr="00C755D2">
        <w:rPr>
          <w:rFonts w:ascii="Times" w:hAnsi="Times" w:cs="Times"/>
          <w:sz w:val="24"/>
          <w:szCs w:val="24"/>
        </w:rPr>
        <w:t xml:space="preserve">method </w:t>
      </w:r>
      <w:r w:rsidRPr="00C755D2">
        <w:rPr>
          <w:rFonts w:ascii="Times" w:hAnsi="Times" w:cs="Times"/>
          <w:sz w:val="24"/>
          <w:szCs w:val="24"/>
        </w:rPr>
        <w:t xml:space="preserve">are shown in </w:t>
      </w:r>
      <w:r w:rsidRPr="00C755D2">
        <w:rPr>
          <w:rFonts w:ascii="Times" w:hAnsi="Times" w:cs="Times"/>
          <w:color w:val="4472C4" w:themeColor="accent1"/>
          <w:sz w:val="24"/>
          <w:szCs w:val="24"/>
        </w:rPr>
        <w:t>Table A1</w:t>
      </w:r>
      <w:r w:rsidR="00B27A1D" w:rsidRPr="00C755D2">
        <w:rPr>
          <w:rFonts w:ascii="Times" w:hAnsi="Times" w:cs="Times"/>
          <w:sz w:val="24"/>
          <w:szCs w:val="24"/>
        </w:rPr>
        <w:t>. The best imputation method is the one with the lowest NRMSE value among all of these imputation methods</w:t>
      </w:r>
      <w:r w:rsidR="004B3C54" w:rsidRPr="00C755D2">
        <w:rPr>
          <w:rFonts w:ascii="Times" w:hAnsi="Times" w:cs="Times"/>
          <w:sz w:val="24"/>
          <w:szCs w:val="24"/>
        </w:rPr>
        <w:t xml:space="preserve">. The results </w:t>
      </w:r>
      <w:r w:rsidR="00B27A1D" w:rsidRPr="00C755D2">
        <w:rPr>
          <w:rFonts w:ascii="Times" w:hAnsi="Times" w:cs="Times"/>
          <w:sz w:val="24"/>
          <w:szCs w:val="24"/>
        </w:rPr>
        <w:t xml:space="preserve">show </w:t>
      </w:r>
      <w:r w:rsidR="004B3C54" w:rsidRPr="00C755D2">
        <w:rPr>
          <w:rFonts w:ascii="Times" w:hAnsi="Times" w:cs="Times"/>
          <w:sz w:val="24"/>
          <w:szCs w:val="24"/>
        </w:rPr>
        <w:t>that FCKI followed by KI perform</w:t>
      </w:r>
      <w:r w:rsidR="00A92AEC" w:rsidRPr="00C755D2">
        <w:rPr>
          <w:rFonts w:ascii="Times" w:hAnsi="Times" w:cs="Times"/>
          <w:sz w:val="24"/>
          <w:szCs w:val="24"/>
        </w:rPr>
        <w:t>s</w:t>
      </w:r>
      <w:r w:rsidR="004B3C54" w:rsidRPr="00C755D2">
        <w:rPr>
          <w:rFonts w:ascii="Times" w:hAnsi="Times" w:cs="Times"/>
          <w:sz w:val="24"/>
          <w:szCs w:val="24"/>
        </w:rPr>
        <w:t xml:space="preserve"> significantly better than mean, kNNI, SoftImpute, SVDimpute, Iterative Imputation, EMI, DMI, KDMI, KEMI, and KEMI</w:t>
      </w:r>
      <w:r w:rsidR="004B3C54" w:rsidRPr="00C755D2">
        <w:rPr>
          <w:rFonts w:ascii="Times" w:hAnsi="Times" w:cs="Times"/>
          <w:sz w:val="24"/>
          <w:szCs w:val="24"/>
          <w:vertAlign w:val="superscript"/>
        </w:rPr>
        <w:t>+</w:t>
      </w:r>
      <w:r w:rsidR="004B3C54" w:rsidRPr="00C755D2">
        <w:rPr>
          <w:rFonts w:ascii="Times" w:hAnsi="Times" w:cs="Times"/>
          <w:sz w:val="24"/>
          <w:szCs w:val="24"/>
        </w:rPr>
        <w:t xml:space="preserve">. The reported results in </w:t>
      </w:r>
      <w:r w:rsidR="00AC20EB" w:rsidRPr="00C755D2">
        <w:rPr>
          <w:rFonts w:ascii="Times" w:hAnsi="Times" w:cs="Times"/>
          <w:color w:val="4472C4" w:themeColor="accent1"/>
          <w:sz w:val="24"/>
          <w:szCs w:val="24"/>
        </w:rPr>
        <w:t>Table A1</w:t>
      </w:r>
      <w:r w:rsidR="004B3C54" w:rsidRPr="00C755D2">
        <w:rPr>
          <w:rFonts w:ascii="Times" w:hAnsi="Times" w:cs="Times"/>
          <w:sz w:val="24"/>
          <w:szCs w:val="24"/>
        </w:rPr>
        <w:t xml:space="preserve"> show that FCKI and KI have the lowest averaged NRMSE among the other imputation </w:t>
      </w:r>
      <w:r w:rsidR="00B27A1D" w:rsidRPr="00C755D2">
        <w:rPr>
          <w:rFonts w:ascii="Times" w:hAnsi="Times" w:cs="Times"/>
          <w:sz w:val="24"/>
          <w:szCs w:val="24"/>
        </w:rPr>
        <w:t xml:space="preserve">methods </w:t>
      </w:r>
      <w:r w:rsidR="00021B10">
        <w:rPr>
          <w:rFonts w:ascii="Times" w:hAnsi="Times" w:cs="Times"/>
          <w:sz w:val="24"/>
          <w:szCs w:val="24"/>
        </w:rPr>
        <w:t xml:space="preserve">for all </w:t>
      </w:r>
      <w:r w:rsidR="004B3C54" w:rsidRPr="00C755D2">
        <w:rPr>
          <w:rFonts w:ascii="Times" w:hAnsi="Times" w:cs="Times"/>
          <w:sz w:val="24"/>
          <w:szCs w:val="24"/>
        </w:rPr>
        <w:t>datasets (</w:t>
      </w:r>
      <w:r w:rsidR="00675D1A" w:rsidRPr="00C755D2">
        <w:rPr>
          <w:rFonts w:ascii="Times" w:hAnsi="Times" w:cs="Times"/>
          <w:sz w:val="24"/>
          <w:szCs w:val="24"/>
        </w:rPr>
        <w:t>i</w:t>
      </w:r>
      <w:r w:rsidR="004B3C54" w:rsidRPr="00C755D2">
        <w:rPr>
          <w:rFonts w:ascii="Times" w:hAnsi="Times" w:cs="Times"/>
          <w:sz w:val="24"/>
          <w:szCs w:val="24"/>
        </w:rPr>
        <w:t xml:space="preserve">n </w:t>
      </w:r>
      <w:r w:rsidR="00AC20EB" w:rsidRPr="00C755D2">
        <w:rPr>
          <w:rFonts w:ascii="Times" w:hAnsi="Times" w:cs="Times"/>
          <w:color w:val="4472C4" w:themeColor="accent1"/>
          <w:sz w:val="24"/>
          <w:szCs w:val="24"/>
        </w:rPr>
        <w:t>Table A1</w:t>
      </w:r>
      <w:r w:rsidR="00B27A1D" w:rsidRPr="00C755D2">
        <w:rPr>
          <w:rFonts w:ascii="Times" w:hAnsi="Times" w:cs="Times"/>
          <w:sz w:val="24"/>
          <w:szCs w:val="24"/>
        </w:rPr>
        <w:t>, see the bold entries</w:t>
      </w:r>
      <w:r w:rsidR="004B3C54" w:rsidRPr="00C755D2">
        <w:rPr>
          <w:rFonts w:ascii="Times" w:hAnsi="Times" w:cs="Times"/>
          <w:sz w:val="24"/>
          <w:szCs w:val="24"/>
        </w:rPr>
        <w:t>).</w:t>
      </w:r>
      <w:r w:rsidRPr="00C755D2">
        <w:rPr>
          <w:rFonts w:ascii="Times" w:hAnsi="Times" w:cs="Times"/>
          <w:sz w:val="24"/>
          <w:szCs w:val="24"/>
        </w:rPr>
        <w:t xml:space="preserve"> T</w:t>
      </w:r>
      <w:r w:rsidR="004B3C54" w:rsidRPr="00C755D2">
        <w:rPr>
          <w:rFonts w:ascii="Times" w:hAnsi="Times" w:cs="Times"/>
          <w:sz w:val="24"/>
          <w:szCs w:val="24"/>
        </w:rPr>
        <w:t xml:space="preserve">he average MAE values </w:t>
      </w:r>
      <w:r w:rsidR="00270F24" w:rsidRPr="00C755D2">
        <w:rPr>
          <w:rFonts w:ascii="Times" w:hAnsi="Times" w:cs="Times"/>
          <w:sz w:val="24"/>
          <w:szCs w:val="24"/>
        </w:rPr>
        <w:t xml:space="preserve">derived from </w:t>
      </w:r>
      <w:r w:rsidR="00FF485B" w:rsidRPr="00C755D2">
        <w:rPr>
          <w:rFonts w:ascii="Times" w:hAnsi="Times" w:cs="Times"/>
          <w:sz w:val="24"/>
          <w:szCs w:val="24"/>
        </w:rPr>
        <w:t>twelve</w:t>
      </w:r>
      <w:r w:rsidR="004B3C54" w:rsidRPr="00C755D2">
        <w:rPr>
          <w:rFonts w:ascii="Times" w:hAnsi="Times" w:cs="Times"/>
          <w:sz w:val="24"/>
          <w:szCs w:val="24"/>
        </w:rPr>
        <w:t xml:space="preserve"> experiments for each </w:t>
      </w:r>
      <w:r w:rsidR="00C305B8">
        <w:rPr>
          <w:rFonts w:ascii="Times" w:hAnsi="Times" w:cs="Times"/>
          <w:sz w:val="24"/>
          <w:szCs w:val="24"/>
        </w:rPr>
        <w:t>dataset</w:t>
      </w:r>
      <w:r w:rsidR="004B3C54" w:rsidRPr="00C755D2">
        <w:rPr>
          <w:rFonts w:ascii="Times" w:hAnsi="Times" w:cs="Times"/>
          <w:sz w:val="24"/>
          <w:szCs w:val="24"/>
        </w:rPr>
        <w:t xml:space="preserve"> utilizing</w:t>
      </w:r>
      <w:r w:rsidR="00B27A1D" w:rsidRPr="00C755D2">
        <w:rPr>
          <w:rFonts w:ascii="Times" w:hAnsi="Times" w:cs="Times"/>
          <w:sz w:val="24"/>
          <w:szCs w:val="24"/>
        </w:rPr>
        <w:t xml:space="preserve"> each </w:t>
      </w:r>
      <w:r w:rsidR="004B3C54" w:rsidRPr="00C755D2">
        <w:rPr>
          <w:rFonts w:ascii="Times" w:hAnsi="Times" w:cs="Times"/>
          <w:sz w:val="24"/>
          <w:szCs w:val="24"/>
        </w:rPr>
        <w:t xml:space="preserve">imputation </w:t>
      </w:r>
      <w:r w:rsidR="00B27A1D" w:rsidRPr="00C755D2">
        <w:rPr>
          <w:rFonts w:ascii="Times" w:hAnsi="Times" w:cs="Times"/>
          <w:sz w:val="24"/>
          <w:szCs w:val="24"/>
        </w:rPr>
        <w:t xml:space="preserve">method </w:t>
      </w:r>
      <w:r w:rsidRPr="00C755D2">
        <w:rPr>
          <w:rFonts w:ascii="Times" w:hAnsi="Times" w:cs="Times"/>
          <w:sz w:val="24"/>
          <w:szCs w:val="24"/>
        </w:rPr>
        <w:t xml:space="preserve">are shown in </w:t>
      </w:r>
      <w:r w:rsidRPr="00C755D2">
        <w:rPr>
          <w:rFonts w:ascii="Times" w:hAnsi="Times" w:cs="Times"/>
          <w:color w:val="4472C4" w:themeColor="accent1"/>
          <w:sz w:val="24"/>
          <w:szCs w:val="24"/>
        </w:rPr>
        <w:t>Table A2</w:t>
      </w:r>
      <w:r w:rsidR="004B3C54" w:rsidRPr="00C755D2">
        <w:rPr>
          <w:rFonts w:ascii="Times" w:hAnsi="Times" w:cs="Times"/>
          <w:sz w:val="24"/>
          <w:szCs w:val="24"/>
        </w:rPr>
        <w:t xml:space="preserve">. </w:t>
      </w:r>
      <w:r w:rsidR="00B27A1D" w:rsidRPr="00C755D2">
        <w:rPr>
          <w:rFonts w:ascii="Times" w:hAnsi="Times" w:cs="Times"/>
          <w:sz w:val="24"/>
          <w:szCs w:val="24"/>
        </w:rPr>
        <w:t>The best imputation method is the one with the lowest MAE value among all of these imputation methods</w:t>
      </w:r>
      <w:r w:rsidR="004B3C54" w:rsidRPr="00C755D2">
        <w:rPr>
          <w:rFonts w:ascii="Times" w:hAnsi="Times" w:cs="Times"/>
          <w:sz w:val="24"/>
          <w:szCs w:val="24"/>
        </w:rPr>
        <w:t xml:space="preserve">. The results </w:t>
      </w:r>
      <w:r w:rsidR="00CB00BE" w:rsidRPr="00C755D2">
        <w:rPr>
          <w:rFonts w:ascii="Times" w:hAnsi="Times" w:cs="Times"/>
          <w:sz w:val="24"/>
          <w:szCs w:val="24"/>
        </w:rPr>
        <w:t xml:space="preserve">show </w:t>
      </w:r>
      <w:r w:rsidR="004B3C54" w:rsidRPr="00C755D2">
        <w:rPr>
          <w:rFonts w:ascii="Times" w:hAnsi="Times" w:cs="Times"/>
          <w:sz w:val="24"/>
          <w:szCs w:val="24"/>
        </w:rPr>
        <w:t>that FCKI followed by KI perform</w:t>
      </w:r>
      <w:r w:rsidR="00A92AEC" w:rsidRPr="00C755D2">
        <w:rPr>
          <w:rFonts w:ascii="Times" w:hAnsi="Times" w:cs="Times"/>
          <w:sz w:val="24"/>
          <w:szCs w:val="24"/>
        </w:rPr>
        <w:t>s</w:t>
      </w:r>
      <w:r w:rsidR="004B3C54" w:rsidRPr="00C755D2">
        <w:rPr>
          <w:rFonts w:ascii="Times" w:hAnsi="Times" w:cs="Times"/>
          <w:sz w:val="24"/>
          <w:szCs w:val="24"/>
        </w:rPr>
        <w:t xml:space="preserve"> significantly better than mean, kNNI, SoftImpute, SVDimpute, Iterative Imputation, EMI, DMI, KDMI, KEMI, and KEMI</w:t>
      </w:r>
      <w:r w:rsidR="004B3C54" w:rsidRPr="00C755D2">
        <w:rPr>
          <w:rFonts w:ascii="Times" w:hAnsi="Times" w:cs="Times"/>
          <w:sz w:val="24"/>
          <w:szCs w:val="24"/>
          <w:vertAlign w:val="superscript"/>
        </w:rPr>
        <w:t>+</w:t>
      </w:r>
      <w:r w:rsidR="004B3C54" w:rsidRPr="00C755D2">
        <w:rPr>
          <w:rFonts w:ascii="Times" w:hAnsi="Times" w:cs="Times"/>
          <w:sz w:val="24"/>
          <w:szCs w:val="24"/>
        </w:rPr>
        <w:t xml:space="preserve">. The reported results in </w:t>
      </w:r>
      <w:r w:rsidR="00AC20EB" w:rsidRPr="00C755D2">
        <w:rPr>
          <w:rFonts w:ascii="Times" w:hAnsi="Times" w:cs="Times"/>
          <w:color w:val="4472C4" w:themeColor="accent1"/>
          <w:sz w:val="24"/>
          <w:szCs w:val="24"/>
        </w:rPr>
        <w:t>Table A2</w:t>
      </w:r>
      <w:r w:rsidR="004B3C54" w:rsidRPr="00C755D2">
        <w:rPr>
          <w:rFonts w:ascii="Times" w:hAnsi="Times" w:cs="Times"/>
          <w:sz w:val="24"/>
          <w:szCs w:val="24"/>
        </w:rPr>
        <w:t xml:space="preserve"> show that FCKI and KI have the lowest averaged MAE among the other imputation </w:t>
      </w:r>
      <w:r w:rsidR="00CB00BE" w:rsidRPr="00C755D2">
        <w:rPr>
          <w:rFonts w:ascii="Times" w:hAnsi="Times" w:cs="Times"/>
          <w:sz w:val="24"/>
          <w:szCs w:val="24"/>
        </w:rPr>
        <w:t xml:space="preserve">methods </w:t>
      </w:r>
      <w:r w:rsidR="004B3C54" w:rsidRPr="00C755D2">
        <w:rPr>
          <w:rFonts w:ascii="Times" w:hAnsi="Times" w:cs="Times"/>
          <w:sz w:val="24"/>
          <w:szCs w:val="24"/>
        </w:rPr>
        <w:t>for all datasets (</w:t>
      </w:r>
      <w:r w:rsidR="00675D1A" w:rsidRPr="00C755D2">
        <w:rPr>
          <w:rFonts w:ascii="Times" w:hAnsi="Times" w:cs="Times"/>
          <w:sz w:val="24"/>
          <w:szCs w:val="24"/>
        </w:rPr>
        <w:t>i</w:t>
      </w:r>
      <w:r w:rsidR="004B3C54" w:rsidRPr="00C755D2">
        <w:rPr>
          <w:rFonts w:ascii="Times" w:hAnsi="Times" w:cs="Times"/>
          <w:sz w:val="24"/>
          <w:szCs w:val="24"/>
        </w:rPr>
        <w:t xml:space="preserve">n </w:t>
      </w:r>
      <w:r w:rsidR="00AC20EB" w:rsidRPr="00C755D2">
        <w:rPr>
          <w:rFonts w:ascii="Times" w:hAnsi="Times" w:cs="Times"/>
          <w:color w:val="4472C4" w:themeColor="accent1"/>
          <w:sz w:val="24"/>
          <w:szCs w:val="24"/>
        </w:rPr>
        <w:t>Table A2</w:t>
      </w:r>
      <w:r w:rsidR="00CB00BE" w:rsidRPr="00C755D2">
        <w:rPr>
          <w:rFonts w:ascii="Times" w:hAnsi="Times" w:cs="Times"/>
          <w:sz w:val="24"/>
          <w:szCs w:val="24"/>
        </w:rPr>
        <w:t>, see the bold entries</w:t>
      </w:r>
      <w:r w:rsidR="004B3C54" w:rsidRPr="00C755D2">
        <w:rPr>
          <w:rFonts w:ascii="Times" w:hAnsi="Times" w:cs="Times"/>
          <w:sz w:val="24"/>
          <w:szCs w:val="24"/>
        </w:rPr>
        <w:t>).</w:t>
      </w:r>
      <w:bookmarkStart w:id="0" w:name="_GoBack"/>
      <w:bookmarkEnd w:id="0"/>
    </w:p>
    <w:sectPr w:rsidR="008F54D5" w:rsidRPr="00C755D2" w:rsidSect="00603879">
      <w:pgSz w:w="12240" w:h="15840" w:code="1"/>
      <w:pgMar w:top="1440" w:right="1440" w:bottom="1440" w:left="1440" w:header="720" w:footer="720" w:gutter="0"/>
      <w:lnNumType w:countBy="1" w:restart="continuous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4126F" w:rsidRDefault="00D4126F" w:rsidP="00FB3BAC">
      <w:pPr>
        <w:spacing w:after="0" w:line="240" w:lineRule="auto"/>
      </w:pPr>
      <w:r>
        <w:separator/>
      </w:r>
    </w:p>
  </w:endnote>
  <w:endnote w:type="continuationSeparator" w:id="0">
    <w:p w:rsidR="00D4126F" w:rsidRDefault="00D4126F" w:rsidP="00FB3BA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-Bold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4126F" w:rsidRDefault="00D4126F" w:rsidP="00FB3BAC">
      <w:pPr>
        <w:spacing w:after="0" w:line="240" w:lineRule="auto"/>
      </w:pPr>
      <w:r>
        <w:separator/>
      </w:r>
    </w:p>
  </w:footnote>
  <w:footnote w:type="continuationSeparator" w:id="0">
    <w:p w:rsidR="00D4126F" w:rsidRDefault="00D4126F" w:rsidP="00FB3BA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266025"/>
    <w:multiLevelType w:val="hybridMultilevel"/>
    <w:tmpl w:val="BF9C6852"/>
    <w:lvl w:ilvl="0" w:tplc="F156EF8E">
      <w:numFmt w:val="bullet"/>
      <w:lvlText w:val=""/>
      <w:lvlJc w:val="left"/>
      <w:pPr>
        <w:ind w:left="1080" w:hanging="360"/>
      </w:pPr>
      <w:rPr>
        <w:rFonts w:ascii="Wingdings" w:eastAsiaTheme="minorHAnsi" w:hAnsi="Wingdings" w:cstheme="maj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2B83DE0"/>
    <w:multiLevelType w:val="hybridMultilevel"/>
    <w:tmpl w:val="DA2C67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A055AD9"/>
    <w:multiLevelType w:val="hybridMultilevel"/>
    <w:tmpl w:val="9BA44884"/>
    <w:lvl w:ilvl="0" w:tplc="C8BA38E2">
      <w:start w:val="1"/>
      <w:numFmt w:val="decimal"/>
      <w:lvlText w:val="%1-"/>
      <w:lvlJc w:val="left"/>
      <w:pPr>
        <w:ind w:left="4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3" w15:restartNumberingAfterBreak="0">
    <w:nsid w:val="1AF270CF"/>
    <w:multiLevelType w:val="hybridMultilevel"/>
    <w:tmpl w:val="CF325F3E"/>
    <w:lvl w:ilvl="0" w:tplc="A88225AE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DCD7477"/>
    <w:multiLevelType w:val="hybridMultilevel"/>
    <w:tmpl w:val="923209EE"/>
    <w:lvl w:ilvl="0" w:tplc="07DE5274">
      <w:start w:val="1"/>
      <w:numFmt w:val="decimal"/>
      <w:lvlText w:val="%1-"/>
      <w:lvlJc w:val="left"/>
      <w:pPr>
        <w:ind w:left="720" w:hanging="360"/>
      </w:pPr>
      <w:rPr>
        <w:rFonts w:ascii="Times-Bold" w:hAnsi="Times-Bold" w:hint="default"/>
        <w:color w:val="000000"/>
        <w:sz w:val="32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E0F65CA"/>
    <w:multiLevelType w:val="multilevel"/>
    <w:tmpl w:val="A9B032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4DD7013"/>
    <w:multiLevelType w:val="multilevel"/>
    <w:tmpl w:val="98047D42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5305D7B"/>
    <w:multiLevelType w:val="hybridMultilevel"/>
    <w:tmpl w:val="DE96B0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4350216"/>
    <w:multiLevelType w:val="hybridMultilevel"/>
    <w:tmpl w:val="766434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C930F45"/>
    <w:multiLevelType w:val="multilevel"/>
    <w:tmpl w:val="FF7E3D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4B1642CB"/>
    <w:multiLevelType w:val="multilevel"/>
    <w:tmpl w:val="3BAA56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4BC466A1"/>
    <w:multiLevelType w:val="hybridMultilevel"/>
    <w:tmpl w:val="A50E7F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BCB4468"/>
    <w:multiLevelType w:val="multilevel"/>
    <w:tmpl w:val="2DB611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6D565650"/>
    <w:multiLevelType w:val="hybridMultilevel"/>
    <w:tmpl w:val="06543600"/>
    <w:lvl w:ilvl="0" w:tplc="040ED5E0">
      <w:start w:val="1"/>
      <w:numFmt w:val="decimal"/>
      <w:lvlText w:val="%1-"/>
      <w:lvlJc w:val="left"/>
      <w:pPr>
        <w:ind w:left="360" w:hanging="360"/>
      </w:pPr>
      <w:rPr>
        <w:rFonts w:asciiTheme="minorBidi" w:hAnsiTheme="minorBidi" w:cstheme="minorBidi" w:hint="default"/>
        <w:color w:val="000000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3C3502D"/>
    <w:multiLevelType w:val="hybridMultilevel"/>
    <w:tmpl w:val="129AF45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DBA0A4D"/>
    <w:multiLevelType w:val="hybridMultilevel"/>
    <w:tmpl w:val="9CB4301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13"/>
  </w:num>
  <w:num w:numId="3">
    <w:abstractNumId w:val="7"/>
  </w:num>
  <w:num w:numId="4">
    <w:abstractNumId w:val="14"/>
  </w:num>
  <w:num w:numId="5">
    <w:abstractNumId w:val="8"/>
  </w:num>
  <w:num w:numId="6">
    <w:abstractNumId w:val="2"/>
  </w:num>
  <w:num w:numId="7">
    <w:abstractNumId w:val="3"/>
  </w:num>
  <w:num w:numId="8">
    <w:abstractNumId w:val="15"/>
  </w:num>
  <w:num w:numId="9">
    <w:abstractNumId w:val="4"/>
  </w:num>
  <w:num w:numId="10">
    <w:abstractNumId w:val="1"/>
  </w:num>
  <w:num w:numId="11">
    <w:abstractNumId w:val="6"/>
  </w:num>
  <w:num w:numId="12">
    <w:abstractNumId w:val="0"/>
  </w:num>
  <w:num w:numId="13">
    <w:abstractNumId w:val="12"/>
  </w:num>
  <w:num w:numId="14">
    <w:abstractNumId w:val="5"/>
  </w:num>
  <w:num w:numId="15">
    <w:abstractNumId w:val="10"/>
  </w:num>
  <w:num w:numId="16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zNTAytDA1sDQ3tjBW0lEKTi0uzszPAykwNK0FANrMNrMtAAAA"/>
  </w:docVars>
  <w:rsids>
    <w:rsidRoot w:val="003D5729"/>
    <w:rsid w:val="0000027F"/>
    <w:rsid w:val="000015AE"/>
    <w:rsid w:val="000017AE"/>
    <w:rsid w:val="000022E7"/>
    <w:rsid w:val="0000343C"/>
    <w:rsid w:val="00005FBF"/>
    <w:rsid w:val="00006457"/>
    <w:rsid w:val="000107AE"/>
    <w:rsid w:val="0001219C"/>
    <w:rsid w:val="000121E5"/>
    <w:rsid w:val="00012D34"/>
    <w:rsid w:val="00013228"/>
    <w:rsid w:val="000136FB"/>
    <w:rsid w:val="00013BE4"/>
    <w:rsid w:val="00013FF5"/>
    <w:rsid w:val="0001542C"/>
    <w:rsid w:val="00015A58"/>
    <w:rsid w:val="0001662B"/>
    <w:rsid w:val="000169DE"/>
    <w:rsid w:val="00020494"/>
    <w:rsid w:val="0002099F"/>
    <w:rsid w:val="00020CF8"/>
    <w:rsid w:val="00020D1C"/>
    <w:rsid w:val="00021091"/>
    <w:rsid w:val="00021206"/>
    <w:rsid w:val="00021388"/>
    <w:rsid w:val="00021957"/>
    <w:rsid w:val="00021B10"/>
    <w:rsid w:val="00021E93"/>
    <w:rsid w:val="00022283"/>
    <w:rsid w:val="00023084"/>
    <w:rsid w:val="00023334"/>
    <w:rsid w:val="000240CE"/>
    <w:rsid w:val="00024765"/>
    <w:rsid w:val="000247CC"/>
    <w:rsid w:val="00024BC3"/>
    <w:rsid w:val="000261A6"/>
    <w:rsid w:val="00026C34"/>
    <w:rsid w:val="0002700C"/>
    <w:rsid w:val="0002740F"/>
    <w:rsid w:val="00027507"/>
    <w:rsid w:val="000304B6"/>
    <w:rsid w:val="000317AE"/>
    <w:rsid w:val="00032C57"/>
    <w:rsid w:val="00033195"/>
    <w:rsid w:val="00033546"/>
    <w:rsid w:val="00033C9C"/>
    <w:rsid w:val="000359EE"/>
    <w:rsid w:val="00035A09"/>
    <w:rsid w:val="00035FAB"/>
    <w:rsid w:val="00035FBD"/>
    <w:rsid w:val="0003620F"/>
    <w:rsid w:val="000369F7"/>
    <w:rsid w:val="00036AB9"/>
    <w:rsid w:val="00036E64"/>
    <w:rsid w:val="000377F8"/>
    <w:rsid w:val="00037B1B"/>
    <w:rsid w:val="00040297"/>
    <w:rsid w:val="00040298"/>
    <w:rsid w:val="0004169C"/>
    <w:rsid w:val="00041DA9"/>
    <w:rsid w:val="00042469"/>
    <w:rsid w:val="00042992"/>
    <w:rsid w:val="00043B04"/>
    <w:rsid w:val="00043EA3"/>
    <w:rsid w:val="00044389"/>
    <w:rsid w:val="00044EE7"/>
    <w:rsid w:val="0004541D"/>
    <w:rsid w:val="00046DCD"/>
    <w:rsid w:val="00047C9B"/>
    <w:rsid w:val="00050017"/>
    <w:rsid w:val="000500EA"/>
    <w:rsid w:val="00051601"/>
    <w:rsid w:val="00051CD6"/>
    <w:rsid w:val="00054056"/>
    <w:rsid w:val="000542CB"/>
    <w:rsid w:val="0005588B"/>
    <w:rsid w:val="000610FB"/>
    <w:rsid w:val="00061624"/>
    <w:rsid w:val="000618D6"/>
    <w:rsid w:val="000626A9"/>
    <w:rsid w:val="00062851"/>
    <w:rsid w:val="00063852"/>
    <w:rsid w:val="0006420E"/>
    <w:rsid w:val="00064398"/>
    <w:rsid w:val="00064521"/>
    <w:rsid w:val="000648C7"/>
    <w:rsid w:val="000648C9"/>
    <w:rsid w:val="000649CF"/>
    <w:rsid w:val="00064EC6"/>
    <w:rsid w:val="00065478"/>
    <w:rsid w:val="00065C60"/>
    <w:rsid w:val="00066378"/>
    <w:rsid w:val="00066648"/>
    <w:rsid w:val="00066F4E"/>
    <w:rsid w:val="00067A98"/>
    <w:rsid w:val="0007174C"/>
    <w:rsid w:val="00072D64"/>
    <w:rsid w:val="00074774"/>
    <w:rsid w:val="00074789"/>
    <w:rsid w:val="000764AF"/>
    <w:rsid w:val="0007745C"/>
    <w:rsid w:val="00077CE9"/>
    <w:rsid w:val="00080422"/>
    <w:rsid w:val="00080FE6"/>
    <w:rsid w:val="00081E90"/>
    <w:rsid w:val="000826B1"/>
    <w:rsid w:val="000830D4"/>
    <w:rsid w:val="00083748"/>
    <w:rsid w:val="000844D3"/>
    <w:rsid w:val="00084593"/>
    <w:rsid w:val="000847A0"/>
    <w:rsid w:val="00084954"/>
    <w:rsid w:val="000854AE"/>
    <w:rsid w:val="00086968"/>
    <w:rsid w:val="00086B44"/>
    <w:rsid w:val="00086B5F"/>
    <w:rsid w:val="00087266"/>
    <w:rsid w:val="00087687"/>
    <w:rsid w:val="00087E13"/>
    <w:rsid w:val="0009020A"/>
    <w:rsid w:val="000917A2"/>
    <w:rsid w:val="00091DC5"/>
    <w:rsid w:val="00092536"/>
    <w:rsid w:val="000932C6"/>
    <w:rsid w:val="00093A07"/>
    <w:rsid w:val="00093F80"/>
    <w:rsid w:val="0009419E"/>
    <w:rsid w:val="00094840"/>
    <w:rsid w:val="00094D4D"/>
    <w:rsid w:val="00095279"/>
    <w:rsid w:val="0009527D"/>
    <w:rsid w:val="00095969"/>
    <w:rsid w:val="000962C0"/>
    <w:rsid w:val="0009789A"/>
    <w:rsid w:val="00097928"/>
    <w:rsid w:val="000A06CC"/>
    <w:rsid w:val="000A071D"/>
    <w:rsid w:val="000A0B7D"/>
    <w:rsid w:val="000A1738"/>
    <w:rsid w:val="000A1E82"/>
    <w:rsid w:val="000A2158"/>
    <w:rsid w:val="000A2CDC"/>
    <w:rsid w:val="000A3933"/>
    <w:rsid w:val="000A5DD8"/>
    <w:rsid w:val="000A6ACA"/>
    <w:rsid w:val="000A70B8"/>
    <w:rsid w:val="000A713E"/>
    <w:rsid w:val="000A7172"/>
    <w:rsid w:val="000B0852"/>
    <w:rsid w:val="000B375A"/>
    <w:rsid w:val="000B49AD"/>
    <w:rsid w:val="000B528E"/>
    <w:rsid w:val="000B5379"/>
    <w:rsid w:val="000B548D"/>
    <w:rsid w:val="000B58BD"/>
    <w:rsid w:val="000B6191"/>
    <w:rsid w:val="000B6808"/>
    <w:rsid w:val="000C00CF"/>
    <w:rsid w:val="000C05A6"/>
    <w:rsid w:val="000C1251"/>
    <w:rsid w:val="000C23B2"/>
    <w:rsid w:val="000C3204"/>
    <w:rsid w:val="000C73F6"/>
    <w:rsid w:val="000C7BDF"/>
    <w:rsid w:val="000D0BF9"/>
    <w:rsid w:val="000D12D8"/>
    <w:rsid w:val="000D135F"/>
    <w:rsid w:val="000D25A5"/>
    <w:rsid w:val="000D352A"/>
    <w:rsid w:val="000D3962"/>
    <w:rsid w:val="000D3D19"/>
    <w:rsid w:val="000D4209"/>
    <w:rsid w:val="000D4557"/>
    <w:rsid w:val="000D4914"/>
    <w:rsid w:val="000D55C1"/>
    <w:rsid w:val="000D6459"/>
    <w:rsid w:val="000D6894"/>
    <w:rsid w:val="000D6D76"/>
    <w:rsid w:val="000D7EF3"/>
    <w:rsid w:val="000D7F20"/>
    <w:rsid w:val="000D7FC2"/>
    <w:rsid w:val="000E008C"/>
    <w:rsid w:val="000E0553"/>
    <w:rsid w:val="000E05A1"/>
    <w:rsid w:val="000E0997"/>
    <w:rsid w:val="000E0DD8"/>
    <w:rsid w:val="000E261F"/>
    <w:rsid w:val="000E2F68"/>
    <w:rsid w:val="000E30D4"/>
    <w:rsid w:val="000E3344"/>
    <w:rsid w:val="000E3CEE"/>
    <w:rsid w:val="000E3DD9"/>
    <w:rsid w:val="000E4E95"/>
    <w:rsid w:val="000E5284"/>
    <w:rsid w:val="000E52D5"/>
    <w:rsid w:val="000E53F7"/>
    <w:rsid w:val="000E5D3C"/>
    <w:rsid w:val="000E68C4"/>
    <w:rsid w:val="000E69ED"/>
    <w:rsid w:val="000E7355"/>
    <w:rsid w:val="000E7358"/>
    <w:rsid w:val="000E76E1"/>
    <w:rsid w:val="000E7F04"/>
    <w:rsid w:val="000F0C1E"/>
    <w:rsid w:val="000F13C0"/>
    <w:rsid w:val="000F37BA"/>
    <w:rsid w:val="000F3853"/>
    <w:rsid w:val="000F4023"/>
    <w:rsid w:val="000F48D6"/>
    <w:rsid w:val="000F4E78"/>
    <w:rsid w:val="000F4F0A"/>
    <w:rsid w:val="000F506A"/>
    <w:rsid w:val="000F5326"/>
    <w:rsid w:val="000F619B"/>
    <w:rsid w:val="000F7587"/>
    <w:rsid w:val="001010C4"/>
    <w:rsid w:val="001015BC"/>
    <w:rsid w:val="00102013"/>
    <w:rsid w:val="00103151"/>
    <w:rsid w:val="001042C0"/>
    <w:rsid w:val="001043DF"/>
    <w:rsid w:val="001059A0"/>
    <w:rsid w:val="00106758"/>
    <w:rsid w:val="00110BC3"/>
    <w:rsid w:val="00110D49"/>
    <w:rsid w:val="00110D4C"/>
    <w:rsid w:val="00111512"/>
    <w:rsid w:val="00111660"/>
    <w:rsid w:val="001119B2"/>
    <w:rsid w:val="00111BAA"/>
    <w:rsid w:val="00111D3B"/>
    <w:rsid w:val="0011322B"/>
    <w:rsid w:val="001136AD"/>
    <w:rsid w:val="00114292"/>
    <w:rsid w:val="0011446F"/>
    <w:rsid w:val="00114D7F"/>
    <w:rsid w:val="00114D98"/>
    <w:rsid w:val="001154B5"/>
    <w:rsid w:val="00116141"/>
    <w:rsid w:val="0011641F"/>
    <w:rsid w:val="00117376"/>
    <w:rsid w:val="00117391"/>
    <w:rsid w:val="00117592"/>
    <w:rsid w:val="00117EA5"/>
    <w:rsid w:val="00117F3C"/>
    <w:rsid w:val="0012053E"/>
    <w:rsid w:val="00122B42"/>
    <w:rsid w:val="00123A00"/>
    <w:rsid w:val="00123C16"/>
    <w:rsid w:val="00123C90"/>
    <w:rsid w:val="0012409A"/>
    <w:rsid w:val="00125163"/>
    <w:rsid w:val="00125600"/>
    <w:rsid w:val="001257F5"/>
    <w:rsid w:val="00125840"/>
    <w:rsid w:val="00125959"/>
    <w:rsid w:val="00125A2F"/>
    <w:rsid w:val="001262C6"/>
    <w:rsid w:val="00126534"/>
    <w:rsid w:val="0012655E"/>
    <w:rsid w:val="00127317"/>
    <w:rsid w:val="00127821"/>
    <w:rsid w:val="00130281"/>
    <w:rsid w:val="00130C6F"/>
    <w:rsid w:val="00131A08"/>
    <w:rsid w:val="00132B9E"/>
    <w:rsid w:val="00132C46"/>
    <w:rsid w:val="00132FE7"/>
    <w:rsid w:val="0013315C"/>
    <w:rsid w:val="00133335"/>
    <w:rsid w:val="00133AD4"/>
    <w:rsid w:val="00133AFF"/>
    <w:rsid w:val="001341BF"/>
    <w:rsid w:val="001359BD"/>
    <w:rsid w:val="001364CB"/>
    <w:rsid w:val="0013687A"/>
    <w:rsid w:val="00136B65"/>
    <w:rsid w:val="001376FF"/>
    <w:rsid w:val="00137797"/>
    <w:rsid w:val="0014041B"/>
    <w:rsid w:val="001404E4"/>
    <w:rsid w:val="001405FF"/>
    <w:rsid w:val="001425A3"/>
    <w:rsid w:val="00142DE5"/>
    <w:rsid w:val="0014316F"/>
    <w:rsid w:val="001435F8"/>
    <w:rsid w:val="0014362E"/>
    <w:rsid w:val="0014588D"/>
    <w:rsid w:val="001460CE"/>
    <w:rsid w:val="00146675"/>
    <w:rsid w:val="00146BFC"/>
    <w:rsid w:val="0014730F"/>
    <w:rsid w:val="0014789B"/>
    <w:rsid w:val="001479F4"/>
    <w:rsid w:val="00147EDE"/>
    <w:rsid w:val="00151953"/>
    <w:rsid w:val="00152490"/>
    <w:rsid w:val="00152592"/>
    <w:rsid w:val="00152777"/>
    <w:rsid w:val="00153687"/>
    <w:rsid w:val="00153A5C"/>
    <w:rsid w:val="00154AE7"/>
    <w:rsid w:val="00154E80"/>
    <w:rsid w:val="0015543D"/>
    <w:rsid w:val="00155651"/>
    <w:rsid w:val="0015675F"/>
    <w:rsid w:val="00156F10"/>
    <w:rsid w:val="0015737F"/>
    <w:rsid w:val="00157889"/>
    <w:rsid w:val="00157BFF"/>
    <w:rsid w:val="00157D96"/>
    <w:rsid w:val="00157ED8"/>
    <w:rsid w:val="0016083A"/>
    <w:rsid w:val="00161959"/>
    <w:rsid w:val="00161D6A"/>
    <w:rsid w:val="001626D9"/>
    <w:rsid w:val="0016348B"/>
    <w:rsid w:val="001635E8"/>
    <w:rsid w:val="00163B4D"/>
    <w:rsid w:val="00163BBC"/>
    <w:rsid w:val="00164455"/>
    <w:rsid w:val="00164BA2"/>
    <w:rsid w:val="001658B6"/>
    <w:rsid w:val="001663D3"/>
    <w:rsid w:val="00166F0A"/>
    <w:rsid w:val="00167781"/>
    <w:rsid w:val="00167ED6"/>
    <w:rsid w:val="001704AF"/>
    <w:rsid w:val="00171575"/>
    <w:rsid w:val="001720F2"/>
    <w:rsid w:val="00172678"/>
    <w:rsid w:val="00172DED"/>
    <w:rsid w:val="001733C1"/>
    <w:rsid w:val="00173450"/>
    <w:rsid w:val="001746C0"/>
    <w:rsid w:val="001807F6"/>
    <w:rsid w:val="00180816"/>
    <w:rsid w:val="00180A31"/>
    <w:rsid w:val="00180E04"/>
    <w:rsid w:val="00180E51"/>
    <w:rsid w:val="0018194C"/>
    <w:rsid w:val="00182A66"/>
    <w:rsid w:val="00183226"/>
    <w:rsid w:val="00184755"/>
    <w:rsid w:val="001849A9"/>
    <w:rsid w:val="00185875"/>
    <w:rsid w:val="00185E62"/>
    <w:rsid w:val="00185FEF"/>
    <w:rsid w:val="0018600D"/>
    <w:rsid w:val="00186C63"/>
    <w:rsid w:val="001871C9"/>
    <w:rsid w:val="00187CFB"/>
    <w:rsid w:val="00190116"/>
    <w:rsid w:val="00190ADC"/>
    <w:rsid w:val="00191876"/>
    <w:rsid w:val="00191AE8"/>
    <w:rsid w:val="00191C89"/>
    <w:rsid w:val="00191E09"/>
    <w:rsid w:val="00192D44"/>
    <w:rsid w:val="001937F0"/>
    <w:rsid w:val="001939A8"/>
    <w:rsid w:val="00193A1B"/>
    <w:rsid w:val="00193DE3"/>
    <w:rsid w:val="0019411A"/>
    <w:rsid w:val="001943F6"/>
    <w:rsid w:val="001944CF"/>
    <w:rsid w:val="0019507A"/>
    <w:rsid w:val="00195E31"/>
    <w:rsid w:val="00196175"/>
    <w:rsid w:val="001966B1"/>
    <w:rsid w:val="001975B6"/>
    <w:rsid w:val="001A066E"/>
    <w:rsid w:val="001A0EA9"/>
    <w:rsid w:val="001A141A"/>
    <w:rsid w:val="001A14FC"/>
    <w:rsid w:val="001A192E"/>
    <w:rsid w:val="001A394D"/>
    <w:rsid w:val="001A3C3C"/>
    <w:rsid w:val="001A3DB9"/>
    <w:rsid w:val="001A3F8D"/>
    <w:rsid w:val="001A4160"/>
    <w:rsid w:val="001A4234"/>
    <w:rsid w:val="001A532A"/>
    <w:rsid w:val="001A5A5B"/>
    <w:rsid w:val="001A5ADD"/>
    <w:rsid w:val="001A7216"/>
    <w:rsid w:val="001A7673"/>
    <w:rsid w:val="001A797E"/>
    <w:rsid w:val="001B0A95"/>
    <w:rsid w:val="001B0DA8"/>
    <w:rsid w:val="001B0F3B"/>
    <w:rsid w:val="001B11CF"/>
    <w:rsid w:val="001B1722"/>
    <w:rsid w:val="001B2470"/>
    <w:rsid w:val="001B31EF"/>
    <w:rsid w:val="001B34D1"/>
    <w:rsid w:val="001B3F29"/>
    <w:rsid w:val="001B48D2"/>
    <w:rsid w:val="001B4CCC"/>
    <w:rsid w:val="001B4EB5"/>
    <w:rsid w:val="001B63E4"/>
    <w:rsid w:val="001B676B"/>
    <w:rsid w:val="001B78F3"/>
    <w:rsid w:val="001C0DC8"/>
    <w:rsid w:val="001C1031"/>
    <w:rsid w:val="001C1BDA"/>
    <w:rsid w:val="001C2373"/>
    <w:rsid w:val="001C29D3"/>
    <w:rsid w:val="001C2A80"/>
    <w:rsid w:val="001C30C1"/>
    <w:rsid w:val="001C3B6B"/>
    <w:rsid w:val="001C3BE2"/>
    <w:rsid w:val="001C48A9"/>
    <w:rsid w:val="001C4F49"/>
    <w:rsid w:val="001C4F9F"/>
    <w:rsid w:val="001C5ACE"/>
    <w:rsid w:val="001C659C"/>
    <w:rsid w:val="001C6D72"/>
    <w:rsid w:val="001C73E3"/>
    <w:rsid w:val="001C7E17"/>
    <w:rsid w:val="001C7E5C"/>
    <w:rsid w:val="001C7F28"/>
    <w:rsid w:val="001D077F"/>
    <w:rsid w:val="001D08B8"/>
    <w:rsid w:val="001D0B24"/>
    <w:rsid w:val="001D1715"/>
    <w:rsid w:val="001D1A4B"/>
    <w:rsid w:val="001D240B"/>
    <w:rsid w:val="001D2ED5"/>
    <w:rsid w:val="001D3E85"/>
    <w:rsid w:val="001D4172"/>
    <w:rsid w:val="001D42F4"/>
    <w:rsid w:val="001D48D1"/>
    <w:rsid w:val="001D6368"/>
    <w:rsid w:val="001D71B0"/>
    <w:rsid w:val="001D7993"/>
    <w:rsid w:val="001D7BCC"/>
    <w:rsid w:val="001E00BD"/>
    <w:rsid w:val="001E1759"/>
    <w:rsid w:val="001E17EE"/>
    <w:rsid w:val="001E1F13"/>
    <w:rsid w:val="001E2344"/>
    <w:rsid w:val="001E34AD"/>
    <w:rsid w:val="001E4EE8"/>
    <w:rsid w:val="001E5402"/>
    <w:rsid w:val="001E57D0"/>
    <w:rsid w:val="001E58CC"/>
    <w:rsid w:val="001E5C0A"/>
    <w:rsid w:val="001E6687"/>
    <w:rsid w:val="001E66BF"/>
    <w:rsid w:val="001E7360"/>
    <w:rsid w:val="001E7F8C"/>
    <w:rsid w:val="001F070A"/>
    <w:rsid w:val="001F0C44"/>
    <w:rsid w:val="001F2251"/>
    <w:rsid w:val="001F2548"/>
    <w:rsid w:val="001F25FD"/>
    <w:rsid w:val="001F2B2C"/>
    <w:rsid w:val="001F2E35"/>
    <w:rsid w:val="001F2F2E"/>
    <w:rsid w:val="001F3847"/>
    <w:rsid w:val="001F39CE"/>
    <w:rsid w:val="001F3DCD"/>
    <w:rsid w:val="001F4993"/>
    <w:rsid w:val="001F4EE5"/>
    <w:rsid w:val="001F4EF2"/>
    <w:rsid w:val="001F5336"/>
    <w:rsid w:val="001F557A"/>
    <w:rsid w:val="001F5983"/>
    <w:rsid w:val="001F62DD"/>
    <w:rsid w:val="001F6B03"/>
    <w:rsid w:val="001F6E4E"/>
    <w:rsid w:val="001F73B5"/>
    <w:rsid w:val="001F7E3C"/>
    <w:rsid w:val="00200FA6"/>
    <w:rsid w:val="0020129D"/>
    <w:rsid w:val="00201398"/>
    <w:rsid w:val="002015FC"/>
    <w:rsid w:val="0020182E"/>
    <w:rsid w:val="00201913"/>
    <w:rsid w:val="00201EDC"/>
    <w:rsid w:val="00203DB7"/>
    <w:rsid w:val="00204136"/>
    <w:rsid w:val="002044AC"/>
    <w:rsid w:val="00204E63"/>
    <w:rsid w:val="00205665"/>
    <w:rsid w:val="002069B3"/>
    <w:rsid w:val="00206BE4"/>
    <w:rsid w:val="00207C0B"/>
    <w:rsid w:val="002100FC"/>
    <w:rsid w:val="00211261"/>
    <w:rsid w:val="002132E3"/>
    <w:rsid w:val="00213A46"/>
    <w:rsid w:val="00213B1E"/>
    <w:rsid w:val="00213D59"/>
    <w:rsid w:val="00217DC1"/>
    <w:rsid w:val="00217F7D"/>
    <w:rsid w:val="002216F2"/>
    <w:rsid w:val="00222ED2"/>
    <w:rsid w:val="002230D3"/>
    <w:rsid w:val="002232EE"/>
    <w:rsid w:val="00223793"/>
    <w:rsid w:val="00224334"/>
    <w:rsid w:val="002249C3"/>
    <w:rsid w:val="00224EBB"/>
    <w:rsid w:val="002269C0"/>
    <w:rsid w:val="00226B0D"/>
    <w:rsid w:val="00230106"/>
    <w:rsid w:val="00230470"/>
    <w:rsid w:val="002315A2"/>
    <w:rsid w:val="00231ADB"/>
    <w:rsid w:val="0023227A"/>
    <w:rsid w:val="002334AA"/>
    <w:rsid w:val="0023382C"/>
    <w:rsid w:val="002339F7"/>
    <w:rsid w:val="00233D46"/>
    <w:rsid w:val="002343AD"/>
    <w:rsid w:val="002355B3"/>
    <w:rsid w:val="002356DF"/>
    <w:rsid w:val="00235A64"/>
    <w:rsid w:val="00236253"/>
    <w:rsid w:val="00236659"/>
    <w:rsid w:val="002371F8"/>
    <w:rsid w:val="00237FED"/>
    <w:rsid w:val="002400AA"/>
    <w:rsid w:val="00240124"/>
    <w:rsid w:val="00240642"/>
    <w:rsid w:val="00241965"/>
    <w:rsid w:val="00241B3F"/>
    <w:rsid w:val="002420DC"/>
    <w:rsid w:val="0024573E"/>
    <w:rsid w:val="00245837"/>
    <w:rsid w:val="00245991"/>
    <w:rsid w:val="00245F8B"/>
    <w:rsid w:val="00246359"/>
    <w:rsid w:val="00246B0A"/>
    <w:rsid w:val="00246F89"/>
    <w:rsid w:val="002472E0"/>
    <w:rsid w:val="00247C2D"/>
    <w:rsid w:val="002500CB"/>
    <w:rsid w:val="002503CC"/>
    <w:rsid w:val="00250803"/>
    <w:rsid w:val="00250C81"/>
    <w:rsid w:val="002513FD"/>
    <w:rsid w:val="00251463"/>
    <w:rsid w:val="002518FF"/>
    <w:rsid w:val="0025194A"/>
    <w:rsid w:val="002519DE"/>
    <w:rsid w:val="00251AC7"/>
    <w:rsid w:val="00252891"/>
    <w:rsid w:val="00253F72"/>
    <w:rsid w:val="002540F8"/>
    <w:rsid w:val="00256E77"/>
    <w:rsid w:val="002575C8"/>
    <w:rsid w:val="00257F78"/>
    <w:rsid w:val="00260816"/>
    <w:rsid w:val="00262277"/>
    <w:rsid w:val="00264015"/>
    <w:rsid w:val="00264516"/>
    <w:rsid w:val="0026531F"/>
    <w:rsid w:val="002658F7"/>
    <w:rsid w:val="00266291"/>
    <w:rsid w:val="002664BB"/>
    <w:rsid w:val="00266EB3"/>
    <w:rsid w:val="002675CC"/>
    <w:rsid w:val="00270E3C"/>
    <w:rsid w:val="00270F24"/>
    <w:rsid w:val="00271313"/>
    <w:rsid w:val="002717B1"/>
    <w:rsid w:val="002729E2"/>
    <w:rsid w:val="002731A4"/>
    <w:rsid w:val="00273383"/>
    <w:rsid w:val="002740DA"/>
    <w:rsid w:val="00275287"/>
    <w:rsid w:val="002755FF"/>
    <w:rsid w:val="00275BAC"/>
    <w:rsid w:val="00276B7F"/>
    <w:rsid w:val="00276D7A"/>
    <w:rsid w:val="002773C6"/>
    <w:rsid w:val="002773E1"/>
    <w:rsid w:val="00277C6B"/>
    <w:rsid w:val="00280028"/>
    <w:rsid w:val="00280477"/>
    <w:rsid w:val="00280948"/>
    <w:rsid w:val="002829EC"/>
    <w:rsid w:val="00282EE6"/>
    <w:rsid w:val="00282F1C"/>
    <w:rsid w:val="00286053"/>
    <w:rsid w:val="002860A2"/>
    <w:rsid w:val="00286A9F"/>
    <w:rsid w:val="00286B4F"/>
    <w:rsid w:val="00286DA0"/>
    <w:rsid w:val="00286FB1"/>
    <w:rsid w:val="00287153"/>
    <w:rsid w:val="0028752B"/>
    <w:rsid w:val="002879AF"/>
    <w:rsid w:val="00290410"/>
    <w:rsid w:val="00290D27"/>
    <w:rsid w:val="00290E14"/>
    <w:rsid w:val="002910DC"/>
    <w:rsid w:val="00291509"/>
    <w:rsid w:val="0029258C"/>
    <w:rsid w:val="002931AF"/>
    <w:rsid w:val="0029347D"/>
    <w:rsid w:val="002934F3"/>
    <w:rsid w:val="00294F60"/>
    <w:rsid w:val="00295108"/>
    <w:rsid w:val="00295E9E"/>
    <w:rsid w:val="0029658A"/>
    <w:rsid w:val="0029705F"/>
    <w:rsid w:val="00297B0B"/>
    <w:rsid w:val="00297F97"/>
    <w:rsid w:val="002A1039"/>
    <w:rsid w:val="002A16E9"/>
    <w:rsid w:val="002A1CC6"/>
    <w:rsid w:val="002A29D8"/>
    <w:rsid w:val="002A2A37"/>
    <w:rsid w:val="002A33CD"/>
    <w:rsid w:val="002A3D1F"/>
    <w:rsid w:val="002A45DF"/>
    <w:rsid w:val="002A56EE"/>
    <w:rsid w:val="002A6903"/>
    <w:rsid w:val="002A6A8D"/>
    <w:rsid w:val="002A6B29"/>
    <w:rsid w:val="002A6B6F"/>
    <w:rsid w:val="002A6BB0"/>
    <w:rsid w:val="002B08C1"/>
    <w:rsid w:val="002B2588"/>
    <w:rsid w:val="002B2E52"/>
    <w:rsid w:val="002B30FF"/>
    <w:rsid w:val="002B3862"/>
    <w:rsid w:val="002B4ECD"/>
    <w:rsid w:val="002B4EED"/>
    <w:rsid w:val="002B6748"/>
    <w:rsid w:val="002B7935"/>
    <w:rsid w:val="002C04AA"/>
    <w:rsid w:val="002C075C"/>
    <w:rsid w:val="002C0C42"/>
    <w:rsid w:val="002C1155"/>
    <w:rsid w:val="002C1478"/>
    <w:rsid w:val="002C1CB4"/>
    <w:rsid w:val="002C1DA7"/>
    <w:rsid w:val="002C1E76"/>
    <w:rsid w:val="002C2015"/>
    <w:rsid w:val="002C26BE"/>
    <w:rsid w:val="002C2B86"/>
    <w:rsid w:val="002C3044"/>
    <w:rsid w:val="002C38A1"/>
    <w:rsid w:val="002C40BF"/>
    <w:rsid w:val="002C42A6"/>
    <w:rsid w:val="002C5382"/>
    <w:rsid w:val="002C562E"/>
    <w:rsid w:val="002C5D94"/>
    <w:rsid w:val="002C670C"/>
    <w:rsid w:val="002C6796"/>
    <w:rsid w:val="002C7C8E"/>
    <w:rsid w:val="002C7CB5"/>
    <w:rsid w:val="002C7DAA"/>
    <w:rsid w:val="002D110B"/>
    <w:rsid w:val="002D2B8F"/>
    <w:rsid w:val="002D2FF1"/>
    <w:rsid w:val="002D32B0"/>
    <w:rsid w:val="002D36FF"/>
    <w:rsid w:val="002D38AB"/>
    <w:rsid w:val="002D39B8"/>
    <w:rsid w:val="002D4B56"/>
    <w:rsid w:val="002D5B35"/>
    <w:rsid w:val="002D73F5"/>
    <w:rsid w:val="002E09D6"/>
    <w:rsid w:val="002E0A94"/>
    <w:rsid w:val="002E19C1"/>
    <w:rsid w:val="002E209E"/>
    <w:rsid w:val="002E24CB"/>
    <w:rsid w:val="002E25BB"/>
    <w:rsid w:val="002E2621"/>
    <w:rsid w:val="002E3D9D"/>
    <w:rsid w:val="002E59B3"/>
    <w:rsid w:val="002E7526"/>
    <w:rsid w:val="002E75D1"/>
    <w:rsid w:val="002E7E25"/>
    <w:rsid w:val="002F05CA"/>
    <w:rsid w:val="002F0CAE"/>
    <w:rsid w:val="002F37EC"/>
    <w:rsid w:val="002F3A35"/>
    <w:rsid w:val="002F42D6"/>
    <w:rsid w:val="002F4A6A"/>
    <w:rsid w:val="002F4B43"/>
    <w:rsid w:val="002F4F95"/>
    <w:rsid w:val="002F50FE"/>
    <w:rsid w:val="002F55EE"/>
    <w:rsid w:val="002F5AB9"/>
    <w:rsid w:val="002F5E83"/>
    <w:rsid w:val="002F70D2"/>
    <w:rsid w:val="002F74DB"/>
    <w:rsid w:val="003004BA"/>
    <w:rsid w:val="00302262"/>
    <w:rsid w:val="0030459E"/>
    <w:rsid w:val="00304AB2"/>
    <w:rsid w:val="00304BC5"/>
    <w:rsid w:val="00305F8D"/>
    <w:rsid w:val="00306E54"/>
    <w:rsid w:val="0030711B"/>
    <w:rsid w:val="0030794E"/>
    <w:rsid w:val="00307DFA"/>
    <w:rsid w:val="00313AE2"/>
    <w:rsid w:val="00313C04"/>
    <w:rsid w:val="00313E57"/>
    <w:rsid w:val="00314492"/>
    <w:rsid w:val="003144CE"/>
    <w:rsid w:val="00315009"/>
    <w:rsid w:val="00315BC3"/>
    <w:rsid w:val="00316003"/>
    <w:rsid w:val="00316BBA"/>
    <w:rsid w:val="00317F1F"/>
    <w:rsid w:val="003201F0"/>
    <w:rsid w:val="00320EAC"/>
    <w:rsid w:val="00322164"/>
    <w:rsid w:val="00322E08"/>
    <w:rsid w:val="00327253"/>
    <w:rsid w:val="0032733C"/>
    <w:rsid w:val="0032766D"/>
    <w:rsid w:val="003277DE"/>
    <w:rsid w:val="00330F93"/>
    <w:rsid w:val="003311D2"/>
    <w:rsid w:val="003331CB"/>
    <w:rsid w:val="0033351F"/>
    <w:rsid w:val="00334871"/>
    <w:rsid w:val="0033536B"/>
    <w:rsid w:val="003356FE"/>
    <w:rsid w:val="00335824"/>
    <w:rsid w:val="00335AAC"/>
    <w:rsid w:val="00335C50"/>
    <w:rsid w:val="0033618E"/>
    <w:rsid w:val="00336203"/>
    <w:rsid w:val="00336629"/>
    <w:rsid w:val="0033730B"/>
    <w:rsid w:val="0034044D"/>
    <w:rsid w:val="00340C6E"/>
    <w:rsid w:val="00341E26"/>
    <w:rsid w:val="00343BA1"/>
    <w:rsid w:val="00343C26"/>
    <w:rsid w:val="003445F7"/>
    <w:rsid w:val="00346364"/>
    <w:rsid w:val="0034667B"/>
    <w:rsid w:val="0034710D"/>
    <w:rsid w:val="00350315"/>
    <w:rsid w:val="0035066B"/>
    <w:rsid w:val="003507DD"/>
    <w:rsid w:val="00350BE3"/>
    <w:rsid w:val="00350C33"/>
    <w:rsid w:val="00353281"/>
    <w:rsid w:val="003533CA"/>
    <w:rsid w:val="0035432D"/>
    <w:rsid w:val="00354864"/>
    <w:rsid w:val="0035495A"/>
    <w:rsid w:val="00355C66"/>
    <w:rsid w:val="003563D4"/>
    <w:rsid w:val="00356975"/>
    <w:rsid w:val="003574B3"/>
    <w:rsid w:val="0035751F"/>
    <w:rsid w:val="00357CB6"/>
    <w:rsid w:val="00360555"/>
    <w:rsid w:val="00360855"/>
    <w:rsid w:val="00361523"/>
    <w:rsid w:val="0036163D"/>
    <w:rsid w:val="00361BDD"/>
    <w:rsid w:val="00362485"/>
    <w:rsid w:val="00363442"/>
    <w:rsid w:val="003634DB"/>
    <w:rsid w:val="00364552"/>
    <w:rsid w:val="003666CF"/>
    <w:rsid w:val="00366D02"/>
    <w:rsid w:val="003671B6"/>
    <w:rsid w:val="00367755"/>
    <w:rsid w:val="003712C4"/>
    <w:rsid w:val="00371850"/>
    <w:rsid w:val="003726FE"/>
    <w:rsid w:val="0037278F"/>
    <w:rsid w:val="00372850"/>
    <w:rsid w:val="00372FF7"/>
    <w:rsid w:val="0037345A"/>
    <w:rsid w:val="00373F5A"/>
    <w:rsid w:val="00374748"/>
    <w:rsid w:val="00375455"/>
    <w:rsid w:val="0037579B"/>
    <w:rsid w:val="0037694F"/>
    <w:rsid w:val="00376986"/>
    <w:rsid w:val="00380126"/>
    <w:rsid w:val="003802B4"/>
    <w:rsid w:val="00380442"/>
    <w:rsid w:val="003806B6"/>
    <w:rsid w:val="00380970"/>
    <w:rsid w:val="0038119C"/>
    <w:rsid w:val="00381951"/>
    <w:rsid w:val="00381A60"/>
    <w:rsid w:val="003828FF"/>
    <w:rsid w:val="00384352"/>
    <w:rsid w:val="003850B7"/>
    <w:rsid w:val="003851D9"/>
    <w:rsid w:val="0038561B"/>
    <w:rsid w:val="00386024"/>
    <w:rsid w:val="00386AFB"/>
    <w:rsid w:val="00386C89"/>
    <w:rsid w:val="00390080"/>
    <w:rsid w:val="00390723"/>
    <w:rsid w:val="003907EC"/>
    <w:rsid w:val="00390EAB"/>
    <w:rsid w:val="00390EEE"/>
    <w:rsid w:val="0039103C"/>
    <w:rsid w:val="00391683"/>
    <w:rsid w:val="00391BED"/>
    <w:rsid w:val="003924A1"/>
    <w:rsid w:val="00392856"/>
    <w:rsid w:val="003930C1"/>
    <w:rsid w:val="00393F41"/>
    <w:rsid w:val="00394600"/>
    <w:rsid w:val="0039470D"/>
    <w:rsid w:val="003947DC"/>
    <w:rsid w:val="00394BC9"/>
    <w:rsid w:val="00396266"/>
    <w:rsid w:val="003965E3"/>
    <w:rsid w:val="0039667A"/>
    <w:rsid w:val="003970A3"/>
    <w:rsid w:val="0039738A"/>
    <w:rsid w:val="0039750B"/>
    <w:rsid w:val="00397B27"/>
    <w:rsid w:val="003A0A71"/>
    <w:rsid w:val="003A1CC3"/>
    <w:rsid w:val="003A32DB"/>
    <w:rsid w:val="003A374A"/>
    <w:rsid w:val="003A3799"/>
    <w:rsid w:val="003A38A6"/>
    <w:rsid w:val="003A39CF"/>
    <w:rsid w:val="003A3EEF"/>
    <w:rsid w:val="003A4CE4"/>
    <w:rsid w:val="003A4D11"/>
    <w:rsid w:val="003A6901"/>
    <w:rsid w:val="003A6BCE"/>
    <w:rsid w:val="003A6F84"/>
    <w:rsid w:val="003A76EC"/>
    <w:rsid w:val="003A778F"/>
    <w:rsid w:val="003B0182"/>
    <w:rsid w:val="003B07C7"/>
    <w:rsid w:val="003B13FF"/>
    <w:rsid w:val="003B1A21"/>
    <w:rsid w:val="003B267E"/>
    <w:rsid w:val="003B3A8D"/>
    <w:rsid w:val="003B4427"/>
    <w:rsid w:val="003B4B90"/>
    <w:rsid w:val="003B50CA"/>
    <w:rsid w:val="003B511B"/>
    <w:rsid w:val="003B5A79"/>
    <w:rsid w:val="003B6A1A"/>
    <w:rsid w:val="003B6E5A"/>
    <w:rsid w:val="003B7823"/>
    <w:rsid w:val="003B7CAF"/>
    <w:rsid w:val="003C0237"/>
    <w:rsid w:val="003C10C1"/>
    <w:rsid w:val="003C1716"/>
    <w:rsid w:val="003C1B00"/>
    <w:rsid w:val="003C2DAE"/>
    <w:rsid w:val="003C3F0A"/>
    <w:rsid w:val="003C447F"/>
    <w:rsid w:val="003C5C4A"/>
    <w:rsid w:val="003C76F7"/>
    <w:rsid w:val="003C7E3A"/>
    <w:rsid w:val="003C7F03"/>
    <w:rsid w:val="003D047C"/>
    <w:rsid w:val="003D1026"/>
    <w:rsid w:val="003D1254"/>
    <w:rsid w:val="003D147B"/>
    <w:rsid w:val="003D1CBB"/>
    <w:rsid w:val="003D2212"/>
    <w:rsid w:val="003D26FC"/>
    <w:rsid w:val="003D2838"/>
    <w:rsid w:val="003D317A"/>
    <w:rsid w:val="003D3818"/>
    <w:rsid w:val="003D3DBC"/>
    <w:rsid w:val="003D42E7"/>
    <w:rsid w:val="003D4B99"/>
    <w:rsid w:val="003D4CA3"/>
    <w:rsid w:val="003D542B"/>
    <w:rsid w:val="003D5729"/>
    <w:rsid w:val="003D5CC6"/>
    <w:rsid w:val="003D5F95"/>
    <w:rsid w:val="003D61EA"/>
    <w:rsid w:val="003D63F8"/>
    <w:rsid w:val="003D6495"/>
    <w:rsid w:val="003D71E0"/>
    <w:rsid w:val="003D7675"/>
    <w:rsid w:val="003D790F"/>
    <w:rsid w:val="003E0307"/>
    <w:rsid w:val="003E077E"/>
    <w:rsid w:val="003E0F0A"/>
    <w:rsid w:val="003E12B0"/>
    <w:rsid w:val="003E179D"/>
    <w:rsid w:val="003E204E"/>
    <w:rsid w:val="003E252C"/>
    <w:rsid w:val="003E2C9D"/>
    <w:rsid w:val="003E3D59"/>
    <w:rsid w:val="003E3F14"/>
    <w:rsid w:val="003E486D"/>
    <w:rsid w:val="003E496A"/>
    <w:rsid w:val="003E4970"/>
    <w:rsid w:val="003E50B6"/>
    <w:rsid w:val="003E5A94"/>
    <w:rsid w:val="003E5EB6"/>
    <w:rsid w:val="003E6043"/>
    <w:rsid w:val="003E6519"/>
    <w:rsid w:val="003E69BC"/>
    <w:rsid w:val="003E734A"/>
    <w:rsid w:val="003E79CB"/>
    <w:rsid w:val="003E79CE"/>
    <w:rsid w:val="003E7E0F"/>
    <w:rsid w:val="003F00AE"/>
    <w:rsid w:val="003F0466"/>
    <w:rsid w:val="003F312C"/>
    <w:rsid w:val="003F3AF3"/>
    <w:rsid w:val="003F483B"/>
    <w:rsid w:val="003F6EF3"/>
    <w:rsid w:val="003F7EC6"/>
    <w:rsid w:val="00400360"/>
    <w:rsid w:val="004004C7"/>
    <w:rsid w:val="00400670"/>
    <w:rsid w:val="00400CCB"/>
    <w:rsid w:val="004014B6"/>
    <w:rsid w:val="00401AFD"/>
    <w:rsid w:val="00401CBE"/>
    <w:rsid w:val="004027D8"/>
    <w:rsid w:val="00402D23"/>
    <w:rsid w:val="00402DBE"/>
    <w:rsid w:val="00403E2E"/>
    <w:rsid w:val="00403FE6"/>
    <w:rsid w:val="00404044"/>
    <w:rsid w:val="00404178"/>
    <w:rsid w:val="004043C5"/>
    <w:rsid w:val="004046F2"/>
    <w:rsid w:val="00404F7D"/>
    <w:rsid w:val="0040555F"/>
    <w:rsid w:val="0040562A"/>
    <w:rsid w:val="00405BFE"/>
    <w:rsid w:val="00405CA5"/>
    <w:rsid w:val="00407261"/>
    <w:rsid w:val="00410824"/>
    <w:rsid w:val="004113A2"/>
    <w:rsid w:val="0041209F"/>
    <w:rsid w:val="004125CE"/>
    <w:rsid w:val="00412A20"/>
    <w:rsid w:val="0041321B"/>
    <w:rsid w:val="0041357E"/>
    <w:rsid w:val="004139C8"/>
    <w:rsid w:val="00413DB4"/>
    <w:rsid w:val="004144F8"/>
    <w:rsid w:val="00414D35"/>
    <w:rsid w:val="00414DC6"/>
    <w:rsid w:val="00414EE4"/>
    <w:rsid w:val="0041512E"/>
    <w:rsid w:val="00415427"/>
    <w:rsid w:val="00415E54"/>
    <w:rsid w:val="004161CF"/>
    <w:rsid w:val="004177AE"/>
    <w:rsid w:val="00417BF0"/>
    <w:rsid w:val="00417CBD"/>
    <w:rsid w:val="00417E25"/>
    <w:rsid w:val="00417E4E"/>
    <w:rsid w:val="004203AB"/>
    <w:rsid w:val="00420A35"/>
    <w:rsid w:val="004213B9"/>
    <w:rsid w:val="00421850"/>
    <w:rsid w:val="0042195F"/>
    <w:rsid w:val="004219E7"/>
    <w:rsid w:val="00421B17"/>
    <w:rsid w:val="00421F10"/>
    <w:rsid w:val="0042276C"/>
    <w:rsid w:val="0042322E"/>
    <w:rsid w:val="004239D8"/>
    <w:rsid w:val="00423E2A"/>
    <w:rsid w:val="004249FC"/>
    <w:rsid w:val="00425057"/>
    <w:rsid w:val="0042605A"/>
    <w:rsid w:val="0042634D"/>
    <w:rsid w:val="00426DF6"/>
    <w:rsid w:val="00427EEC"/>
    <w:rsid w:val="00430EB2"/>
    <w:rsid w:val="0043146F"/>
    <w:rsid w:val="004316B9"/>
    <w:rsid w:val="004324E4"/>
    <w:rsid w:val="00432C83"/>
    <w:rsid w:val="004330A5"/>
    <w:rsid w:val="004337E0"/>
    <w:rsid w:val="00433C75"/>
    <w:rsid w:val="0043407B"/>
    <w:rsid w:val="004354C1"/>
    <w:rsid w:val="00435A65"/>
    <w:rsid w:val="0043637E"/>
    <w:rsid w:val="00440466"/>
    <w:rsid w:val="00440DDB"/>
    <w:rsid w:val="0044146C"/>
    <w:rsid w:val="00442D4F"/>
    <w:rsid w:val="00442F92"/>
    <w:rsid w:val="00443516"/>
    <w:rsid w:val="00443849"/>
    <w:rsid w:val="00443EED"/>
    <w:rsid w:val="00444E19"/>
    <w:rsid w:val="00445E8A"/>
    <w:rsid w:val="00446086"/>
    <w:rsid w:val="00446D50"/>
    <w:rsid w:val="0044733E"/>
    <w:rsid w:val="0044790D"/>
    <w:rsid w:val="004520D4"/>
    <w:rsid w:val="0045542C"/>
    <w:rsid w:val="00455950"/>
    <w:rsid w:val="00455E83"/>
    <w:rsid w:val="004566E1"/>
    <w:rsid w:val="00456E5D"/>
    <w:rsid w:val="00460767"/>
    <w:rsid w:val="00461D4E"/>
    <w:rsid w:val="00461D7F"/>
    <w:rsid w:val="00462234"/>
    <w:rsid w:val="00462864"/>
    <w:rsid w:val="00462BFE"/>
    <w:rsid w:val="00462CDE"/>
    <w:rsid w:val="00463647"/>
    <w:rsid w:val="00464546"/>
    <w:rsid w:val="00464EE5"/>
    <w:rsid w:val="004652E1"/>
    <w:rsid w:val="00465322"/>
    <w:rsid w:val="00465CED"/>
    <w:rsid w:val="00466D26"/>
    <w:rsid w:val="00467A5D"/>
    <w:rsid w:val="00470E28"/>
    <w:rsid w:val="00471CBD"/>
    <w:rsid w:val="00472BF7"/>
    <w:rsid w:val="00472DAB"/>
    <w:rsid w:val="00472F5E"/>
    <w:rsid w:val="00472FCF"/>
    <w:rsid w:val="004736C9"/>
    <w:rsid w:val="004744D8"/>
    <w:rsid w:val="00474CAE"/>
    <w:rsid w:val="00474E6A"/>
    <w:rsid w:val="00474F53"/>
    <w:rsid w:val="00476848"/>
    <w:rsid w:val="00476BE3"/>
    <w:rsid w:val="00476DA9"/>
    <w:rsid w:val="00477062"/>
    <w:rsid w:val="0047797A"/>
    <w:rsid w:val="00477A57"/>
    <w:rsid w:val="00481027"/>
    <w:rsid w:val="0048145C"/>
    <w:rsid w:val="004818A3"/>
    <w:rsid w:val="00481A6C"/>
    <w:rsid w:val="00481E3F"/>
    <w:rsid w:val="00483556"/>
    <w:rsid w:val="00483796"/>
    <w:rsid w:val="00484A86"/>
    <w:rsid w:val="00485E8F"/>
    <w:rsid w:val="00485FA1"/>
    <w:rsid w:val="004860E9"/>
    <w:rsid w:val="00487220"/>
    <w:rsid w:val="0048789C"/>
    <w:rsid w:val="00490A8F"/>
    <w:rsid w:val="00490C9C"/>
    <w:rsid w:val="00490F25"/>
    <w:rsid w:val="00491A62"/>
    <w:rsid w:val="00491AFF"/>
    <w:rsid w:val="00494203"/>
    <w:rsid w:val="004946D8"/>
    <w:rsid w:val="00494EAC"/>
    <w:rsid w:val="00494EB8"/>
    <w:rsid w:val="004954B6"/>
    <w:rsid w:val="004962CA"/>
    <w:rsid w:val="0049658D"/>
    <w:rsid w:val="0049714B"/>
    <w:rsid w:val="00497B15"/>
    <w:rsid w:val="00497CCC"/>
    <w:rsid w:val="004A00B0"/>
    <w:rsid w:val="004A0176"/>
    <w:rsid w:val="004A06C8"/>
    <w:rsid w:val="004A1638"/>
    <w:rsid w:val="004A17FF"/>
    <w:rsid w:val="004A1B72"/>
    <w:rsid w:val="004A2652"/>
    <w:rsid w:val="004A29C1"/>
    <w:rsid w:val="004A2D6E"/>
    <w:rsid w:val="004A2FA8"/>
    <w:rsid w:val="004A30C6"/>
    <w:rsid w:val="004A3BF5"/>
    <w:rsid w:val="004A5A18"/>
    <w:rsid w:val="004A616A"/>
    <w:rsid w:val="004A6938"/>
    <w:rsid w:val="004A7829"/>
    <w:rsid w:val="004A7B3F"/>
    <w:rsid w:val="004A7E4E"/>
    <w:rsid w:val="004B01C9"/>
    <w:rsid w:val="004B02C7"/>
    <w:rsid w:val="004B0B34"/>
    <w:rsid w:val="004B0F74"/>
    <w:rsid w:val="004B2CD1"/>
    <w:rsid w:val="004B305C"/>
    <w:rsid w:val="004B3369"/>
    <w:rsid w:val="004B3C54"/>
    <w:rsid w:val="004B3EBA"/>
    <w:rsid w:val="004B4DBA"/>
    <w:rsid w:val="004B57DD"/>
    <w:rsid w:val="004B5947"/>
    <w:rsid w:val="004B6213"/>
    <w:rsid w:val="004B67F8"/>
    <w:rsid w:val="004B7135"/>
    <w:rsid w:val="004B7834"/>
    <w:rsid w:val="004C0DE3"/>
    <w:rsid w:val="004C21EF"/>
    <w:rsid w:val="004C23C6"/>
    <w:rsid w:val="004C3005"/>
    <w:rsid w:val="004C31FB"/>
    <w:rsid w:val="004C334F"/>
    <w:rsid w:val="004C345C"/>
    <w:rsid w:val="004C37DD"/>
    <w:rsid w:val="004C37F9"/>
    <w:rsid w:val="004C67DE"/>
    <w:rsid w:val="004C68B7"/>
    <w:rsid w:val="004C6919"/>
    <w:rsid w:val="004D03DD"/>
    <w:rsid w:val="004D0453"/>
    <w:rsid w:val="004D0CB9"/>
    <w:rsid w:val="004D0D0E"/>
    <w:rsid w:val="004D0EAD"/>
    <w:rsid w:val="004D0EEA"/>
    <w:rsid w:val="004D10A4"/>
    <w:rsid w:val="004D1DFE"/>
    <w:rsid w:val="004D2465"/>
    <w:rsid w:val="004D294D"/>
    <w:rsid w:val="004D2F5C"/>
    <w:rsid w:val="004D3054"/>
    <w:rsid w:val="004D31C5"/>
    <w:rsid w:val="004D3587"/>
    <w:rsid w:val="004D3D28"/>
    <w:rsid w:val="004D4DCC"/>
    <w:rsid w:val="004D500A"/>
    <w:rsid w:val="004D52FA"/>
    <w:rsid w:val="004D6D4C"/>
    <w:rsid w:val="004D72B1"/>
    <w:rsid w:val="004D76AA"/>
    <w:rsid w:val="004E005C"/>
    <w:rsid w:val="004E0A02"/>
    <w:rsid w:val="004E1017"/>
    <w:rsid w:val="004E15A7"/>
    <w:rsid w:val="004E2EC0"/>
    <w:rsid w:val="004E307F"/>
    <w:rsid w:val="004E3114"/>
    <w:rsid w:val="004E331C"/>
    <w:rsid w:val="004E36BE"/>
    <w:rsid w:val="004E41E2"/>
    <w:rsid w:val="004E4271"/>
    <w:rsid w:val="004E47E2"/>
    <w:rsid w:val="004E4883"/>
    <w:rsid w:val="004E4EE9"/>
    <w:rsid w:val="004E54D4"/>
    <w:rsid w:val="004E6A56"/>
    <w:rsid w:val="004E6F10"/>
    <w:rsid w:val="004E6FE7"/>
    <w:rsid w:val="004F0D4D"/>
    <w:rsid w:val="004F1221"/>
    <w:rsid w:val="004F2612"/>
    <w:rsid w:val="004F2F8F"/>
    <w:rsid w:val="004F35AE"/>
    <w:rsid w:val="004F3B38"/>
    <w:rsid w:val="004F484D"/>
    <w:rsid w:val="004F495F"/>
    <w:rsid w:val="004F4C61"/>
    <w:rsid w:val="004F5BA5"/>
    <w:rsid w:val="004F5BAA"/>
    <w:rsid w:val="004F668F"/>
    <w:rsid w:val="004F729B"/>
    <w:rsid w:val="004F7BD2"/>
    <w:rsid w:val="004F7D36"/>
    <w:rsid w:val="005006AA"/>
    <w:rsid w:val="005009A4"/>
    <w:rsid w:val="00501CCB"/>
    <w:rsid w:val="00502154"/>
    <w:rsid w:val="005025E3"/>
    <w:rsid w:val="00502843"/>
    <w:rsid w:val="00502AE3"/>
    <w:rsid w:val="00502B63"/>
    <w:rsid w:val="00502CB5"/>
    <w:rsid w:val="00503707"/>
    <w:rsid w:val="00503E87"/>
    <w:rsid w:val="0050445A"/>
    <w:rsid w:val="00504DCA"/>
    <w:rsid w:val="00504E65"/>
    <w:rsid w:val="00505CE9"/>
    <w:rsid w:val="00506094"/>
    <w:rsid w:val="00506723"/>
    <w:rsid w:val="00507B02"/>
    <w:rsid w:val="00510EC0"/>
    <w:rsid w:val="00511538"/>
    <w:rsid w:val="00511B38"/>
    <w:rsid w:val="00512A2C"/>
    <w:rsid w:val="00512B75"/>
    <w:rsid w:val="00512C06"/>
    <w:rsid w:val="00513564"/>
    <w:rsid w:val="005159D7"/>
    <w:rsid w:val="00515B56"/>
    <w:rsid w:val="00516AB4"/>
    <w:rsid w:val="00516D4A"/>
    <w:rsid w:val="005178E0"/>
    <w:rsid w:val="005207DB"/>
    <w:rsid w:val="005215AF"/>
    <w:rsid w:val="005226DE"/>
    <w:rsid w:val="00522912"/>
    <w:rsid w:val="00522C28"/>
    <w:rsid w:val="00522D50"/>
    <w:rsid w:val="00523240"/>
    <w:rsid w:val="00523DAD"/>
    <w:rsid w:val="00524C2E"/>
    <w:rsid w:val="005253BF"/>
    <w:rsid w:val="00525EA4"/>
    <w:rsid w:val="00526B68"/>
    <w:rsid w:val="00526E57"/>
    <w:rsid w:val="005272C1"/>
    <w:rsid w:val="005279AA"/>
    <w:rsid w:val="0053021F"/>
    <w:rsid w:val="00530414"/>
    <w:rsid w:val="00530455"/>
    <w:rsid w:val="0053083D"/>
    <w:rsid w:val="00531566"/>
    <w:rsid w:val="00531605"/>
    <w:rsid w:val="00531B89"/>
    <w:rsid w:val="00531FA9"/>
    <w:rsid w:val="00532C41"/>
    <w:rsid w:val="00532D1B"/>
    <w:rsid w:val="0053367A"/>
    <w:rsid w:val="00533E6E"/>
    <w:rsid w:val="00534315"/>
    <w:rsid w:val="00534C40"/>
    <w:rsid w:val="00534E25"/>
    <w:rsid w:val="00535046"/>
    <w:rsid w:val="00535DDD"/>
    <w:rsid w:val="00535FBC"/>
    <w:rsid w:val="005366BA"/>
    <w:rsid w:val="00536AB8"/>
    <w:rsid w:val="00536C99"/>
    <w:rsid w:val="00536EC6"/>
    <w:rsid w:val="0053716B"/>
    <w:rsid w:val="00540344"/>
    <w:rsid w:val="00541717"/>
    <w:rsid w:val="00541A9E"/>
    <w:rsid w:val="00541FC4"/>
    <w:rsid w:val="00542127"/>
    <w:rsid w:val="0054274E"/>
    <w:rsid w:val="005430C3"/>
    <w:rsid w:val="005435C5"/>
    <w:rsid w:val="00543729"/>
    <w:rsid w:val="0054394B"/>
    <w:rsid w:val="00543A3B"/>
    <w:rsid w:val="005445B0"/>
    <w:rsid w:val="0054510C"/>
    <w:rsid w:val="005452B0"/>
    <w:rsid w:val="00546467"/>
    <w:rsid w:val="00546BEC"/>
    <w:rsid w:val="00546F7F"/>
    <w:rsid w:val="00547E39"/>
    <w:rsid w:val="00550228"/>
    <w:rsid w:val="00550520"/>
    <w:rsid w:val="005510B2"/>
    <w:rsid w:val="00551960"/>
    <w:rsid w:val="0055213F"/>
    <w:rsid w:val="005528D9"/>
    <w:rsid w:val="0055387F"/>
    <w:rsid w:val="00553D3E"/>
    <w:rsid w:val="005544B2"/>
    <w:rsid w:val="00554778"/>
    <w:rsid w:val="005554B1"/>
    <w:rsid w:val="0055653E"/>
    <w:rsid w:val="005569EC"/>
    <w:rsid w:val="00556A05"/>
    <w:rsid w:val="005570F8"/>
    <w:rsid w:val="005578F8"/>
    <w:rsid w:val="00557BA6"/>
    <w:rsid w:val="00561021"/>
    <w:rsid w:val="0056293D"/>
    <w:rsid w:val="005635F9"/>
    <w:rsid w:val="005641AC"/>
    <w:rsid w:val="005647D3"/>
    <w:rsid w:val="00564C4C"/>
    <w:rsid w:val="0056509D"/>
    <w:rsid w:val="005655CC"/>
    <w:rsid w:val="005657A5"/>
    <w:rsid w:val="00565D53"/>
    <w:rsid w:val="0056619C"/>
    <w:rsid w:val="00566FF7"/>
    <w:rsid w:val="00570A03"/>
    <w:rsid w:val="00570A9E"/>
    <w:rsid w:val="00570FDA"/>
    <w:rsid w:val="00571940"/>
    <w:rsid w:val="0057216C"/>
    <w:rsid w:val="005743FA"/>
    <w:rsid w:val="005752D4"/>
    <w:rsid w:val="00575E7E"/>
    <w:rsid w:val="00575F34"/>
    <w:rsid w:val="005763F9"/>
    <w:rsid w:val="005765A7"/>
    <w:rsid w:val="0057661A"/>
    <w:rsid w:val="0057695A"/>
    <w:rsid w:val="00577A5B"/>
    <w:rsid w:val="00577C66"/>
    <w:rsid w:val="0058069E"/>
    <w:rsid w:val="00580E26"/>
    <w:rsid w:val="00580E7D"/>
    <w:rsid w:val="00582F15"/>
    <w:rsid w:val="00583899"/>
    <w:rsid w:val="00583D2D"/>
    <w:rsid w:val="00583E68"/>
    <w:rsid w:val="00584925"/>
    <w:rsid w:val="00585DBE"/>
    <w:rsid w:val="0059064A"/>
    <w:rsid w:val="0059072A"/>
    <w:rsid w:val="00591015"/>
    <w:rsid w:val="005917D4"/>
    <w:rsid w:val="00593A55"/>
    <w:rsid w:val="00593BC6"/>
    <w:rsid w:val="00594692"/>
    <w:rsid w:val="00594B52"/>
    <w:rsid w:val="00594E70"/>
    <w:rsid w:val="00595634"/>
    <w:rsid w:val="00595984"/>
    <w:rsid w:val="00595E08"/>
    <w:rsid w:val="0059614A"/>
    <w:rsid w:val="00596EF6"/>
    <w:rsid w:val="005973C1"/>
    <w:rsid w:val="0059793D"/>
    <w:rsid w:val="00597A3D"/>
    <w:rsid w:val="005A0502"/>
    <w:rsid w:val="005A0792"/>
    <w:rsid w:val="005A10B3"/>
    <w:rsid w:val="005A2200"/>
    <w:rsid w:val="005A271A"/>
    <w:rsid w:val="005A2AA3"/>
    <w:rsid w:val="005A2D95"/>
    <w:rsid w:val="005A3626"/>
    <w:rsid w:val="005A38B7"/>
    <w:rsid w:val="005A4737"/>
    <w:rsid w:val="005A4BF3"/>
    <w:rsid w:val="005A5729"/>
    <w:rsid w:val="005A74CA"/>
    <w:rsid w:val="005A7FF4"/>
    <w:rsid w:val="005B07F6"/>
    <w:rsid w:val="005B09C4"/>
    <w:rsid w:val="005B0B97"/>
    <w:rsid w:val="005B205D"/>
    <w:rsid w:val="005B2C43"/>
    <w:rsid w:val="005B2F8E"/>
    <w:rsid w:val="005B3698"/>
    <w:rsid w:val="005B3A63"/>
    <w:rsid w:val="005B4532"/>
    <w:rsid w:val="005B476A"/>
    <w:rsid w:val="005B492D"/>
    <w:rsid w:val="005B546E"/>
    <w:rsid w:val="005B5864"/>
    <w:rsid w:val="005B5B01"/>
    <w:rsid w:val="005B5B45"/>
    <w:rsid w:val="005B79CF"/>
    <w:rsid w:val="005B7CCF"/>
    <w:rsid w:val="005C03B9"/>
    <w:rsid w:val="005C0539"/>
    <w:rsid w:val="005C1402"/>
    <w:rsid w:val="005C1A8B"/>
    <w:rsid w:val="005C2B39"/>
    <w:rsid w:val="005C2B58"/>
    <w:rsid w:val="005C3281"/>
    <w:rsid w:val="005C358E"/>
    <w:rsid w:val="005C446F"/>
    <w:rsid w:val="005C467C"/>
    <w:rsid w:val="005C4B08"/>
    <w:rsid w:val="005C5AC2"/>
    <w:rsid w:val="005C5C93"/>
    <w:rsid w:val="005D0CC9"/>
    <w:rsid w:val="005D16B7"/>
    <w:rsid w:val="005D1F04"/>
    <w:rsid w:val="005D2131"/>
    <w:rsid w:val="005D2A57"/>
    <w:rsid w:val="005D33A5"/>
    <w:rsid w:val="005D39DE"/>
    <w:rsid w:val="005D4018"/>
    <w:rsid w:val="005D4134"/>
    <w:rsid w:val="005D4B51"/>
    <w:rsid w:val="005D5771"/>
    <w:rsid w:val="005D5E03"/>
    <w:rsid w:val="005D6931"/>
    <w:rsid w:val="005D722F"/>
    <w:rsid w:val="005D7CB1"/>
    <w:rsid w:val="005D7F5E"/>
    <w:rsid w:val="005E05A0"/>
    <w:rsid w:val="005E0BF3"/>
    <w:rsid w:val="005E1386"/>
    <w:rsid w:val="005E1839"/>
    <w:rsid w:val="005E1B80"/>
    <w:rsid w:val="005E1D3B"/>
    <w:rsid w:val="005E1E63"/>
    <w:rsid w:val="005E1FB9"/>
    <w:rsid w:val="005E2E75"/>
    <w:rsid w:val="005E3BA7"/>
    <w:rsid w:val="005E3F89"/>
    <w:rsid w:val="005E4E02"/>
    <w:rsid w:val="005E4E80"/>
    <w:rsid w:val="005E6D8A"/>
    <w:rsid w:val="005E730B"/>
    <w:rsid w:val="005F0BB5"/>
    <w:rsid w:val="005F19B5"/>
    <w:rsid w:val="005F1F15"/>
    <w:rsid w:val="005F223F"/>
    <w:rsid w:val="005F26FB"/>
    <w:rsid w:val="005F3498"/>
    <w:rsid w:val="005F4970"/>
    <w:rsid w:val="005F5091"/>
    <w:rsid w:val="005F519D"/>
    <w:rsid w:val="005F5909"/>
    <w:rsid w:val="005F65BB"/>
    <w:rsid w:val="005F6C51"/>
    <w:rsid w:val="005F7199"/>
    <w:rsid w:val="00600EAD"/>
    <w:rsid w:val="006022E8"/>
    <w:rsid w:val="00603879"/>
    <w:rsid w:val="00604380"/>
    <w:rsid w:val="006045D7"/>
    <w:rsid w:val="006050D0"/>
    <w:rsid w:val="0060636B"/>
    <w:rsid w:val="00607551"/>
    <w:rsid w:val="00607853"/>
    <w:rsid w:val="00610718"/>
    <w:rsid w:val="006107A3"/>
    <w:rsid w:val="006123E3"/>
    <w:rsid w:val="0061260D"/>
    <w:rsid w:val="00612632"/>
    <w:rsid w:val="00612EC4"/>
    <w:rsid w:val="0061391D"/>
    <w:rsid w:val="0061447D"/>
    <w:rsid w:val="006148F6"/>
    <w:rsid w:val="00615017"/>
    <w:rsid w:val="0061631F"/>
    <w:rsid w:val="006171CE"/>
    <w:rsid w:val="006172A9"/>
    <w:rsid w:val="00620E61"/>
    <w:rsid w:val="00621EDA"/>
    <w:rsid w:val="00622108"/>
    <w:rsid w:val="0062217E"/>
    <w:rsid w:val="00624685"/>
    <w:rsid w:val="00624D4B"/>
    <w:rsid w:val="00626863"/>
    <w:rsid w:val="00626B2D"/>
    <w:rsid w:val="00627562"/>
    <w:rsid w:val="00630270"/>
    <w:rsid w:val="006311A1"/>
    <w:rsid w:val="006315D4"/>
    <w:rsid w:val="0063181D"/>
    <w:rsid w:val="0063326F"/>
    <w:rsid w:val="00633328"/>
    <w:rsid w:val="0063411F"/>
    <w:rsid w:val="006343E2"/>
    <w:rsid w:val="00634AC0"/>
    <w:rsid w:val="006355BB"/>
    <w:rsid w:val="006359E1"/>
    <w:rsid w:val="00635FB9"/>
    <w:rsid w:val="006362E8"/>
    <w:rsid w:val="006365A8"/>
    <w:rsid w:val="00636EF5"/>
    <w:rsid w:val="0063729C"/>
    <w:rsid w:val="00637C4E"/>
    <w:rsid w:val="00637E64"/>
    <w:rsid w:val="00640251"/>
    <w:rsid w:val="00640ADA"/>
    <w:rsid w:val="006415CB"/>
    <w:rsid w:val="00641913"/>
    <w:rsid w:val="00641E00"/>
    <w:rsid w:val="00642122"/>
    <w:rsid w:val="006423FF"/>
    <w:rsid w:val="006425C3"/>
    <w:rsid w:val="006438CF"/>
    <w:rsid w:val="0064406D"/>
    <w:rsid w:val="0064469F"/>
    <w:rsid w:val="00645BFF"/>
    <w:rsid w:val="00645EA1"/>
    <w:rsid w:val="006466D2"/>
    <w:rsid w:val="00646934"/>
    <w:rsid w:val="00647A37"/>
    <w:rsid w:val="00647FCE"/>
    <w:rsid w:val="006506D3"/>
    <w:rsid w:val="0065352F"/>
    <w:rsid w:val="006538D6"/>
    <w:rsid w:val="00653E27"/>
    <w:rsid w:val="0065479E"/>
    <w:rsid w:val="00654A30"/>
    <w:rsid w:val="00655156"/>
    <w:rsid w:val="006556C7"/>
    <w:rsid w:val="0065582E"/>
    <w:rsid w:val="006561E6"/>
    <w:rsid w:val="00657668"/>
    <w:rsid w:val="00660ABD"/>
    <w:rsid w:val="006612C9"/>
    <w:rsid w:val="00662164"/>
    <w:rsid w:val="00663329"/>
    <w:rsid w:val="006637F6"/>
    <w:rsid w:val="00663D9A"/>
    <w:rsid w:val="0066475B"/>
    <w:rsid w:val="00664E1B"/>
    <w:rsid w:val="00665719"/>
    <w:rsid w:val="00665B7B"/>
    <w:rsid w:val="00666555"/>
    <w:rsid w:val="006665D8"/>
    <w:rsid w:val="006671FD"/>
    <w:rsid w:val="0066722D"/>
    <w:rsid w:val="0066724E"/>
    <w:rsid w:val="00667E43"/>
    <w:rsid w:val="006703BE"/>
    <w:rsid w:val="00670F57"/>
    <w:rsid w:val="00671138"/>
    <w:rsid w:val="006713CE"/>
    <w:rsid w:val="0067197C"/>
    <w:rsid w:val="00672283"/>
    <w:rsid w:val="006724A5"/>
    <w:rsid w:val="006728F2"/>
    <w:rsid w:val="00672D2C"/>
    <w:rsid w:val="00672FEA"/>
    <w:rsid w:val="00674EE6"/>
    <w:rsid w:val="00675D1A"/>
    <w:rsid w:val="00676593"/>
    <w:rsid w:val="00676608"/>
    <w:rsid w:val="006778D5"/>
    <w:rsid w:val="00677B5D"/>
    <w:rsid w:val="00677C2D"/>
    <w:rsid w:val="006800E0"/>
    <w:rsid w:val="006817AD"/>
    <w:rsid w:val="006819F0"/>
    <w:rsid w:val="00681DE2"/>
    <w:rsid w:val="00681F75"/>
    <w:rsid w:val="00682598"/>
    <w:rsid w:val="0068269D"/>
    <w:rsid w:val="0068299F"/>
    <w:rsid w:val="006846C0"/>
    <w:rsid w:val="00684D10"/>
    <w:rsid w:val="00684EEF"/>
    <w:rsid w:val="006856E9"/>
    <w:rsid w:val="006859A9"/>
    <w:rsid w:val="006860AD"/>
    <w:rsid w:val="00687632"/>
    <w:rsid w:val="006877F6"/>
    <w:rsid w:val="0068791B"/>
    <w:rsid w:val="00687C30"/>
    <w:rsid w:val="00687D78"/>
    <w:rsid w:val="00690E0F"/>
    <w:rsid w:val="00691483"/>
    <w:rsid w:val="0069195F"/>
    <w:rsid w:val="006920B3"/>
    <w:rsid w:val="00692768"/>
    <w:rsid w:val="0069280E"/>
    <w:rsid w:val="00693124"/>
    <w:rsid w:val="00694ADD"/>
    <w:rsid w:val="00694BA6"/>
    <w:rsid w:val="0069526A"/>
    <w:rsid w:val="006952A4"/>
    <w:rsid w:val="00695E74"/>
    <w:rsid w:val="00696082"/>
    <w:rsid w:val="00696D18"/>
    <w:rsid w:val="00697F6F"/>
    <w:rsid w:val="006A069B"/>
    <w:rsid w:val="006A071B"/>
    <w:rsid w:val="006A0FD3"/>
    <w:rsid w:val="006A13A2"/>
    <w:rsid w:val="006A1A21"/>
    <w:rsid w:val="006A2D0D"/>
    <w:rsid w:val="006A4113"/>
    <w:rsid w:val="006A4177"/>
    <w:rsid w:val="006A5499"/>
    <w:rsid w:val="006A712F"/>
    <w:rsid w:val="006B0015"/>
    <w:rsid w:val="006B156B"/>
    <w:rsid w:val="006B2D22"/>
    <w:rsid w:val="006B2D50"/>
    <w:rsid w:val="006B35BB"/>
    <w:rsid w:val="006B3B5E"/>
    <w:rsid w:val="006B51DC"/>
    <w:rsid w:val="006B5ED3"/>
    <w:rsid w:val="006B682E"/>
    <w:rsid w:val="006B6E9E"/>
    <w:rsid w:val="006B787E"/>
    <w:rsid w:val="006B78E3"/>
    <w:rsid w:val="006B7ED7"/>
    <w:rsid w:val="006C2BBC"/>
    <w:rsid w:val="006C2C84"/>
    <w:rsid w:val="006C2F78"/>
    <w:rsid w:val="006C3AE4"/>
    <w:rsid w:val="006C3E4A"/>
    <w:rsid w:val="006C5835"/>
    <w:rsid w:val="006C651D"/>
    <w:rsid w:val="006C6B57"/>
    <w:rsid w:val="006C6BE2"/>
    <w:rsid w:val="006C7C09"/>
    <w:rsid w:val="006C7D6D"/>
    <w:rsid w:val="006D0424"/>
    <w:rsid w:val="006D13DF"/>
    <w:rsid w:val="006D14E1"/>
    <w:rsid w:val="006D1CD1"/>
    <w:rsid w:val="006D4954"/>
    <w:rsid w:val="006D5AF6"/>
    <w:rsid w:val="006D63D9"/>
    <w:rsid w:val="006D7B90"/>
    <w:rsid w:val="006D7D88"/>
    <w:rsid w:val="006E01FC"/>
    <w:rsid w:val="006E1291"/>
    <w:rsid w:val="006E19E7"/>
    <w:rsid w:val="006E1EF7"/>
    <w:rsid w:val="006E2A19"/>
    <w:rsid w:val="006E3232"/>
    <w:rsid w:val="006E3419"/>
    <w:rsid w:val="006E3666"/>
    <w:rsid w:val="006E45A2"/>
    <w:rsid w:val="006E4C99"/>
    <w:rsid w:val="006E4EB0"/>
    <w:rsid w:val="006E58D9"/>
    <w:rsid w:val="006E67E1"/>
    <w:rsid w:val="006E71C9"/>
    <w:rsid w:val="006F0205"/>
    <w:rsid w:val="006F0337"/>
    <w:rsid w:val="006F06D4"/>
    <w:rsid w:val="006F19FA"/>
    <w:rsid w:val="006F36A1"/>
    <w:rsid w:val="006F4ABA"/>
    <w:rsid w:val="006F4C40"/>
    <w:rsid w:val="006F59E0"/>
    <w:rsid w:val="006F5DA8"/>
    <w:rsid w:val="006F5FAD"/>
    <w:rsid w:val="006F64F3"/>
    <w:rsid w:val="006F6D95"/>
    <w:rsid w:val="006F6DC5"/>
    <w:rsid w:val="006F722D"/>
    <w:rsid w:val="006F75C5"/>
    <w:rsid w:val="006F75CB"/>
    <w:rsid w:val="00700F03"/>
    <w:rsid w:val="00701BF0"/>
    <w:rsid w:val="00702309"/>
    <w:rsid w:val="00702B34"/>
    <w:rsid w:val="0070455F"/>
    <w:rsid w:val="007050B2"/>
    <w:rsid w:val="0070518A"/>
    <w:rsid w:val="007054B2"/>
    <w:rsid w:val="007056D6"/>
    <w:rsid w:val="00705D71"/>
    <w:rsid w:val="00706A8D"/>
    <w:rsid w:val="00706EA4"/>
    <w:rsid w:val="00707B5A"/>
    <w:rsid w:val="00707FB4"/>
    <w:rsid w:val="007100AD"/>
    <w:rsid w:val="007107A6"/>
    <w:rsid w:val="00711434"/>
    <w:rsid w:val="0071237B"/>
    <w:rsid w:val="00713E2C"/>
    <w:rsid w:val="00714BE2"/>
    <w:rsid w:val="0071544A"/>
    <w:rsid w:val="00715503"/>
    <w:rsid w:val="007161AF"/>
    <w:rsid w:val="00717364"/>
    <w:rsid w:val="00717365"/>
    <w:rsid w:val="0071751E"/>
    <w:rsid w:val="0071759A"/>
    <w:rsid w:val="00717669"/>
    <w:rsid w:val="0072003E"/>
    <w:rsid w:val="00720FD0"/>
    <w:rsid w:val="00722913"/>
    <w:rsid w:val="00722E58"/>
    <w:rsid w:val="00723A4F"/>
    <w:rsid w:val="00723B9E"/>
    <w:rsid w:val="00723CCD"/>
    <w:rsid w:val="00723EE7"/>
    <w:rsid w:val="00724041"/>
    <w:rsid w:val="007249B3"/>
    <w:rsid w:val="00725632"/>
    <w:rsid w:val="00725745"/>
    <w:rsid w:val="00725B00"/>
    <w:rsid w:val="00725D23"/>
    <w:rsid w:val="00727342"/>
    <w:rsid w:val="007303D0"/>
    <w:rsid w:val="00730D77"/>
    <w:rsid w:val="0073174A"/>
    <w:rsid w:val="00731C92"/>
    <w:rsid w:val="00731F23"/>
    <w:rsid w:val="0073249E"/>
    <w:rsid w:val="0073257B"/>
    <w:rsid w:val="0073272A"/>
    <w:rsid w:val="0073288D"/>
    <w:rsid w:val="00732B1C"/>
    <w:rsid w:val="0073363F"/>
    <w:rsid w:val="00733953"/>
    <w:rsid w:val="00733D50"/>
    <w:rsid w:val="00733DCB"/>
    <w:rsid w:val="00734D6A"/>
    <w:rsid w:val="007353E8"/>
    <w:rsid w:val="00735736"/>
    <w:rsid w:val="00735784"/>
    <w:rsid w:val="00735C58"/>
    <w:rsid w:val="00735C9E"/>
    <w:rsid w:val="00736F55"/>
    <w:rsid w:val="0073705C"/>
    <w:rsid w:val="00737232"/>
    <w:rsid w:val="00737BBC"/>
    <w:rsid w:val="007417C1"/>
    <w:rsid w:val="00742695"/>
    <w:rsid w:val="007433B0"/>
    <w:rsid w:val="007433DE"/>
    <w:rsid w:val="007439F4"/>
    <w:rsid w:val="007450AB"/>
    <w:rsid w:val="007454CB"/>
    <w:rsid w:val="00745A66"/>
    <w:rsid w:val="00747CA3"/>
    <w:rsid w:val="00750111"/>
    <w:rsid w:val="007504F4"/>
    <w:rsid w:val="00750ABE"/>
    <w:rsid w:val="00750D1F"/>
    <w:rsid w:val="00751D9F"/>
    <w:rsid w:val="00753780"/>
    <w:rsid w:val="00753B6F"/>
    <w:rsid w:val="007552A7"/>
    <w:rsid w:val="0075566F"/>
    <w:rsid w:val="0075587A"/>
    <w:rsid w:val="00755AA5"/>
    <w:rsid w:val="00755DFF"/>
    <w:rsid w:val="00756267"/>
    <w:rsid w:val="00756CD4"/>
    <w:rsid w:val="00757144"/>
    <w:rsid w:val="00757488"/>
    <w:rsid w:val="00757F60"/>
    <w:rsid w:val="007603C4"/>
    <w:rsid w:val="00762AF8"/>
    <w:rsid w:val="00764008"/>
    <w:rsid w:val="00764188"/>
    <w:rsid w:val="00764957"/>
    <w:rsid w:val="00764E96"/>
    <w:rsid w:val="00765128"/>
    <w:rsid w:val="00765E49"/>
    <w:rsid w:val="007666FE"/>
    <w:rsid w:val="007672A0"/>
    <w:rsid w:val="007673AA"/>
    <w:rsid w:val="00767F6F"/>
    <w:rsid w:val="007703D2"/>
    <w:rsid w:val="00770504"/>
    <w:rsid w:val="00770536"/>
    <w:rsid w:val="0077126C"/>
    <w:rsid w:val="007729DA"/>
    <w:rsid w:val="00772DD3"/>
    <w:rsid w:val="00772EAB"/>
    <w:rsid w:val="00773114"/>
    <w:rsid w:val="0077339A"/>
    <w:rsid w:val="0077456E"/>
    <w:rsid w:val="007745A7"/>
    <w:rsid w:val="00774822"/>
    <w:rsid w:val="007752B4"/>
    <w:rsid w:val="0077626F"/>
    <w:rsid w:val="00776C42"/>
    <w:rsid w:val="00777AD1"/>
    <w:rsid w:val="00777F6E"/>
    <w:rsid w:val="0078213B"/>
    <w:rsid w:val="007821A7"/>
    <w:rsid w:val="00782BA7"/>
    <w:rsid w:val="00782F0B"/>
    <w:rsid w:val="00783C67"/>
    <w:rsid w:val="007847C1"/>
    <w:rsid w:val="007852CD"/>
    <w:rsid w:val="00785493"/>
    <w:rsid w:val="007854D7"/>
    <w:rsid w:val="007866CC"/>
    <w:rsid w:val="00787311"/>
    <w:rsid w:val="00787458"/>
    <w:rsid w:val="0078772C"/>
    <w:rsid w:val="007900ED"/>
    <w:rsid w:val="00790768"/>
    <w:rsid w:val="00791482"/>
    <w:rsid w:val="00791E64"/>
    <w:rsid w:val="00792992"/>
    <w:rsid w:val="00792BE5"/>
    <w:rsid w:val="00793649"/>
    <w:rsid w:val="0079380B"/>
    <w:rsid w:val="00793BA4"/>
    <w:rsid w:val="00793C9C"/>
    <w:rsid w:val="00793F5E"/>
    <w:rsid w:val="00795077"/>
    <w:rsid w:val="00795D6A"/>
    <w:rsid w:val="0079621C"/>
    <w:rsid w:val="00797CD5"/>
    <w:rsid w:val="007A0962"/>
    <w:rsid w:val="007A27EB"/>
    <w:rsid w:val="007A2C4E"/>
    <w:rsid w:val="007A2F44"/>
    <w:rsid w:val="007A4084"/>
    <w:rsid w:val="007A422D"/>
    <w:rsid w:val="007A4EF4"/>
    <w:rsid w:val="007A555B"/>
    <w:rsid w:val="007A5CCF"/>
    <w:rsid w:val="007A678E"/>
    <w:rsid w:val="007B046B"/>
    <w:rsid w:val="007B1DE8"/>
    <w:rsid w:val="007B2D6F"/>
    <w:rsid w:val="007B38AE"/>
    <w:rsid w:val="007B411A"/>
    <w:rsid w:val="007B48F7"/>
    <w:rsid w:val="007B58DE"/>
    <w:rsid w:val="007B5EB1"/>
    <w:rsid w:val="007B6088"/>
    <w:rsid w:val="007B6E55"/>
    <w:rsid w:val="007B7978"/>
    <w:rsid w:val="007B7E86"/>
    <w:rsid w:val="007C13E2"/>
    <w:rsid w:val="007C1422"/>
    <w:rsid w:val="007C1856"/>
    <w:rsid w:val="007C1B73"/>
    <w:rsid w:val="007C276A"/>
    <w:rsid w:val="007C27FC"/>
    <w:rsid w:val="007C28CD"/>
    <w:rsid w:val="007C302F"/>
    <w:rsid w:val="007C58A1"/>
    <w:rsid w:val="007C6C4F"/>
    <w:rsid w:val="007C6ED7"/>
    <w:rsid w:val="007C78DC"/>
    <w:rsid w:val="007C7D8B"/>
    <w:rsid w:val="007D060A"/>
    <w:rsid w:val="007D0B4C"/>
    <w:rsid w:val="007D13CA"/>
    <w:rsid w:val="007D1B7D"/>
    <w:rsid w:val="007D1D91"/>
    <w:rsid w:val="007D2120"/>
    <w:rsid w:val="007D22AB"/>
    <w:rsid w:val="007D24B3"/>
    <w:rsid w:val="007D2F13"/>
    <w:rsid w:val="007D3B4B"/>
    <w:rsid w:val="007D5616"/>
    <w:rsid w:val="007D5F72"/>
    <w:rsid w:val="007D6559"/>
    <w:rsid w:val="007D659E"/>
    <w:rsid w:val="007D6B4B"/>
    <w:rsid w:val="007E11A7"/>
    <w:rsid w:val="007E1273"/>
    <w:rsid w:val="007E1670"/>
    <w:rsid w:val="007E18DD"/>
    <w:rsid w:val="007E2CCA"/>
    <w:rsid w:val="007E4C06"/>
    <w:rsid w:val="007E537E"/>
    <w:rsid w:val="007E612E"/>
    <w:rsid w:val="007E6479"/>
    <w:rsid w:val="007E6BD7"/>
    <w:rsid w:val="007E7841"/>
    <w:rsid w:val="007F01F6"/>
    <w:rsid w:val="007F0DEC"/>
    <w:rsid w:val="007F12CD"/>
    <w:rsid w:val="007F252C"/>
    <w:rsid w:val="007F3256"/>
    <w:rsid w:val="007F3432"/>
    <w:rsid w:val="007F35D9"/>
    <w:rsid w:val="007F3D02"/>
    <w:rsid w:val="007F419E"/>
    <w:rsid w:val="007F41DD"/>
    <w:rsid w:val="007F49D9"/>
    <w:rsid w:val="007F4B09"/>
    <w:rsid w:val="007F6298"/>
    <w:rsid w:val="007F6E45"/>
    <w:rsid w:val="007F753E"/>
    <w:rsid w:val="007F7B71"/>
    <w:rsid w:val="007F7E13"/>
    <w:rsid w:val="00800C52"/>
    <w:rsid w:val="00801004"/>
    <w:rsid w:val="00802192"/>
    <w:rsid w:val="00802692"/>
    <w:rsid w:val="0080327D"/>
    <w:rsid w:val="00803A68"/>
    <w:rsid w:val="00804226"/>
    <w:rsid w:val="00804D43"/>
    <w:rsid w:val="0080502A"/>
    <w:rsid w:val="008050FE"/>
    <w:rsid w:val="00805B3F"/>
    <w:rsid w:val="00807B2F"/>
    <w:rsid w:val="00810653"/>
    <w:rsid w:val="00810678"/>
    <w:rsid w:val="00810B87"/>
    <w:rsid w:val="00810BD6"/>
    <w:rsid w:val="00810E22"/>
    <w:rsid w:val="00811292"/>
    <w:rsid w:val="00811894"/>
    <w:rsid w:val="00811D10"/>
    <w:rsid w:val="00811F2A"/>
    <w:rsid w:val="008121F9"/>
    <w:rsid w:val="008121FF"/>
    <w:rsid w:val="008132C5"/>
    <w:rsid w:val="00814DA2"/>
    <w:rsid w:val="00814DBD"/>
    <w:rsid w:val="00814E9A"/>
    <w:rsid w:val="00815087"/>
    <w:rsid w:val="00815491"/>
    <w:rsid w:val="0081681F"/>
    <w:rsid w:val="00816F99"/>
    <w:rsid w:val="008171F4"/>
    <w:rsid w:val="0081758C"/>
    <w:rsid w:val="00817D1B"/>
    <w:rsid w:val="008201A2"/>
    <w:rsid w:val="008208FB"/>
    <w:rsid w:val="00821D78"/>
    <w:rsid w:val="0082255A"/>
    <w:rsid w:val="008225B9"/>
    <w:rsid w:val="008225E6"/>
    <w:rsid w:val="00822AD7"/>
    <w:rsid w:val="0082343B"/>
    <w:rsid w:val="00823889"/>
    <w:rsid w:val="0082395A"/>
    <w:rsid w:val="00824A14"/>
    <w:rsid w:val="00825F9F"/>
    <w:rsid w:val="00826616"/>
    <w:rsid w:val="008300BE"/>
    <w:rsid w:val="008300C9"/>
    <w:rsid w:val="00830213"/>
    <w:rsid w:val="008316A7"/>
    <w:rsid w:val="00831925"/>
    <w:rsid w:val="00831BB9"/>
    <w:rsid w:val="00831FFA"/>
    <w:rsid w:val="0083302A"/>
    <w:rsid w:val="00833623"/>
    <w:rsid w:val="008343A3"/>
    <w:rsid w:val="008349B2"/>
    <w:rsid w:val="00836DBC"/>
    <w:rsid w:val="00837668"/>
    <w:rsid w:val="00837F96"/>
    <w:rsid w:val="008401F6"/>
    <w:rsid w:val="00840A09"/>
    <w:rsid w:val="008418A8"/>
    <w:rsid w:val="00841E29"/>
    <w:rsid w:val="00841EFB"/>
    <w:rsid w:val="00842B17"/>
    <w:rsid w:val="00842EC4"/>
    <w:rsid w:val="00843105"/>
    <w:rsid w:val="008435BD"/>
    <w:rsid w:val="00844AFC"/>
    <w:rsid w:val="00845387"/>
    <w:rsid w:val="00845407"/>
    <w:rsid w:val="00845A3E"/>
    <w:rsid w:val="0084608E"/>
    <w:rsid w:val="00846943"/>
    <w:rsid w:val="00846A6F"/>
    <w:rsid w:val="008474D8"/>
    <w:rsid w:val="00847C9D"/>
    <w:rsid w:val="00850ADC"/>
    <w:rsid w:val="00850B05"/>
    <w:rsid w:val="0085181F"/>
    <w:rsid w:val="00851C6B"/>
    <w:rsid w:val="0085281E"/>
    <w:rsid w:val="00852EF8"/>
    <w:rsid w:val="008537AB"/>
    <w:rsid w:val="00853FC6"/>
    <w:rsid w:val="0085418C"/>
    <w:rsid w:val="008546F6"/>
    <w:rsid w:val="00855599"/>
    <w:rsid w:val="00856088"/>
    <w:rsid w:val="00856704"/>
    <w:rsid w:val="00860051"/>
    <w:rsid w:val="0086112B"/>
    <w:rsid w:val="008618B4"/>
    <w:rsid w:val="00861F6E"/>
    <w:rsid w:val="00862734"/>
    <w:rsid w:val="00862B82"/>
    <w:rsid w:val="00862DA1"/>
    <w:rsid w:val="00862F44"/>
    <w:rsid w:val="0086300D"/>
    <w:rsid w:val="00863581"/>
    <w:rsid w:val="00863A0C"/>
    <w:rsid w:val="00864EE0"/>
    <w:rsid w:val="00865C72"/>
    <w:rsid w:val="0086699C"/>
    <w:rsid w:val="00866A7C"/>
    <w:rsid w:val="00867954"/>
    <w:rsid w:val="00867EC6"/>
    <w:rsid w:val="008703F6"/>
    <w:rsid w:val="008705F2"/>
    <w:rsid w:val="008706FD"/>
    <w:rsid w:val="00871205"/>
    <w:rsid w:val="00871575"/>
    <w:rsid w:val="0087270F"/>
    <w:rsid w:val="008730CB"/>
    <w:rsid w:val="00873C98"/>
    <w:rsid w:val="00873F06"/>
    <w:rsid w:val="00876AF8"/>
    <w:rsid w:val="00877C7B"/>
    <w:rsid w:val="00880880"/>
    <w:rsid w:val="008809BA"/>
    <w:rsid w:val="00881092"/>
    <w:rsid w:val="00881ADC"/>
    <w:rsid w:val="00882302"/>
    <w:rsid w:val="00882994"/>
    <w:rsid w:val="00883F0F"/>
    <w:rsid w:val="0088483C"/>
    <w:rsid w:val="0088589A"/>
    <w:rsid w:val="008877FD"/>
    <w:rsid w:val="00887CAA"/>
    <w:rsid w:val="00887DF8"/>
    <w:rsid w:val="008905FF"/>
    <w:rsid w:val="0089078B"/>
    <w:rsid w:val="0089182E"/>
    <w:rsid w:val="00893814"/>
    <w:rsid w:val="00893AC7"/>
    <w:rsid w:val="00893C41"/>
    <w:rsid w:val="008943EE"/>
    <w:rsid w:val="00894481"/>
    <w:rsid w:val="008949C2"/>
    <w:rsid w:val="00895612"/>
    <w:rsid w:val="00895DB7"/>
    <w:rsid w:val="0089608B"/>
    <w:rsid w:val="008960DE"/>
    <w:rsid w:val="00896573"/>
    <w:rsid w:val="008966D8"/>
    <w:rsid w:val="008966EB"/>
    <w:rsid w:val="008969DC"/>
    <w:rsid w:val="00896B67"/>
    <w:rsid w:val="008970D8"/>
    <w:rsid w:val="008971DA"/>
    <w:rsid w:val="008A2391"/>
    <w:rsid w:val="008A2634"/>
    <w:rsid w:val="008A3495"/>
    <w:rsid w:val="008A35BE"/>
    <w:rsid w:val="008A3AC4"/>
    <w:rsid w:val="008A41C1"/>
    <w:rsid w:val="008A44AB"/>
    <w:rsid w:val="008A4CD5"/>
    <w:rsid w:val="008A570A"/>
    <w:rsid w:val="008A64AE"/>
    <w:rsid w:val="008A72D7"/>
    <w:rsid w:val="008B05FB"/>
    <w:rsid w:val="008B0F03"/>
    <w:rsid w:val="008B151F"/>
    <w:rsid w:val="008B1A27"/>
    <w:rsid w:val="008B1DF4"/>
    <w:rsid w:val="008B2584"/>
    <w:rsid w:val="008B32E2"/>
    <w:rsid w:val="008B3578"/>
    <w:rsid w:val="008B4DA3"/>
    <w:rsid w:val="008B4E3E"/>
    <w:rsid w:val="008B51A8"/>
    <w:rsid w:val="008B647C"/>
    <w:rsid w:val="008B65F7"/>
    <w:rsid w:val="008B765C"/>
    <w:rsid w:val="008C0167"/>
    <w:rsid w:val="008C089C"/>
    <w:rsid w:val="008C0E6D"/>
    <w:rsid w:val="008C10CC"/>
    <w:rsid w:val="008C1367"/>
    <w:rsid w:val="008C1CC4"/>
    <w:rsid w:val="008C228B"/>
    <w:rsid w:val="008C270F"/>
    <w:rsid w:val="008C2AF4"/>
    <w:rsid w:val="008C326B"/>
    <w:rsid w:val="008C347A"/>
    <w:rsid w:val="008C3E07"/>
    <w:rsid w:val="008C4F76"/>
    <w:rsid w:val="008C5068"/>
    <w:rsid w:val="008C56E2"/>
    <w:rsid w:val="008C5776"/>
    <w:rsid w:val="008C5AF7"/>
    <w:rsid w:val="008C6479"/>
    <w:rsid w:val="008C67DD"/>
    <w:rsid w:val="008C6A86"/>
    <w:rsid w:val="008C6AB9"/>
    <w:rsid w:val="008C70D5"/>
    <w:rsid w:val="008C71F3"/>
    <w:rsid w:val="008D03FC"/>
    <w:rsid w:val="008D08DC"/>
    <w:rsid w:val="008D0F51"/>
    <w:rsid w:val="008D1163"/>
    <w:rsid w:val="008D1483"/>
    <w:rsid w:val="008D17D1"/>
    <w:rsid w:val="008D1AD2"/>
    <w:rsid w:val="008D221A"/>
    <w:rsid w:val="008D3664"/>
    <w:rsid w:val="008D3963"/>
    <w:rsid w:val="008D4CA0"/>
    <w:rsid w:val="008D4DDD"/>
    <w:rsid w:val="008D4E37"/>
    <w:rsid w:val="008D50B5"/>
    <w:rsid w:val="008D54A0"/>
    <w:rsid w:val="008D625E"/>
    <w:rsid w:val="008D6A2B"/>
    <w:rsid w:val="008D7956"/>
    <w:rsid w:val="008D7D18"/>
    <w:rsid w:val="008D7DD4"/>
    <w:rsid w:val="008E0A1D"/>
    <w:rsid w:val="008E0FFB"/>
    <w:rsid w:val="008E181C"/>
    <w:rsid w:val="008E344A"/>
    <w:rsid w:val="008E39A2"/>
    <w:rsid w:val="008E3AD2"/>
    <w:rsid w:val="008E3C43"/>
    <w:rsid w:val="008E4A5A"/>
    <w:rsid w:val="008E4FEA"/>
    <w:rsid w:val="008E5111"/>
    <w:rsid w:val="008E581A"/>
    <w:rsid w:val="008F0363"/>
    <w:rsid w:val="008F055F"/>
    <w:rsid w:val="008F0643"/>
    <w:rsid w:val="008F1562"/>
    <w:rsid w:val="008F1645"/>
    <w:rsid w:val="008F2FA8"/>
    <w:rsid w:val="008F3DBB"/>
    <w:rsid w:val="008F4392"/>
    <w:rsid w:val="008F4C38"/>
    <w:rsid w:val="008F4DFA"/>
    <w:rsid w:val="008F54D5"/>
    <w:rsid w:val="008F5A44"/>
    <w:rsid w:val="008F5FBB"/>
    <w:rsid w:val="008F61C6"/>
    <w:rsid w:val="008F7188"/>
    <w:rsid w:val="008F74ED"/>
    <w:rsid w:val="008F76B7"/>
    <w:rsid w:val="0090100B"/>
    <w:rsid w:val="00902259"/>
    <w:rsid w:val="00902430"/>
    <w:rsid w:val="00902B9F"/>
    <w:rsid w:val="00905202"/>
    <w:rsid w:val="009062C9"/>
    <w:rsid w:val="00907CFF"/>
    <w:rsid w:val="0091015B"/>
    <w:rsid w:val="00910485"/>
    <w:rsid w:val="0091071E"/>
    <w:rsid w:val="009107F6"/>
    <w:rsid w:val="00910C15"/>
    <w:rsid w:val="00911720"/>
    <w:rsid w:val="00912567"/>
    <w:rsid w:val="00912D96"/>
    <w:rsid w:val="009134C8"/>
    <w:rsid w:val="00913F80"/>
    <w:rsid w:val="00914B1C"/>
    <w:rsid w:val="00914C8F"/>
    <w:rsid w:val="00915F5B"/>
    <w:rsid w:val="009165DC"/>
    <w:rsid w:val="009165EB"/>
    <w:rsid w:val="00916812"/>
    <w:rsid w:val="00916879"/>
    <w:rsid w:val="0091688F"/>
    <w:rsid w:val="009205E8"/>
    <w:rsid w:val="0092067A"/>
    <w:rsid w:val="00921953"/>
    <w:rsid w:val="00921E7C"/>
    <w:rsid w:val="009220FE"/>
    <w:rsid w:val="00923391"/>
    <w:rsid w:val="00923AE6"/>
    <w:rsid w:val="00923FF7"/>
    <w:rsid w:val="00924432"/>
    <w:rsid w:val="00924DC2"/>
    <w:rsid w:val="009254F1"/>
    <w:rsid w:val="00925C33"/>
    <w:rsid w:val="00925F41"/>
    <w:rsid w:val="009262FF"/>
    <w:rsid w:val="0092678D"/>
    <w:rsid w:val="00927CC7"/>
    <w:rsid w:val="00930B78"/>
    <w:rsid w:val="00932DD3"/>
    <w:rsid w:val="0093301B"/>
    <w:rsid w:val="00933191"/>
    <w:rsid w:val="00933A4C"/>
    <w:rsid w:val="00933AEE"/>
    <w:rsid w:val="00933ECC"/>
    <w:rsid w:val="00934F7C"/>
    <w:rsid w:val="00935577"/>
    <w:rsid w:val="00935C15"/>
    <w:rsid w:val="009365F6"/>
    <w:rsid w:val="00936609"/>
    <w:rsid w:val="009367A7"/>
    <w:rsid w:val="0093716F"/>
    <w:rsid w:val="009374F4"/>
    <w:rsid w:val="009374F6"/>
    <w:rsid w:val="009376F3"/>
    <w:rsid w:val="00942A2B"/>
    <w:rsid w:val="0094379F"/>
    <w:rsid w:val="0094454F"/>
    <w:rsid w:val="009458EF"/>
    <w:rsid w:val="00945A91"/>
    <w:rsid w:val="009462E3"/>
    <w:rsid w:val="009469E4"/>
    <w:rsid w:val="00946BCB"/>
    <w:rsid w:val="00946E37"/>
    <w:rsid w:val="00950E24"/>
    <w:rsid w:val="0095164A"/>
    <w:rsid w:val="00951C55"/>
    <w:rsid w:val="00951D89"/>
    <w:rsid w:val="00953901"/>
    <w:rsid w:val="00955249"/>
    <w:rsid w:val="00956006"/>
    <w:rsid w:val="009568D9"/>
    <w:rsid w:val="00960C93"/>
    <w:rsid w:val="00960D7C"/>
    <w:rsid w:val="00960E39"/>
    <w:rsid w:val="00961210"/>
    <w:rsid w:val="009612A3"/>
    <w:rsid w:val="009626F6"/>
    <w:rsid w:val="00963168"/>
    <w:rsid w:val="0096348D"/>
    <w:rsid w:val="00963AF1"/>
    <w:rsid w:val="00964145"/>
    <w:rsid w:val="00965421"/>
    <w:rsid w:val="00965A9A"/>
    <w:rsid w:val="00965B0E"/>
    <w:rsid w:val="00965D41"/>
    <w:rsid w:val="00966A95"/>
    <w:rsid w:val="00966B4F"/>
    <w:rsid w:val="00966EC9"/>
    <w:rsid w:val="00966FD4"/>
    <w:rsid w:val="0096761D"/>
    <w:rsid w:val="00967FF7"/>
    <w:rsid w:val="00972012"/>
    <w:rsid w:val="0097226E"/>
    <w:rsid w:val="00972AE8"/>
    <w:rsid w:val="009730F7"/>
    <w:rsid w:val="009737D8"/>
    <w:rsid w:val="0097391C"/>
    <w:rsid w:val="00973ABD"/>
    <w:rsid w:val="00973D12"/>
    <w:rsid w:val="009741B5"/>
    <w:rsid w:val="00974B79"/>
    <w:rsid w:val="00974F1A"/>
    <w:rsid w:val="00976304"/>
    <w:rsid w:val="009809A8"/>
    <w:rsid w:val="00981B47"/>
    <w:rsid w:val="00982D4F"/>
    <w:rsid w:val="0098324D"/>
    <w:rsid w:val="0098343E"/>
    <w:rsid w:val="00983F41"/>
    <w:rsid w:val="009840C2"/>
    <w:rsid w:val="009844FE"/>
    <w:rsid w:val="00984B5D"/>
    <w:rsid w:val="00984FC3"/>
    <w:rsid w:val="009862F7"/>
    <w:rsid w:val="00986544"/>
    <w:rsid w:val="00986C8C"/>
    <w:rsid w:val="009874B2"/>
    <w:rsid w:val="009879E4"/>
    <w:rsid w:val="009902C7"/>
    <w:rsid w:val="009905CC"/>
    <w:rsid w:val="009906C5"/>
    <w:rsid w:val="00990CAC"/>
    <w:rsid w:val="00990DA8"/>
    <w:rsid w:val="00990E10"/>
    <w:rsid w:val="009914D2"/>
    <w:rsid w:val="00992424"/>
    <w:rsid w:val="00992763"/>
    <w:rsid w:val="00992AD9"/>
    <w:rsid w:val="009931CC"/>
    <w:rsid w:val="00993E50"/>
    <w:rsid w:val="0099511B"/>
    <w:rsid w:val="009955BF"/>
    <w:rsid w:val="00995C1D"/>
    <w:rsid w:val="00996985"/>
    <w:rsid w:val="00996B4E"/>
    <w:rsid w:val="00996B6E"/>
    <w:rsid w:val="009974F2"/>
    <w:rsid w:val="009A01DF"/>
    <w:rsid w:val="009A0460"/>
    <w:rsid w:val="009A0A21"/>
    <w:rsid w:val="009A1353"/>
    <w:rsid w:val="009A20C9"/>
    <w:rsid w:val="009A3B7E"/>
    <w:rsid w:val="009A5C0A"/>
    <w:rsid w:val="009A5DD6"/>
    <w:rsid w:val="009A7305"/>
    <w:rsid w:val="009A7344"/>
    <w:rsid w:val="009A7591"/>
    <w:rsid w:val="009A766D"/>
    <w:rsid w:val="009B000C"/>
    <w:rsid w:val="009B004B"/>
    <w:rsid w:val="009B09AD"/>
    <w:rsid w:val="009B139A"/>
    <w:rsid w:val="009B1897"/>
    <w:rsid w:val="009B2018"/>
    <w:rsid w:val="009B2C49"/>
    <w:rsid w:val="009B3049"/>
    <w:rsid w:val="009B3C95"/>
    <w:rsid w:val="009B4235"/>
    <w:rsid w:val="009B6959"/>
    <w:rsid w:val="009B75A3"/>
    <w:rsid w:val="009B7826"/>
    <w:rsid w:val="009B7AD3"/>
    <w:rsid w:val="009B7FBE"/>
    <w:rsid w:val="009C05BE"/>
    <w:rsid w:val="009C0656"/>
    <w:rsid w:val="009C0B4F"/>
    <w:rsid w:val="009C1359"/>
    <w:rsid w:val="009C2A52"/>
    <w:rsid w:val="009C3659"/>
    <w:rsid w:val="009C373D"/>
    <w:rsid w:val="009C4025"/>
    <w:rsid w:val="009C522A"/>
    <w:rsid w:val="009C6733"/>
    <w:rsid w:val="009C738E"/>
    <w:rsid w:val="009D1617"/>
    <w:rsid w:val="009D1F13"/>
    <w:rsid w:val="009D2567"/>
    <w:rsid w:val="009D2B4E"/>
    <w:rsid w:val="009D2FF7"/>
    <w:rsid w:val="009D3F2A"/>
    <w:rsid w:val="009D40E4"/>
    <w:rsid w:val="009D50C1"/>
    <w:rsid w:val="009D57D2"/>
    <w:rsid w:val="009D5C27"/>
    <w:rsid w:val="009D61EC"/>
    <w:rsid w:val="009D68FA"/>
    <w:rsid w:val="009E09F2"/>
    <w:rsid w:val="009E16DF"/>
    <w:rsid w:val="009E1C8C"/>
    <w:rsid w:val="009E26E2"/>
    <w:rsid w:val="009E285A"/>
    <w:rsid w:val="009E3F11"/>
    <w:rsid w:val="009E4517"/>
    <w:rsid w:val="009E4D6B"/>
    <w:rsid w:val="009E5597"/>
    <w:rsid w:val="009E671D"/>
    <w:rsid w:val="009E6D14"/>
    <w:rsid w:val="009E79CD"/>
    <w:rsid w:val="009E7E00"/>
    <w:rsid w:val="009F0275"/>
    <w:rsid w:val="009F1942"/>
    <w:rsid w:val="009F212F"/>
    <w:rsid w:val="009F230F"/>
    <w:rsid w:val="009F235C"/>
    <w:rsid w:val="009F23BC"/>
    <w:rsid w:val="009F32A8"/>
    <w:rsid w:val="009F3BE1"/>
    <w:rsid w:val="009F4051"/>
    <w:rsid w:val="009F4A5D"/>
    <w:rsid w:val="009F5526"/>
    <w:rsid w:val="009F5719"/>
    <w:rsid w:val="009F5974"/>
    <w:rsid w:val="009F63E5"/>
    <w:rsid w:val="009F7A89"/>
    <w:rsid w:val="009F7D84"/>
    <w:rsid w:val="009F7DB8"/>
    <w:rsid w:val="00A01441"/>
    <w:rsid w:val="00A019B5"/>
    <w:rsid w:val="00A01DB2"/>
    <w:rsid w:val="00A01DBC"/>
    <w:rsid w:val="00A02A26"/>
    <w:rsid w:val="00A03745"/>
    <w:rsid w:val="00A049C1"/>
    <w:rsid w:val="00A054C0"/>
    <w:rsid w:val="00A07AB0"/>
    <w:rsid w:val="00A07FD1"/>
    <w:rsid w:val="00A1048A"/>
    <w:rsid w:val="00A1103B"/>
    <w:rsid w:val="00A11103"/>
    <w:rsid w:val="00A11318"/>
    <w:rsid w:val="00A11852"/>
    <w:rsid w:val="00A12797"/>
    <w:rsid w:val="00A12A4F"/>
    <w:rsid w:val="00A13D68"/>
    <w:rsid w:val="00A13EA4"/>
    <w:rsid w:val="00A14220"/>
    <w:rsid w:val="00A144D8"/>
    <w:rsid w:val="00A144DE"/>
    <w:rsid w:val="00A1495D"/>
    <w:rsid w:val="00A15455"/>
    <w:rsid w:val="00A155FB"/>
    <w:rsid w:val="00A156C6"/>
    <w:rsid w:val="00A173CF"/>
    <w:rsid w:val="00A17E2A"/>
    <w:rsid w:val="00A2168F"/>
    <w:rsid w:val="00A21AAE"/>
    <w:rsid w:val="00A228BD"/>
    <w:rsid w:val="00A2300B"/>
    <w:rsid w:val="00A24612"/>
    <w:rsid w:val="00A2473C"/>
    <w:rsid w:val="00A25157"/>
    <w:rsid w:val="00A267DE"/>
    <w:rsid w:val="00A27214"/>
    <w:rsid w:val="00A27BBB"/>
    <w:rsid w:val="00A27D1B"/>
    <w:rsid w:val="00A3057E"/>
    <w:rsid w:val="00A30603"/>
    <w:rsid w:val="00A310F9"/>
    <w:rsid w:val="00A315EF"/>
    <w:rsid w:val="00A31615"/>
    <w:rsid w:val="00A32AF2"/>
    <w:rsid w:val="00A3300C"/>
    <w:rsid w:val="00A33405"/>
    <w:rsid w:val="00A33641"/>
    <w:rsid w:val="00A33C3E"/>
    <w:rsid w:val="00A349F4"/>
    <w:rsid w:val="00A34F98"/>
    <w:rsid w:val="00A364EB"/>
    <w:rsid w:val="00A37482"/>
    <w:rsid w:val="00A375C0"/>
    <w:rsid w:val="00A37E78"/>
    <w:rsid w:val="00A37ED8"/>
    <w:rsid w:val="00A4035B"/>
    <w:rsid w:val="00A40B58"/>
    <w:rsid w:val="00A4191D"/>
    <w:rsid w:val="00A4255F"/>
    <w:rsid w:val="00A43FFF"/>
    <w:rsid w:val="00A4406A"/>
    <w:rsid w:val="00A45372"/>
    <w:rsid w:val="00A458F2"/>
    <w:rsid w:val="00A45988"/>
    <w:rsid w:val="00A45E77"/>
    <w:rsid w:val="00A46D63"/>
    <w:rsid w:val="00A47678"/>
    <w:rsid w:val="00A47C35"/>
    <w:rsid w:val="00A514BC"/>
    <w:rsid w:val="00A51757"/>
    <w:rsid w:val="00A51D48"/>
    <w:rsid w:val="00A53452"/>
    <w:rsid w:val="00A539B7"/>
    <w:rsid w:val="00A54804"/>
    <w:rsid w:val="00A54984"/>
    <w:rsid w:val="00A55C11"/>
    <w:rsid w:val="00A55E69"/>
    <w:rsid w:val="00A56572"/>
    <w:rsid w:val="00A57265"/>
    <w:rsid w:val="00A574DE"/>
    <w:rsid w:val="00A57D57"/>
    <w:rsid w:val="00A60532"/>
    <w:rsid w:val="00A61877"/>
    <w:rsid w:val="00A61899"/>
    <w:rsid w:val="00A62DC2"/>
    <w:rsid w:val="00A63CF2"/>
    <w:rsid w:val="00A63D2D"/>
    <w:rsid w:val="00A66305"/>
    <w:rsid w:val="00A66327"/>
    <w:rsid w:val="00A663A5"/>
    <w:rsid w:val="00A66656"/>
    <w:rsid w:val="00A71006"/>
    <w:rsid w:val="00A72490"/>
    <w:rsid w:val="00A72E73"/>
    <w:rsid w:val="00A7367B"/>
    <w:rsid w:val="00A738E6"/>
    <w:rsid w:val="00A7391D"/>
    <w:rsid w:val="00A73D10"/>
    <w:rsid w:val="00A748E5"/>
    <w:rsid w:val="00A7493E"/>
    <w:rsid w:val="00A753DD"/>
    <w:rsid w:val="00A75524"/>
    <w:rsid w:val="00A76CC6"/>
    <w:rsid w:val="00A80CF9"/>
    <w:rsid w:val="00A82E0E"/>
    <w:rsid w:val="00A82F28"/>
    <w:rsid w:val="00A83EF3"/>
    <w:rsid w:val="00A859E2"/>
    <w:rsid w:val="00A85D23"/>
    <w:rsid w:val="00A87AA3"/>
    <w:rsid w:val="00A87E82"/>
    <w:rsid w:val="00A9015B"/>
    <w:rsid w:val="00A901C8"/>
    <w:rsid w:val="00A9044F"/>
    <w:rsid w:val="00A908F2"/>
    <w:rsid w:val="00A90BCC"/>
    <w:rsid w:val="00A91283"/>
    <w:rsid w:val="00A91CBC"/>
    <w:rsid w:val="00A92709"/>
    <w:rsid w:val="00A92AEC"/>
    <w:rsid w:val="00A9340A"/>
    <w:rsid w:val="00A94E54"/>
    <w:rsid w:val="00A95598"/>
    <w:rsid w:val="00A957FF"/>
    <w:rsid w:val="00A95861"/>
    <w:rsid w:val="00A96709"/>
    <w:rsid w:val="00A96A27"/>
    <w:rsid w:val="00A96B8F"/>
    <w:rsid w:val="00A96F38"/>
    <w:rsid w:val="00A9743D"/>
    <w:rsid w:val="00A975B4"/>
    <w:rsid w:val="00A97CAF"/>
    <w:rsid w:val="00A97EDA"/>
    <w:rsid w:val="00A97F54"/>
    <w:rsid w:val="00AA1058"/>
    <w:rsid w:val="00AA1287"/>
    <w:rsid w:val="00AA1A9F"/>
    <w:rsid w:val="00AA2BEB"/>
    <w:rsid w:val="00AA35A9"/>
    <w:rsid w:val="00AA4064"/>
    <w:rsid w:val="00AA46A8"/>
    <w:rsid w:val="00AA52DA"/>
    <w:rsid w:val="00AA56A8"/>
    <w:rsid w:val="00AA6588"/>
    <w:rsid w:val="00AA6E2C"/>
    <w:rsid w:val="00AA7F55"/>
    <w:rsid w:val="00AB026F"/>
    <w:rsid w:val="00AB0A8B"/>
    <w:rsid w:val="00AB1A14"/>
    <w:rsid w:val="00AB450B"/>
    <w:rsid w:val="00AB4570"/>
    <w:rsid w:val="00AB5F30"/>
    <w:rsid w:val="00AB6256"/>
    <w:rsid w:val="00AB6A5B"/>
    <w:rsid w:val="00AB6BC0"/>
    <w:rsid w:val="00AB7169"/>
    <w:rsid w:val="00AB750E"/>
    <w:rsid w:val="00AB761F"/>
    <w:rsid w:val="00AB7EAC"/>
    <w:rsid w:val="00AC0421"/>
    <w:rsid w:val="00AC05FD"/>
    <w:rsid w:val="00AC063C"/>
    <w:rsid w:val="00AC20EB"/>
    <w:rsid w:val="00AC221B"/>
    <w:rsid w:val="00AC3285"/>
    <w:rsid w:val="00AC3A21"/>
    <w:rsid w:val="00AC3CA3"/>
    <w:rsid w:val="00AC3E07"/>
    <w:rsid w:val="00AC4D64"/>
    <w:rsid w:val="00AC4D9A"/>
    <w:rsid w:val="00AC5C0B"/>
    <w:rsid w:val="00AC60EF"/>
    <w:rsid w:val="00AC6166"/>
    <w:rsid w:val="00AC69E5"/>
    <w:rsid w:val="00AC6DD1"/>
    <w:rsid w:val="00AC76BC"/>
    <w:rsid w:val="00AC7C2E"/>
    <w:rsid w:val="00AD0150"/>
    <w:rsid w:val="00AD0D45"/>
    <w:rsid w:val="00AD1590"/>
    <w:rsid w:val="00AD17E3"/>
    <w:rsid w:val="00AD52FB"/>
    <w:rsid w:val="00AD55B2"/>
    <w:rsid w:val="00AD5C79"/>
    <w:rsid w:val="00AD6AD8"/>
    <w:rsid w:val="00AD7BBA"/>
    <w:rsid w:val="00AE058F"/>
    <w:rsid w:val="00AE0E88"/>
    <w:rsid w:val="00AE1118"/>
    <w:rsid w:val="00AE1765"/>
    <w:rsid w:val="00AE19A0"/>
    <w:rsid w:val="00AE1EC4"/>
    <w:rsid w:val="00AE216E"/>
    <w:rsid w:val="00AE2333"/>
    <w:rsid w:val="00AE3BAC"/>
    <w:rsid w:val="00AE5135"/>
    <w:rsid w:val="00AE6707"/>
    <w:rsid w:val="00AE6A38"/>
    <w:rsid w:val="00AE7549"/>
    <w:rsid w:val="00AE78AC"/>
    <w:rsid w:val="00AF0503"/>
    <w:rsid w:val="00AF0DCE"/>
    <w:rsid w:val="00AF2846"/>
    <w:rsid w:val="00AF2DDD"/>
    <w:rsid w:val="00AF3176"/>
    <w:rsid w:val="00AF398A"/>
    <w:rsid w:val="00AF4D15"/>
    <w:rsid w:val="00AF4F5B"/>
    <w:rsid w:val="00AF5157"/>
    <w:rsid w:val="00AF51CF"/>
    <w:rsid w:val="00AF6913"/>
    <w:rsid w:val="00B00250"/>
    <w:rsid w:val="00B005FB"/>
    <w:rsid w:val="00B008A3"/>
    <w:rsid w:val="00B01764"/>
    <w:rsid w:val="00B0184A"/>
    <w:rsid w:val="00B018CF"/>
    <w:rsid w:val="00B0190F"/>
    <w:rsid w:val="00B0305F"/>
    <w:rsid w:val="00B031A1"/>
    <w:rsid w:val="00B033AD"/>
    <w:rsid w:val="00B04647"/>
    <w:rsid w:val="00B057F5"/>
    <w:rsid w:val="00B05F61"/>
    <w:rsid w:val="00B06C22"/>
    <w:rsid w:val="00B071F4"/>
    <w:rsid w:val="00B074AF"/>
    <w:rsid w:val="00B0777D"/>
    <w:rsid w:val="00B07FF3"/>
    <w:rsid w:val="00B1012B"/>
    <w:rsid w:val="00B10745"/>
    <w:rsid w:val="00B10A63"/>
    <w:rsid w:val="00B11C5B"/>
    <w:rsid w:val="00B13816"/>
    <w:rsid w:val="00B13A42"/>
    <w:rsid w:val="00B14262"/>
    <w:rsid w:val="00B146B5"/>
    <w:rsid w:val="00B1470D"/>
    <w:rsid w:val="00B14A72"/>
    <w:rsid w:val="00B14BE6"/>
    <w:rsid w:val="00B14F2A"/>
    <w:rsid w:val="00B172CB"/>
    <w:rsid w:val="00B20AA8"/>
    <w:rsid w:val="00B2108E"/>
    <w:rsid w:val="00B210DF"/>
    <w:rsid w:val="00B228C0"/>
    <w:rsid w:val="00B23F4D"/>
    <w:rsid w:val="00B24702"/>
    <w:rsid w:val="00B24E5B"/>
    <w:rsid w:val="00B25E60"/>
    <w:rsid w:val="00B27A1D"/>
    <w:rsid w:val="00B27A9E"/>
    <w:rsid w:val="00B302DC"/>
    <w:rsid w:val="00B30F79"/>
    <w:rsid w:val="00B31595"/>
    <w:rsid w:val="00B324A1"/>
    <w:rsid w:val="00B327DA"/>
    <w:rsid w:val="00B330FD"/>
    <w:rsid w:val="00B33B73"/>
    <w:rsid w:val="00B347A3"/>
    <w:rsid w:val="00B36B1A"/>
    <w:rsid w:val="00B36D14"/>
    <w:rsid w:val="00B36EA6"/>
    <w:rsid w:val="00B37E46"/>
    <w:rsid w:val="00B416EF"/>
    <w:rsid w:val="00B419BC"/>
    <w:rsid w:val="00B4248B"/>
    <w:rsid w:val="00B42ABD"/>
    <w:rsid w:val="00B430B4"/>
    <w:rsid w:val="00B44692"/>
    <w:rsid w:val="00B44CE0"/>
    <w:rsid w:val="00B451FE"/>
    <w:rsid w:val="00B453A6"/>
    <w:rsid w:val="00B45925"/>
    <w:rsid w:val="00B46E2F"/>
    <w:rsid w:val="00B478EA"/>
    <w:rsid w:val="00B47C3F"/>
    <w:rsid w:val="00B51246"/>
    <w:rsid w:val="00B52869"/>
    <w:rsid w:val="00B52C82"/>
    <w:rsid w:val="00B52FD4"/>
    <w:rsid w:val="00B53947"/>
    <w:rsid w:val="00B53F5E"/>
    <w:rsid w:val="00B54795"/>
    <w:rsid w:val="00B54859"/>
    <w:rsid w:val="00B54F72"/>
    <w:rsid w:val="00B553DB"/>
    <w:rsid w:val="00B57134"/>
    <w:rsid w:val="00B57FBC"/>
    <w:rsid w:val="00B603C8"/>
    <w:rsid w:val="00B61188"/>
    <w:rsid w:val="00B6144E"/>
    <w:rsid w:val="00B6241F"/>
    <w:rsid w:val="00B63721"/>
    <w:rsid w:val="00B63AB0"/>
    <w:rsid w:val="00B63E3C"/>
    <w:rsid w:val="00B641E1"/>
    <w:rsid w:val="00B64715"/>
    <w:rsid w:val="00B65670"/>
    <w:rsid w:val="00B65D6C"/>
    <w:rsid w:val="00B66082"/>
    <w:rsid w:val="00B676D9"/>
    <w:rsid w:val="00B67850"/>
    <w:rsid w:val="00B678B5"/>
    <w:rsid w:val="00B67BBC"/>
    <w:rsid w:val="00B67E9C"/>
    <w:rsid w:val="00B700B6"/>
    <w:rsid w:val="00B70395"/>
    <w:rsid w:val="00B70C61"/>
    <w:rsid w:val="00B71060"/>
    <w:rsid w:val="00B724EA"/>
    <w:rsid w:val="00B727C0"/>
    <w:rsid w:val="00B72A8F"/>
    <w:rsid w:val="00B73AC5"/>
    <w:rsid w:val="00B73CDB"/>
    <w:rsid w:val="00B756B6"/>
    <w:rsid w:val="00B7597B"/>
    <w:rsid w:val="00B75B51"/>
    <w:rsid w:val="00B7613D"/>
    <w:rsid w:val="00B764C4"/>
    <w:rsid w:val="00B77B7A"/>
    <w:rsid w:val="00B8038F"/>
    <w:rsid w:val="00B8052D"/>
    <w:rsid w:val="00B80ADA"/>
    <w:rsid w:val="00B80BBF"/>
    <w:rsid w:val="00B811BC"/>
    <w:rsid w:val="00B81A23"/>
    <w:rsid w:val="00B82479"/>
    <w:rsid w:val="00B826A4"/>
    <w:rsid w:val="00B82E73"/>
    <w:rsid w:val="00B8342B"/>
    <w:rsid w:val="00B834AD"/>
    <w:rsid w:val="00B83F23"/>
    <w:rsid w:val="00B877E8"/>
    <w:rsid w:val="00B87ECD"/>
    <w:rsid w:val="00B902E8"/>
    <w:rsid w:val="00B90373"/>
    <w:rsid w:val="00B903B1"/>
    <w:rsid w:val="00B914C8"/>
    <w:rsid w:val="00B91A5A"/>
    <w:rsid w:val="00B91F46"/>
    <w:rsid w:val="00B92077"/>
    <w:rsid w:val="00B920AE"/>
    <w:rsid w:val="00B92D9A"/>
    <w:rsid w:val="00B93702"/>
    <w:rsid w:val="00B943F8"/>
    <w:rsid w:val="00B9470E"/>
    <w:rsid w:val="00B94D94"/>
    <w:rsid w:val="00B95285"/>
    <w:rsid w:val="00B95F9C"/>
    <w:rsid w:val="00B9616C"/>
    <w:rsid w:val="00B963CC"/>
    <w:rsid w:val="00B9651F"/>
    <w:rsid w:val="00B96AF9"/>
    <w:rsid w:val="00B96C80"/>
    <w:rsid w:val="00B96EAE"/>
    <w:rsid w:val="00B96FC5"/>
    <w:rsid w:val="00B97C98"/>
    <w:rsid w:val="00B97F1C"/>
    <w:rsid w:val="00BA1191"/>
    <w:rsid w:val="00BA11EF"/>
    <w:rsid w:val="00BA1499"/>
    <w:rsid w:val="00BA254C"/>
    <w:rsid w:val="00BA2C02"/>
    <w:rsid w:val="00BA38C6"/>
    <w:rsid w:val="00BA3E6C"/>
    <w:rsid w:val="00BA47FD"/>
    <w:rsid w:val="00BA58B7"/>
    <w:rsid w:val="00BA5EF2"/>
    <w:rsid w:val="00BA6426"/>
    <w:rsid w:val="00BA6EC0"/>
    <w:rsid w:val="00BA74E5"/>
    <w:rsid w:val="00BA766F"/>
    <w:rsid w:val="00BB0061"/>
    <w:rsid w:val="00BB09B0"/>
    <w:rsid w:val="00BB10DB"/>
    <w:rsid w:val="00BB24AF"/>
    <w:rsid w:val="00BB2BF2"/>
    <w:rsid w:val="00BB2E9E"/>
    <w:rsid w:val="00BB32CC"/>
    <w:rsid w:val="00BB3946"/>
    <w:rsid w:val="00BB3B54"/>
    <w:rsid w:val="00BB5513"/>
    <w:rsid w:val="00BB5B71"/>
    <w:rsid w:val="00BB62FB"/>
    <w:rsid w:val="00BB64CF"/>
    <w:rsid w:val="00BB6814"/>
    <w:rsid w:val="00BB6F6A"/>
    <w:rsid w:val="00BB76E4"/>
    <w:rsid w:val="00BB7E7B"/>
    <w:rsid w:val="00BB7E95"/>
    <w:rsid w:val="00BC0018"/>
    <w:rsid w:val="00BC03EF"/>
    <w:rsid w:val="00BC05F1"/>
    <w:rsid w:val="00BC0D6F"/>
    <w:rsid w:val="00BC10BB"/>
    <w:rsid w:val="00BC220B"/>
    <w:rsid w:val="00BC3B3A"/>
    <w:rsid w:val="00BC3B5A"/>
    <w:rsid w:val="00BC3FF1"/>
    <w:rsid w:val="00BC4F1A"/>
    <w:rsid w:val="00BC5FC2"/>
    <w:rsid w:val="00BC711C"/>
    <w:rsid w:val="00BC72AA"/>
    <w:rsid w:val="00BC78D7"/>
    <w:rsid w:val="00BD16B5"/>
    <w:rsid w:val="00BD1C97"/>
    <w:rsid w:val="00BD236C"/>
    <w:rsid w:val="00BD35BD"/>
    <w:rsid w:val="00BD3652"/>
    <w:rsid w:val="00BD41A2"/>
    <w:rsid w:val="00BD4498"/>
    <w:rsid w:val="00BD5D65"/>
    <w:rsid w:val="00BD5E06"/>
    <w:rsid w:val="00BD6478"/>
    <w:rsid w:val="00BD6546"/>
    <w:rsid w:val="00BD69C0"/>
    <w:rsid w:val="00BD6F21"/>
    <w:rsid w:val="00BD7AA9"/>
    <w:rsid w:val="00BE140E"/>
    <w:rsid w:val="00BE1558"/>
    <w:rsid w:val="00BE294A"/>
    <w:rsid w:val="00BE3C1C"/>
    <w:rsid w:val="00BE541B"/>
    <w:rsid w:val="00BE5687"/>
    <w:rsid w:val="00BE574E"/>
    <w:rsid w:val="00BE5AD1"/>
    <w:rsid w:val="00BE6457"/>
    <w:rsid w:val="00BE6F89"/>
    <w:rsid w:val="00BF0F93"/>
    <w:rsid w:val="00BF23A0"/>
    <w:rsid w:val="00BF28F7"/>
    <w:rsid w:val="00BF3930"/>
    <w:rsid w:val="00BF3AD3"/>
    <w:rsid w:val="00BF3D3C"/>
    <w:rsid w:val="00BF42E4"/>
    <w:rsid w:val="00BF457C"/>
    <w:rsid w:val="00BF501B"/>
    <w:rsid w:val="00BF6253"/>
    <w:rsid w:val="00BF6315"/>
    <w:rsid w:val="00BF65C1"/>
    <w:rsid w:val="00BF7BDF"/>
    <w:rsid w:val="00BF7FA1"/>
    <w:rsid w:val="00C0077B"/>
    <w:rsid w:val="00C00E7C"/>
    <w:rsid w:val="00C01276"/>
    <w:rsid w:val="00C014B6"/>
    <w:rsid w:val="00C01B71"/>
    <w:rsid w:val="00C01E6C"/>
    <w:rsid w:val="00C03628"/>
    <w:rsid w:val="00C0364F"/>
    <w:rsid w:val="00C03B58"/>
    <w:rsid w:val="00C03F87"/>
    <w:rsid w:val="00C048D2"/>
    <w:rsid w:val="00C05E78"/>
    <w:rsid w:val="00C06103"/>
    <w:rsid w:val="00C07077"/>
    <w:rsid w:val="00C078FD"/>
    <w:rsid w:val="00C07D12"/>
    <w:rsid w:val="00C103B4"/>
    <w:rsid w:val="00C103E1"/>
    <w:rsid w:val="00C10672"/>
    <w:rsid w:val="00C10EE4"/>
    <w:rsid w:val="00C11409"/>
    <w:rsid w:val="00C117EE"/>
    <w:rsid w:val="00C118FA"/>
    <w:rsid w:val="00C12068"/>
    <w:rsid w:val="00C1235C"/>
    <w:rsid w:val="00C12839"/>
    <w:rsid w:val="00C131B4"/>
    <w:rsid w:val="00C1698A"/>
    <w:rsid w:val="00C16C3C"/>
    <w:rsid w:val="00C17E6F"/>
    <w:rsid w:val="00C20A4A"/>
    <w:rsid w:val="00C22365"/>
    <w:rsid w:val="00C2251C"/>
    <w:rsid w:val="00C22685"/>
    <w:rsid w:val="00C23130"/>
    <w:rsid w:val="00C233BB"/>
    <w:rsid w:val="00C23BB1"/>
    <w:rsid w:val="00C24A7B"/>
    <w:rsid w:val="00C24D05"/>
    <w:rsid w:val="00C25E4E"/>
    <w:rsid w:val="00C27682"/>
    <w:rsid w:val="00C27C23"/>
    <w:rsid w:val="00C305B8"/>
    <w:rsid w:val="00C31621"/>
    <w:rsid w:val="00C31878"/>
    <w:rsid w:val="00C31FF8"/>
    <w:rsid w:val="00C323FA"/>
    <w:rsid w:val="00C330DC"/>
    <w:rsid w:val="00C34E47"/>
    <w:rsid w:val="00C35C54"/>
    <w:rsid w:val="00C36E91"/>
    <w:rsid w:val="00C37174"/>
    <w:rsid w:val="00C40A73"/>
    <w:rsid w:val="00C42078"/>
    <w:rsid w:val="00C4235D"/>
    <w:rsid w:val="00C429DE"/>
    <w:rsid w:val="00C42AE2"/>
    <w:rsid w:val="00C42E3E"/>
    <w:rsid w:val="00C4310E"/>
    <w:rsid w:val="00C43679"/>
    <w:rsid w:val="00C436F0"/>
    <w:rsid w:val="00C43ADF"/>
    <w:rsid w:val="00C441CA"/>
    <w:rsid w:val="00C44467"/>
    <w:rsid w:val="00C4480D"/>
    <w:rsid w:val="00C44D86"/>
    <w:rsid w:val="00C44F2C"/>
    <w:rsid w:val="00C454FD"/>
    <w:rsid w:val="00C469FA"/>
    <w:rsid w:val="00C4703B"/>
    <w:rsid w:val="00C4730C"/>
    <w:rsid w:val="00C47416"/>
    <w:rsid w:val="00C47E0B"/>
    <w:rsid w:val="00C47E8B"/>
    <w:rsid w:val="00C51373"/>
    <w:rsid w:val="00C52CA8"/>
    <w:rsid w:val="00C53313"/>
    <w:rsid w:val="00C55D9F"/>
    <w:rsid w:val="00C562A9"/>
    <w:rsid w:val="00C563C9"/>
    <w:rsid w:val="00C567C7"/>
    <w:rsid w:val="00C56912"/>
    <w:rsid w:val="00C57063"/>
    <w:rsid w:val="00C5717B"/>
    <w:rsid w:val="00C575AD"/>
    <w:rsid w:val="00C57A8A"/>
    <w:rsid w:val="00C6066F"/>
    <w:rsid w:val="00C60C64"/>
    <w:rsid w:val="00C60F35"/>
    <w:rsid w:val="00C61233"/>
    <w:rsid w:val="00C616E4"/>
    <w:rsid w:val="00C62DC1"/>
    <w:rsid w:val="00C63533"/>
    <w:rsid w:val="00C6561A"/>
    <w:rsid w:val="00C6663F"/>
    <w:rsid w:val="00C67BBD"/>
    <w:rsid w:val="00C71959"/>
    <w:rsid w:val="00C72022"/>
    <w:rsid w:val="00C74332"/>
    <w:rsid w:val="00C74E1F"/>
    <w:rsid w:val="00C755D2"/>
    <w:rsid w:val="00C75782"/>
    <w:rsid w:val="00C75F18"/>
    <w:rsid w:val="00C76369"/>
    <w:rsid w:val="00C777CA"/>
    <w:rsid w:val="00C77B43"/>
    <w:rsid w:val="00C80495"/>
    <w:rsid w:val="00C81ED1"/>
    <w:rsid w:val="00C824D8"/>
    <w:rsid w:val="00C82DEE"/>
    <w:rsid w:val="00C85FB4"/>
    <w:rsid w:val="00C869B1"/>
    <w:rsid w:val="00C86ED2"/>
    <w:rsid w:val="00C86F29"/>
    <w:rsid w:val="00C86FFB"/>
    <w:rsid w:val="00C87A5A"/>
    <w:rsid w:val="00C87A5B"/>
    <w:rsid w:val="00C87BFB"/>
    <w:rsid w:val="00C9020A"/>
    <w:rsid w:val="00C905CB"/>
    <w:rsid w:val="00C90C9F"/>
    <w:rsid w:val="00C91113"/>
    <w:rsid w:val="00C9218A"/>
    <w:rsid w:val="00C9248E"/>
    <w:rsid w:val="00C92DAE"/>
    <w:rsid w:val="00C93473"/>
    <w:rsid w:val="00C937A0"/>
    <w:rsid w:val="00C93DA3"/>
    <w:rsid w:val="00C94205"/>
    <w:rsid w:val="00C946EA"/>
    <w:rsid w:val="00C9485F"/>
    <w:rsid w:val="00C94DCF"/>
    <w:rsid w:val="00C95288"/>
    <w:rsid w:val="00C9542E"/>
    <w:rsid w:val="00C95759"/>
    <w:rsid w:val="00C95CCC"/>
    <w:rsid w:val="00C9705E"/>
    <w:rsid w:val="00C97554"/>
    <w:rsid w:val="00CA30F1"/>
    <w:rsid w:val="00CA34A0"/>
    <w:rsid w:val="00CA3B1F"/>
    <w:rsid w:val="00CA4C22"/>
    <w:rsid w:val="00CA5024"/>
    <w:rsid w:val="00CA55AC"/>
    <w:rsid w:val="00CA55FF"/>
    <w:rsid w:val="00CA571D"/>
    <w:rsid w:val="00CA57FA"/>
    <w:rsid w:val="00CA5C31"/>
    <w:rsid w:val="00CA60CF"/>
    <w:rsid w:val="00CA77AB"/>
    <w:rsid w:val="00CA7D42"/>
    <w:rsid w:val="00CB00BE"/>
    <w:rsid w:val="00CB02AE"/>
    <w:rsid w:val="00CB0EC4"/>
    <w:rsid w:val="00CB112D"/>
    <w:rsid w:val="00CB1268"/>
    <w:rsid w:val="00CB1397"/>
    <w:rsid w:val="00CB38D6"/>
    <w:rsid w:val="00CB4FB4"/>
    <w:rsid w:val="00CB5AD6"/>
    <w:rsid w:val="00CB5EF9"/>
    <w:rsid w:val="00CB6044"/>
    <w:rsid w:val="00CB6523"/>
    <w:rsid w:val="00CB7AA3"/>
    <w:rsid w:val="00CB7C59"/>
    <w:rsid w:val="00CB7FB1"/>
    <w:rsid w:val="00CC0FEF"/>
    <w:rsid w:val="00CC1A78"/>
    <w:rsid w:val="00CC2188"/>
    <w:rsid w:val="00CC218F"/>
    <w:rsid w:val="00CC239D"/>
    <w:rsid w:val="00CC27BE"/>
    <w:rsid w:val="00CC301F"/>
    <w:rsid w:val="00CC372A"/>
    <w:rsid w:val="00CC3740"/>
    <w:rsid w:val="00CC3F1B"/>
    <w:rsid w:val="00CC47DE"/>
    <w:rsid w:val="00CC4F9A"/>
    <w:rsid w:val="00CC522E"/>
    <w:rsid w:val="00CC6274"/>
    <w:rsid w:val="00CC639E"/>
    <w:rsid w:val="00CC698B"/>
    <w:rsid w:val="00CC704D"/>
    <w:rsid w:val="00CC744F"/>
    <w:rsid w:val="00CC76C0"/>
    <w:rsid w:val="00CC7779"/>
    <w:rsid w:val="00CC7A79"/>
    <w:rsid w:val="00CC7CB3"/>
    <w:rsid w:val="00CD15DC"/>
    <w:rsid w:val="00CD199E"/>
    <w:rsid w:val="00CD1A91"/>
    <w:rsid w:val="00CD1E09"/>
    <w:rsid w:val="00CD3098"/>
    <w:rsid w:val="00CD3543"/>
    <w:rsid w:val="00CD3C74"/>
    <w:rsid w:val="00CD3F47"/>
    <w:rsid w:val="00CD553E"/>
    <w:rsid w:val="00CD5C2F"/>
    <w:rsid w:val="00CD6039"/>
    <w:rsid w:val="00CD6605"/>
    <w:rsid w:val="00CD72E2"/>
    <w:rsid w:val="00CD76A3"/>
    <w:rsid w:val="00CE012D"/>
    <w:rsid w:val="00CE2C15"/>
    <w:rsid w:val="00CE3E14"/>
    <w:rsid w:val="00CE3F9C"/>
    <w:rsid w:val="00CE3FF4"/>
    <w:rsid w:val="00CE451A"/>
    <w:rsid w:val="00CE4C9D"/>
    <w:rsid w:val="00CE5644"/>
    <w:rsid w:val="00CE6396"/>
    <w:rsid w:val="00CE6836"/>
    <w:rsid w:val="00CE6F20"/>
    <w:rsid w:val="00CE764A"/>
    <w:rsid w:val="00CF0057"/>
    <w:rsid w:val="00CF008C"/>
    <w:rsid w:val="00CF028C"/>
    <w:rsid w:val="00CF063B"/>
    <w:rsid w:val="00CF073A"/>
    <w:rsid w:val="00CF0DF5"/>
    <w:rsid w:val="00CF0F65"/>
    <w:rsid w:val="00CF12EB"/>
    <w:rsid w:val="00CF32D2"/>
    <w:rsid w:val="00CF3BF3"/>
    <w:rsid w:val="00CF3DBC"/>
    <w:rsid w:val="00CF4668"/>
    <w:rsid w:val="00CF481A"/>
    <w:rsid w:val="00CF54FA"/>
    <w:rsid w:val="00CF5EF1"/>
    <w:rsid w:val="00CF648E"/>
    <w:rsid w:val="00CF6591"/>
    <w:rsid w:val="00CF6910"/>
    <w:rsid w:val="00CF734B"/>
    <w:rsid w:val="00CF754F"/>
    <w:rsid w:val="00D0019A"/>
    <w:rsid w:val="00D00FAF"/>
    <w:rsid w:val="00D0153D"/>
    <w:rsid w:val="00D01C75"/>
    <w:rsid w:val="00D01EAA"/>
    <w:rsid w:val="00D0433E"/>
    <w:rsid w:val="00D0473C"/>
    <w:rsid w:val="00D05553"/>
    <w:rsid w:val="00D05776"/>
    <w:rsid w:val="00D05E11"/>
    <w:rsid w:val="00D065C4"/>
    <w:rsid w:val="00D06C01"/>
    <w:rsid w:val="00D07056"/>
    <w:rsid w:val="00D0723F"/>
    <w:rsid w:val="00D07B6C"/>
    <w:rsid w:val="00D11736"/>
    <w:rsid w:val="00D1177F"/>
    <w:rsid w:val="00D12AE2"/>
    <w:rsid w:val="00D12EF1"/>
    <w:rsid w:val="00D131BA"/>
    <w:rsid w:val="00D13535"/>
    <w:rsid w:val="00D137A2"/>
    <w:rsid w:val="00D13C97"/>
    <w:rsid w:val="00D144FA"/>
    <w:rsid w:val="00D150DB"/>
    <w:rsid w:val="00D15F19"/>
    <w:rsid w:val="00D1635B"/>
    <w:rsid w:val="00D1673F"/>
    <w:rsid w:val="00D16C54"/>
    <w:rsid w:val="00D170A9"/>
    <w:rsid w:val="00D178CF"/>
    <w:rsid w:val="00D17DB8"/>
    <w:rsid w:val="00D2046B"/>
    <w:rsid w:val="00D2080D"/>
    <w:rsid w:val="00D2093D"/>
    <w:rsid w:val="00D20B7F"/>
    <w:rsid w:val="00D20C36"/>
    <w:rsid w:val="00D22024"/>
    <w:rsid w:val="00D22900"/>
    <w:rsid w:val="00D22AE1"/>
    <w:rsid w:val="00D24217"/>
    <w:rsid w:val="00D24228"/>
    <w:rsid w:val="00D25A6D"/>
    <w:rsid w:val="00D25D11"/>
    <w:rsid w:val="00D26AB7"/>
    <w:rsid w:val="00D30336"/>
    <w:rsid w:val="00D30361"/>
    <w:rsid w:val="00D305E4"/>
    <w:rsid w:val="00D321C4"/>
    <w:rsid w:val="00D32833"/>
    <w:rsid w:val="00D32F42"/>
    <w:rsid w:val="00D3399D"/>
    <w:rsid w:val="00D34211"/>
    <w:rsid w:val="00D3436E"/>
    <w:rsid w:val="00D3451B"/>
    <w:rsid w:val="00D34D76"/>
    <w:rsid w:val="00D370DC"/>
    <w:rsid w:val="00D37A8E"/>
    <w:rsid w:val="00D4050F"/>
    <w:rsid w:val="00D40E62"/>
    <w:rsid w:val="00D410A3"/>
    <w:rsid w:val="00D4126F"/>
    <w:rsid w:val="00D42856"/>
    <w:rsid w:val="00D42A69"/>
    <w:rsid w:val="00D43FF5"/>
    <w:rsid w:val="00D44419"/>
    <w:rsid w:val="00D4558C"/>
    <w:rsid w:val="00D45817"/>
    <w:rsid w:val="00D45D44"/>
    <w:rsid w:val="00D462AE"/>
    <w:rsid w:val="00D463D7"/>
    <w:rsid w:val="00D46A65"/>
    <w:rsid w:val="00D46DC0"/>
    <w:rsid w:val="00D50469"/>
    <w:rsid w:val="00D5103A"/>
    <w:rsid w:val="00D52608"/>
    <w:rsid w:val="00D53C16"/>
    <w:rsid w:val="00D546F1"/>
    <w:rsid w:val="00D5584D"/>
    <w:rsid w:val="00D56ABD"/>
    <w:rsid w:val="00D56D13"/>
    <w:rsid w:val="00D5731A"/>
    <w:rsid w:val="00D574EC"/>
    <w:rsid w:val="00D578B1"/>
    <w:rsid w:val="00D60517"/>
    <w:rsid w:val="00D60520"/>
    <w:rsid w:val="00D6099F"/>
    <w:rsid w:val="00D60E15"/>
    <w:rsid w:val="00D61503"/>
    <w:rsid w:val="00D6243C"/>
    <w:rsid w:val="00D62553"/>
    <w:rsid w:val="00D62F1A"/>
    <w:rsid w:val="00D632AF"/>
    <w:rsid w:val="00D63C8F"/>
    <w:rsid w:val="00D64205"/>
    <w:rsid w:val="00D64617"/>
    <w:rsid w:val="00D6476F"/>
    <w:rsid w:val="00D647A3"/>
    <w:rsid w:val="00D64913"/>
    <w:rsid w:val="00D65539"/>
    <w:rsid w:val="00D6560B"/>
    <w:rsid w:val="00D6618F"/>
    <w:rsid w:val="00D66694"/>
    <w:rsid w:val="00D66C1D"/>
    <w:rsid w:val="00D66CAF"/>
    <w:rsid w:val="00D67852"/>
    <w:rsid w:val="00D700CE"/>
    <w:rsid w:val="00D70920"/>
    <w:rsid w:val="00D70A95"/>
    <w:rsid w:val="00D70BC2"/>
    <w:rsid w:val="00D711D4"/>
    <w:rsid w:val="00D7272E"/>
    <w:rsid w:val="00D73EDA"/>
    <w:rsid w:val="00D75055"/>
    <w:rsid w:val="00D7589B"/>
    <w:rsid w:val="00D75E5A"/>
    <w:rsid w:val="00D7698F"/>
    <w:rsid w:val="00D769F7"/>
    <w:rsid w:val="00D778C9"/>
    <w:rsid w:val="00D77938"/>
    <w:rsid w:val="00D80223"/>
    <w:rsid w:val="00D802B7"/>
    <w:rsid w:val="00D81C5E"/>
    <w:rsid w:val="00D81E3E"/>
    <w:rsid w:val="00D8228F"/>
    <w:rsid w:val="00D827CE"/>
    <w:rsid w:val="00D83034"/>
    <w:rsid w:val="00D83559"/>
    <w:rsid w:val="00D837AB"/>
    <w:rsid w:val="00D8438E"/>
    <w:rsid w:val="00D84D2F"/>
    <w:rsid w:val="00D851D6"/>
    <w:rsid w:val="00D85207"/>
    <w:rsid w:val="00D86D66"/>
    <w:rsid w:val="00D872CC"/>
    <w:rsid w:val="00D876FF"/>
    <w:rsid w:val="00D87732"/>
    <w:rsid w:val="00D87A4B"/>
    <w:rsid w:val="00D9053E"/>
    <w:rsid w:val="00D91D1E"/>
    <w:rsid w:val="00D92F50"/>
    <w:rsid w:val="00D9357B"/>
    <w:rsid w:val="00D938CD"/>
    <w:rsid w:val="00D94065"/>
    <w:rsid w:val="00D944AA"/>
    <w:rsid w:val="00D94E94"/>
    <w:rsid w:val="00D95904"/>
    <w:rsid w:val="00D95A5A"/>
    <w:rsid w:val="00D96355"/>
    <w:rsid w:val="00D963A1"/>
    <w:rsid w:val="00D964BC"/>
    <w:rsid w:val="00D96E80"/>
    <w:rsid w:val="00D97284"/>
    <w:rsid w:val="00D973DD"/>
    <w:rsid w:val="00D9762E"/>
    <w:rsid w:val="00DA0288"/>
    <w:rsid w:val="00DA02B8"/>
    <w:rsid w:val="00DA09C1"/>
    <w:rsid w:val="00DA0A9D"/>
    <w:rsid w:val="00DA0F8F"/>
    <w:rsid w:val="00DA1AA1"/>
    <w:rsid w:val="00DA1B2D"/>
    <w:rsid w:val="00DA1D8F"/>
    <w:rsid w:val="00DA2C18"/>
    <w:rsid w:val="00DA2C89"/>
    <w:rsid w:val="00DA4EC6"/>
    <w:rsid w:val="00DA62D2"/>
    <w:rsid w:val="00DA680E"/>
    <w:rsid w:val="00DA74A4"/>
    <w:rsid w:val="00DA7A12"/>
    <w:rsid w:val="00DB11A8"/>
    <w:rsid w:val="00DB14F6"/>
    <w:rsid w:val="00DB19BD"/>
    <w:rsid w:val="00DB19F2"/>
    <w:rsid w:val="00DB3829"/>
    <w:rsid w:val="00DB43B5"/>
    <w:rsid w:val="00DB43EF"/>
    <w:rsid w:val="00DB4A85"/>
    <w:rsid w:val="00DB5910"/>
    <w:rsid w:val="00DB5D0B"/>
    <w:rsid w:val="00DB7584"/>
    <w:rsid w:val="00DB7F27"/>
    <w:rsid w:val="00DC0011"/>
    <w:rsid w:val="00DC16CC"/>
    <w:rsid w:val="00DC17E1"/>
    <w:rsid w:val="00DC24E5"/>
    <w:rsid w:val="00DC4007"/>
    <w:rsid w:val="00DC66C6"/>
    <w:rsid w:val="00DC6FAF"/>
    <w:rsid w:val="00DC76D5"/>
    <w:rsid w:val="00DC7D3A"/>
    <w:rsid w:val="00DD0479"/>
    <w:rsid w:val="00DD0868"/>
    <w:rsid w:val="00DD1382"/>
    <w:rsid w:val="00DD34DD"/>
    <w:rsid w:val="00DD36B1"/>
    <w:rsid w:val="00DD3859"/>
    <w:rsid w:val="00DD43BF"/>
    <w:rsid w:val="00DD48FD"/>
    <w:rsid w:val="00DD56B4"/>
    <w:rsid w:val="00DD76D0"/>
    <w:rsid w:val="00DE0101"/>
    <w:rsid w:val="00DE016A"/>
    <w:rsid w:val="00DE164A"/>
    <w:rsid w:val="00DE26BF"/>
    <w:rsid w:val="00DE30EC"/>
    <w:rsid w:val="00DE4039"/>
    <w:rsid w:val="00DE4B03"/>
    <w:rsid w:val="00DE4E3C"/>
    <w:rsid w:val="00DE5723"/>
    <w:rsid w:val="00DE5B9C"/>
    <w:rsid w:val="00DE6260"/>
    <w:rsid w:val="00DE6698"/>
    <w:rsid w:val="00DE6960"/>
    <w:rsid w:val="00DF05DF"/>
    <w:rsid w:val="00DF068C"/>
    <w:rsid w:val="00DF070F"/>
    <w:rsid w:val="00DF1F22"/>
    <w:rsid w:val="00DF3575"/>
    <w:rsid w:val="00DF38F4"/>
    <w:rsid w:val="00DF3D08"/>
    <w:rsid w:val="00DF3EC6"/>
    <w:rsid w:val="00DF6DB2"/>
    <w:rsid w:val="00DF77B5"/>
    <w:rsid w:val="00E005D2"/>
    <w:rsid w:val="00E0118D"/>
    <w:rsid w:val="00E01CC0"/>
    <w:rsid w:val="00E01FCB"/>
    <w:rsid w:val="00E02ECB"/>
    <w:rsid w:val="00E0461B"/>
    <w:rsid w:val="00E05366"/>
    <w:rsid w:val="00E063E8"/>
    <w:rsid w:val="00E06DC9"/>
    <w:rsid w:val="00E076FE"/>
    <w:rsid w:val="00E10AEA"/>
    <w:rsid w:val="00E11E20"/>
    <w:rsid w:val="00E11E90"/>
    <w:rsid w:val="00E130ED"/>
    <w:rsid w:val="00E13124"/>
    <w:rsid w:val="00E13566"/>
    <w:rsid w:val="00E13D3D"/>
    <w:rsid w:val="00E13EFA"/>
    <w:rsid w:val="00E1412E"/>
    <w:rsid w:val="00E14A40"/>
    <w:rsid w:val="00E14F27"/>
    <w:rsid w:val="00E1523E"/>
    <w:rsid w:val="00E15314"/>
    <w:rsid w:val="00E16099"/>
    <w:rsid w:val="00E1659C"/>
    <w:rsid w:val="00E16B1A"/>
    <w:rsid w:val="00E16FC4"/>
    <w:rsid w:val="00E20456"/>
    <w:rsid w:val="00E20521"/>
    <w:rsid w:val="00E20671"/>
    <w:rsid w:val="00E20B76"/>
    <w:rsid w:val="00E21ECD"/>
    <w:rsid w:val="00E22A50"/>
    <w:rsid w:val="00E239D8"/>
    <w:rsid w:val="00E23D26"/>
    <w:rsid w:val="00E23E61"/>
    <w:rsid w:val="00E24927"/>
    <w:rsid w:val="00E24A02"/>
    <w:rsid w:val="00E24ABD"/>
    <w:rsid w:val="00E25702"/>
    <w:rsid w:val="00E258D3"/>
    <w:rsid w:val="00E262DC"/>
    <w:rsid w:val="00E26893"/>
    <w:rsid w:val="00E3091C"/>
    <w:rsid w:val="00E30A39"/>
    <w:rsid w:val="00E3125C"/>
    <w:rsid w:val="00E31F70"/>
    <w:rsid w:val="00E33525"/>
    <w:rsid w:val="00E33E1A"/>
    <w:rsid w:val="00E356CC"/>
    <w:rsid w:val="00E35A76"/>
    <w:rsid w:val="00E360B7"/>
    <w:rsid w:val="00E366A0"/>
    <w:rsid w:val="00E37115"/>
    <w:rsid w:val="00E37135"/>
    <w:rsid w:val="00E374F1"/>
    <w:rsid w:val="00E41660"/>
    <w:rsid w:val="00E419DB"/>
    <w:rsid w:val="00E423D5"/>
    <w:rsid w:val="00E4277D"/>
    <w:rsid w:val="00E431C8"/>
    <w:rsid w:val="00E45CC8"/>
    <w:rsid w:val="00E46A39"/>
    <w:rsid w:val="00E517F1"/>
    <w:rsid w:val="00E5274A"/>
    <w:rsid w:val="00E53997"/>
    <w:rsid w:val="00E54B2B"/>
    <w:rsid w:val="00E555B5"/>
    <w:rsid w:val="00E55B4F"/>
    <w:rsid w:val="00E56185"/>
    <w:rsid w:val="00E572A2"/>
    <w:rsid w:val="00E578DF"/>
    <w:rsid w:val="00E57936"/>
    <w:rsid w:val="00E6069E"/>
    <w:rsid w:val="00E613B1"/>
    <w:rsid w:val="00E615C6"/>
    <w:rsid w:val="00E61F96"/>
    <w:rsid w:val="00E62301"/>
    <w:rsid w:val="00E62914"/>
    <w:rsid w:val="00E64271"/>
    <w:rsid w:val="00E650BD"/>
    <w:rsid w:val="00E6545D"/>
    <w:rsid w:val="00E6567A"/>
    <w:rsid w:val="00E65B8A"/>
    <w:rsid w:val="00E67062"/>
    <w:rsid w:val="00E67849"/>
    <w:rsid w:val="00E67A3F"/>
    <w:rsid w:val="00E67AAC"/>
    <w:rsid w:val="00E70098"/>
    <w:rsid w:val="00E70703"/>
    <w:rsid w:val="00E70A9B"/>
    <w:rsid w:val="00E72A6D"/>
    <w:rsid w:val="00E72FDE"/>
    <w:rsid w:val="00E72FE9"/>
    <w:rsid w:val="00E73335"/>
    <w:rsid w:val="00E73461"/>
    <w:rsid w:val="00E7373F"/>
    <w:rsid w:val="00E73FCF"/>
    <w:rsid w:val="00E75908"/>
    <w:rsid w:val="00E75C8E"/>
    <w:rsid w:val="00E76668"/>
    <w:rsid w:val="00E775CE"/>
    <w:rsid w:val="00E77C9D"/>
    <w:rsid w:val="00E77D60"/>
    <w:rsid w:val="00E77E8A"/>
    <w:rsid w:val="00E80446"/>
    <w:rsid w:val="00E80D87"/>
    <w:rsid w:val="00E81856"/>
    <w:rsid w:val="00E82E26"/>
    <w:rsid w:val="00E82EBA"/>
    <w:rsid w:val="00E8523F"/>
    <w:rsid w:val="00E85705"/>
    <w:rsid w:val="00E861D6"/>
    <w:rsid w:val="00E86579"/>
    <w:rsid w:val="00E86950"/>
    <w:rsid w:val="00E86AC1"/>
    <w:rsid w:val="00E87175"/>
    <w:rsid w:val="00E87761"/>
    <w:rsid w:val="00E87A0B"/>
    <w:rsid w:val="00E87B08"/>
    <w:rsid w:val="00E9082D"/>
    <w:rsid w:val="00E9238A"/>
    <w:rsid w:val="00E931D3"/>
    <w:rsid w:val="00E9427F"/>
    <w:rsid w:val="00E94D6B"/>
    <w:rsid w:val="00E94F7A"/>
    <w:rsid w:val="00E9557A"/>
    <w:rsid w:val="00E96260"/>
    <w:rsid w:val="00E971C7"/>
    <w:rsid w:val="00EA2D6B"/>
    <w:rsid w:val="00EA364F"/>
    <w:rsid w:val="00EA3A3F"/>
    <w:rsid w:val="00EA3B9D"/>
    <w:rsid w:val="00EA3BE1"/>
    <w:rsid w:val="00EA4ED2"/>
    <w:rsid w:val="00EA5B4C"/>
    <w:rsid w:val="00EA5DD2"/>
    <w:rsid w:val="00EA6210"/>
    <w:rsid w:val="00EA71B3"/>
    <w:rsid w:val="00EA73F3"/>
    <w:rsid w:val="00EB128A"/>
    <w:rsid w:val="00EB2CEA"/>
    <w:rsid w:val="00EB323B"/>
    <w:rsid w:val="00EB352C"/>
    <w:rsid w:val="00EB42DA"/>
    <w:rsid w:val="00EB4821"/>
    <w:rsid w:val="00EB52CE"/>
    <w:rsid w:val="00EB585F"/>
    <w:rsid w:val="00EB6200"/>
    <w:rsid w:val="00EB793E"/>
    <w:rsid w:val="00EC0311"/>
    <w:rsid w:val="00EC0463"/>
    <w:rsid w:val="00EC0DD4"/>
    <w:rsid w:val="00EC120A"/>
    <w:rsid w:val="00EC135A"/>
    <w:rsid w:val="00EC13D7"/>
    <w:rsid w:val="00EC215C"/>
    <w:rsid w:val="00EC2A7C"/>
    <w:rsid w:val="00EC38DB"/>
    <w:rsid w:val="00EC3B74"/>
    <w:rsid w:val="00EC3ECF"/>
    <w:rsid w:val="00EC4BB3"/>
    <w:rsid w:val="00EC51A4"/>
    <w:rsid w:val="00EC51F6"/>
    <w:rsid w:val="00EC5EF1"/>
    <w:rsid w:val="00EC5F01"/>
    <w:rsid w:val="00EC627D"/>
    <w:rsid w:val="00EC6916"/>
    <w:rsid w:val="00EC6DCE"/>
    <w:rsid w:val="00EC7DCD"/>
    <w:rsid w:val="00ED0F5C"/>
    <w:rsid w:val="00ED1527"/>
    <w:rsid w:val="00ED283E"/>
    <w:rsid w:val="00ED2E0C"/>
    <w:rsid w:val="00ED2F79"/>
    <w:rsid w:val="00ED53F9"/>
    <w:rsid w:val="00ED641D"/>
    <w:rsid w:val="00ED6D00"/>
    <w:rsid w:val="00EE060A"/>
    <w:rsid w:val="00EE1210"/>
    <w:rsid w:val="00EE1525"/>
    <w:rsid w:val="00EE16D9"/>
    <w:rsid w:val="00EE21F8"/>
    <w:rsid w:val="00EE253D"/>
    <w:rsid w:val="00EE3BC7"/>
    <w:rsid w:val="00EE3CA2"/>
    <w:rsid w:val="00EE448D"/>
    <w:rsid w:val="00EE44D1"/>
    <w:rsid w:val="00EE4776"/>
    <w:rsid w:val="00EE5608"/>
    <w:rsid w:val="00EE7558"/>
    <w:rsid w:val="00EF0BAB"/>
    <w:rsid w:val="00EF0BE6"/>
    <w:rsid w:val="00EF419D"/>
    <w:rsid w:val="00EF4FE4"/>
    <w:rsid w:val="00EF5064"/>
    <w:rsid w:val="00EF51D7"/>
    <w:rsid w:val="00EF526D"/>
    <w:rsid w:val="00EF6FE5"/>
    <w:rsid w:val="00EF76E3"/>
    <w:rsid w:val="00F002F0"/>
    <w:rsid w:val="00F010A4"/>
    <w:rsid w:val="00F01F77"/>
    <w:rsid w:val="00F02A28"/>
    <w:rsid w:val="00F036BC"/>
    <w:rsid w:val="00F03B04"/>
    <w:rsid w:val="00F05878"/>
    <w:rsid w:val="00F058A7"/>
    <w:rsid w:val="00F05D65"/>
    <w:rsid w:val="00F05F73"/>
    <w:rsid w:val="00F06854"/>
    <w:rsid w:val="00F076DA"/>
    <w:rsid w:val="00F0787D"/>
    <w:rsid w:val="00F07B2F"/>
    <w:rsid w:val="00F07B70"/>
    <w:rsid w:val="00F07E30"/>
    <w:rsid w:val="00F10A6D"/>
    <w:rsid w:val="00F10E61"/>
    <w:rsid w:val="00F11F96"/>
    <w:rsid w:val="00F1214A"/>
    <w:rsid w:val="00F123D7"/>
    <w:rsid w:val="00F1336A"/>
    <w:rsid w:val="00F13740"/>
    <w:rsid w:val="00F13797"/>
    <w:rsid w:val="00F13F31"/>
    <w:rsid w:val="00F14830"/>
    <w:rsid w:val="00F14B9A"/>
    <w:rsid w:val="00F14BE6"/>
    <w:rsid w:val="00F15006"/>
    <w:rsid w:val="00F152EC"/>
    <w:rsid w:val="00F16867"/>
    <w:rsid w:val="00F20080"/>
    <w:rsid w:val="00F214F4"/>
    <w:rsid w:val="00F232D1"/>
    <w:rsid w:val="00F23BEF"/>
    <w:rsid w:val="00F24439"/>
    <w:rsid w:val="00F2446C"/>
    <w:rsid w:val="00F24D8B"/>
    <w:rsid w:val="00F25ACC"/>
    <w:rsid w:val="00F25C5E"/>
    <w:rsid w:val="00F26744"/>
    <w:rsid w:val="00F27BD0"/>
    <w:rsid w:val="00F3005B"/>
    <w:rsid w:val="00F30554"/>
    <w:rsid w:val="00F308CB"/>
    <w:rsid w:val="00F30B7F"/>
    <w:rsid w:val="00F319BF"/>
    <w:rsid w:val="00F31EC6"/>
    <w:rsid w:val="00F32F64"/>
    <w:rsid w:val="00F34982"/>
    <w:rsid w:val="00F34C89"/>
    <w:rsid w:val="00F351E4"/>
    <w:rsid w:val="00F3522D"/>
    <w:rsid w:val="00F35A6F"/>
    <w:rsid w:val="00F35BB1"/>
    <w:rsid w:val="00F35C39"/>
    <w:rsid w:val="00F36473"/>
    <w:rsid w:val="00F36765"/>
    <w:rsid w:val="00F36925"/>
    <w:rsid w:val="00F36D18"/>
    <w:rsid w:val="00F37785"/>
    <w:rsid w:val="00F40B00"/>
    <w:rsid w:val="00F40EE4"/>
    <w:rsid w:val="00F42735"/>
    <w:rsid w:val="00F4280D"/>
    <w:rsid w:val="00F4287F"/>
    <w:rsid w:val="00F42916"/>
    <w:rsid w:val="00F4296D"/>
    <w:rsid w:val="00F43BCB"/>
    <w:rsid w:val="00F44B29"/>
    <w:rsid w:val="00F44B48"/>
    <w:rsid w:val="00F44E75"/>
    <w:rsid w:val="00F46A52"/>
    <w:rsid w:val="00F47074"/>
    <w:rsid w:val="00F47366"/>
    <w:rsid w:val="00F474E7"/>
    <w:rsid w:val="00F47D89"/>
    <w:rsid w:val="00F47FF4"/>
    <w:rsid w:val="00F50305"/>
    <w:rsid w:val="00F5093A"/>
    <w:rsid w:val="00F512F0"/>
    <w:rsid w:val="00F51638"/>
    <w:rsid w:val="00F5182E"/>
    <w:rsid w:val="00F5263F"/>
    <w:rsid w:val="00F527AF"/>
    <w:rsid w:val="00F52C2C"/>
    <w:rsid w:val="00F52FC6"/>
    <w:rsid w:val="00F53195"/>
    <w:rsid w:val="00F5334A"/>
    <w:rsid w:val="00F53C45"/>
    <w:rsid w:val="00F548AB"/>
    <w:rsid w:val="00F5554E"/>
    <w:rsid w:val="00F56434"/>
    <w:rsid w:val="00F5674E"/>
    <w:rsid w:val="00F56903"/>
    <w:rsid w:val="00F56F6D"/>
    <w:rsid w:val="00F571D6"/>
    <w:rsid w:val="00F578A7"/>
    <w:rsid w:val="00F60E27"/>
    <w:rsid w:val="00F625A4"/>
    <w:rsid w:val="00F62BEB"/>
    <w:rsid w:val="00F635CE"/>
    <w:rsid w:val="00F637A5"/>
    <w:rsid w:val="00F638E8"/>
    <w:rsid w:val="00F63F76"/>
    <w:rsid w:val="00F644A3"/>
    <w:rsid w:val="00F65B7C"/>
    <w:rsid w:val="00F6605C"/>
    <w:rsid w:val="00F67C05"/>
    <w:rsid w:val="00F70D4C"/>
    <w:rsid w:val="00F70D5A"/>
    <w:rsid w:val="00F7149A"/>
    <w:rsid w:val="00F714FF"/>
    <w:rsid w:val="00F71D4D"/>
    <w:rsid w:val="00F72722"/>
    <w:rsid w:val="00F73403"/>
    <w:rsid w:val="00F73944"/>
    <w:rsid w:val="00F73DAB"/>
    <w:rsid w:val="00F74A1C"/>
    <w:rsid w:val="00F75F93"/>
    <w:rsid w:val="00F76F37"/>
    <w:rsid w:val="00F776DB"/>
    <w:rsid w:val="00F77F0D"/>
    <w:rsid w:val="00F80053"/>
    <w:rsid w:val="00F809CB"/>
    <w:rsid w:val="00F82B48"/>
    <w:rsid w:val="00F82BE6"/>
    <w:rsid w:val="00F83B1C"/>
    <w:rsid w:val="00F83C4C"/>
    <w:rsid w:val="00F849DF"/>
    <w:rsid w:val="00F85B64"/>
    <w:rsid w:val="00F85ECA"/>
    <w:rsid w:val="00F86625"/>
    <w:rsid w:val="00F86C3A"/>
    <w:rsid w:val="00F86CE7"/>
    <w:rsid w:val="00F870F0"/>
    <w:rsid w:val="00F87147"/>
    <w:rsid w:val="00F90225"/>
    <w:rsid w:val="00F917A7"/>
    <w:rsid w:val="00F92AD9"/>
    <w:rsid w:val="00F949E2"/>
    <w:rsid w:val="00F94AA5"/>
    <w:rsid w:val="00F95535"/>
    <w:rsid w:val="00F959D6"/>
    <w:rsid w:val="00F95E62"/>
    <w:rsid w:val="00F95F40"/>
    <w:rsid w:val="00F961A9"/>
    <w:rsid w:val="00F962CE"/>
    <w:rsid w:val="00F973B5"/>
    <w:rsid w:val="00F97D45"/>
    <w:rsid w:val="00FA0353"/>
    <w:rsid w:val="00FA17F6"/>
    <w:rsid w:val="00FA31B7"/>
    <w:rsid w:val="00FA5F3F"/>
    <w:rsid w:val="00FA6275"/>
    <w:rsid w:val="00FA650C"/>
    <w:rsid w:val="00FB0201"/>
    <w:rsid w:val="00FB0947"/>
    <w:rsid w:val="00FB2174"/>
    <w:rsid w:val="00FB2284"/>
    <w:rsid w:val="00FB295F"/>
    <w:rsid w:val="00FB341C"/>
    <w:rsid w:val="00FB37CD"/>
    <w:rsid w:val="00FB3BAC"/>
    <w:rsid w:val="00FB40B9"/>
    <w:rsid w:val="00FB50A6"/>
    <w:rsid w:val="00FB5DEE"/>
    <w:rsid w:val="00FB648E"/>
    <w:rsid w:val="00FB70C0"/>
    <w:rsid w:val="00FB7632"/>
    <w:rsid w:val="00FC13A4"/>
    <w:rsid w:val="00FC181D"/>
    <w:rsid w:val="00FC1823"/>
    <w:rsid w:val="00FC18F1"/>
    <w:rsid w:val="00FC1D12"/>
    <w:rsid w:val="00FC27D4"/>
    <w:rsid w:val="00FC2BE4"/>
    <w:rsid w:val="00FC36CF"/>
    <w:rsid w:val="00FC3E0E"/>
    <w:rsid w:val="00FC46A0"/>
    <w:rsid w:val="00FC4E84"/>
    <w:rsid w:val="00FC5E13"/>
    <w:rsid w:val="00FC696E"/>
    <w:rsid w:val="00FC6A0F"/>
    <w:rsid w:val="00FC75E5"/>
    <w:rsid w:val="00FC76BF"/>
    <w:rsid w:val="00FC7A4C"/>
    <w:rsid w:val="00FC7D93"/>
    <w:rsid w:val="00FD0D56"/>
    <w:rsid w:val="00FD1291"/>
    <w:rsid w:val="00FD316C"/>
    <w:rsid w:val="00FD3342"/>
    <w:rsid w:val="00FD33DC"/>
    <w:rsid w:val="00FD3C67"/>
    <w:rsid w:val="00FD3E3C"/>
    <w:rsid w:val="00FD3E82"/>
    <w:rsid w:val="00FD4771"/>
    <w:rsid w:val="00FD4995"/>
    <w:rsid w:val="00FD4D6E"/>
    <w:rsid w:val="00FD673E"/>
    <w:rsid w:val="00FD7975"/>
    <w:rsid w:val="00FD7BDF"/>
    <w:rsid w:val="00FD7DE7"/>
    <w:rsid w:val="00FE025D"/>
    <w:rsid w:val="00FE0538"/>
    <w:rsid w:val="00FE152D"/>
    <w:rsid w:val="00FE1C61"/>
    <w:rsid w:val="00FE21C7"/>
    <w:rsid w:val="00FE30B9"/>
    <w:rsid w:val="00FE343D"/>
    <w:rsid w:val="00FE3D55"/>
    <w:rsid w:val="00FE53A6"/>
    <w:rsid w:val="00FE548D"/>
    <w:rsid w:val="00FE5976"/>
    <w:rsid w:val="00FE60E6"/>
    <w:rsid w:val="00FE6D14"/>
    <w:rsid w:val="00FF04B3"/>
    <w:rsid w:val="00FF0B7F"/>
    <w:rsid w:val="00FF0DDE"/>
    <w:rsid w:val="00FF159A"/>
    <w:rsid w:val="00FF163B"/>
    <w:rsid w:val="00FF1D64"/>
    <w:rsid w:val="00FF28C0"/>
    <w:rsid w:val="00FF34E4"/>
    <w:rsid w:val="00FF3501"/>
    <w:rsid w:val="00FF35AC"/>
    <w:rsid w:val="00FF3801"/>
    <w:rsid w:val="00FF3A20"/>
    <w:rsid w:val="00FF3B38"/>
    <w:rsid w:val="00FF485B"/>
    <w:rsid w:val="00FF542E"/>
    <w:rsid w:val="00FF568C"/>
    <w:rsid w:val="00FF5C0C"/>
    <w:rsid w:val="00FF5FE5"/>
    <w:rsid w:val="00FF7888"/>
    <w:rsid w:val="00FF7A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7F1D0C7"/>
  <w15:docId w15:val="{8A8F4AB0-BDD1-4B65-951B-26CBB6E3E6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E25BB"/>
    <w:pPr>
      <w:ind w:firstLine="720"/>
      <w:jc w:val="both"/>
    </w:pPr>
  </w:style>
  <w:style w:type="paragraph" w:styleId="Heading1">
    <w:name w:val="heading 1"/>
    <w:basedOn w:val="Normal"/>
    <w:next w:val="Normal"/>
    <w:link w:val="Heading1Char"/>
    <w:uiPriority w:val="9"/>
    <w:qFormat/>
    <w:rsid w:val="007450AB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0100B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C4025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472C4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9598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64EE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64EE5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unhideWhenUsed/>
    <w:rsid w:val="00AC3E0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ListTable6Colorful1">
    <w:name w:val="List Table 6 Colorful1"/>
    <w:basedOn w:val="TableNormal"/>
    <w:uiPriority w:val="51"/>
    <w:rsid w:val="00127317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FB3BA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B3BAC"/>
  </w:style>
  <w:style w:type="paragraph" w:styleId="Footer">
    <w:name w:val="footer"/>
    <w:basedOn w:val="Normal"/>
    <w:link w:val="FooterChar"/>
    <w:uiPriority w:val="99"/>
    <w:unhideWhenUsed/>
    <w:rsid w:val="00FB3BA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B3BAC"/>
  </w:style>
  <w:style w:type="paragraph" w:styleId="Caption">
    <w:name w:val="caption"/>
    <w:basedOn w:val="Normal"/>
    <w:next w:val="Normal"/>
    <w:uiPriority w:val="35"/>
    <w:unhideWhenUsed/>
    <w:qFormat/>
    <w:rsid w:val="00455E83"/>
    <w:pPr>
      <w:spacing w:after="200" w:line="240" w:lineRule="auto"/>
    </w:pPr>
    <w:rPr>
      <w:b/>
      <w:bCs/>
      <w:color w:val="4472C4" w:themeColor="accent1"/>
      <w:sz w:val="18"/>
      <w:szCs w:val="18"/>
    </w:rPr>
  </w:style>
  <w:style w:type="character" w:customStyle="1" w:styleId="nd-word">
    <w:name w:val="nd-word"/>
    <w:basedOn w:val="DefaultParagraphFont"/>
    <w:rsid w:val="004144F8"/>
  </w:style>
  <w:style w:type="character" w:styleId="Emphasis">
    <w:name w:val="Emphasis"/>
    <w:basedOn w:val="DefaultParagraphFont"/>
    <w:uiPriority w:val="20"/>
    <w:qFormat/>
    <w:rsid w:val="004144F8"/>
    <w:rPr>
      <w:i/>
      <w:iCs/>
    </w:rPr>
  </w:style>
  <w:style w:type="character" w:customStyle="1" w:styleId="pre">
    <w:name w:val="pre"/>
    <w:basedOn w:val="DefaultParagraphFont"/>
    <w:rsid w:val="004144F8"/>
  </w:style>
  <w:style w:type="character" w:customStyle="1" w:styleId="brackets">
    <w:name w:val="brackets"/>
    <w:basedOn w:val="DefaultParagraphFont"/>
    <w:rsid w:val="004144F8"/>
  </w:style>
  <w:style w:type="character" w:styleId="Hyperlink">
    <w:name w:val="Hyperlink"/>
    <w:basedOn w:val="DefaultParagraphFont"/>
    <w:uiPriority w:val="99"/>
    <w:unhideWhenUsed/>
    <w:rsid w:val="004144F8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4144F8"/>
    <w:pPr>
      <w:spacing w:before="100" w:beforeAutospacing="1" w:after="100" w:afterAutospacing="1" w:line="240" w:lineRule="auto"/>
      <w:ind w:firstLine="0"/>
      <w:jc w:val="left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">
    <w:name w:val="a"/>
    <w:basedOn w:val="DefaultParagraphFont"/>
    <w:rsid w:val="004144F8"/>
  </w:style>
  <w:style w:type="character" w:styleId="PlaceholderText">
    <w:name w:val="Placeholder Text"/>
    <w:basedOn w:val="DefaultParagraphFont"/>
    <w:uiPriority w:val="99"/>
    <w:semiHidden/>
    <w:rsid w:val="004144F8"/>
    <w:rPr>
      <w:color w:val="808080"/>
    </w:rPr>
  </w:style>
  <w:style w:type="character" w:styleId="HTMLCode">
    <w:name w:val="HTML Code"/>
    <w:basedOn w:val="DefaultParagraphFont"/>
    <w:uiPriority w:val="99"/>
    <w:semiHidden/>
    <w:unhideWhenUsed/>
    <w:rsid w:val="004144F8"/>
    <w:rPr>
      <w:rFonts w:ascii="Courier New" w:eastAsia="Times New Roman" w:hAnsi="Courier New" w:cs="Courier New"/>
      <w:sz w:val="20"/>
      <w:szCs w:val="20"/>
    </w:rPr>
  </w:style>
  <w:style w:type="character" w:styleId="Strong">
    <w:name w:val="Strong"/>
    <w:basedOn w:val="DefaultParagraphFont"/>
    <w:uiPriority w:val="22"/>
    <w:qFormat/>
    <w:rsid w:val="004144F8"/>
    <w:rPr>
      <w:b/>
      <w:bCs/>
    </w:rPr>
  </w:style>
  <w:style w:type="paragraph" w:styleId="BodyText">
    <w:name w:val="Body Text"/>
    <w:basedOn w:val="Normal"/>
    <w:link w:val="BodyTextChar"/>
    <w:rsid w:val="004144F8"/>
    <w:pPr>
      <w:spacing w:after="0" w:line="240" w:lineRule="auto"/>
      <w:ind w:firstLine="0"/>
    </w:pPr>
    <w:rPr>
      <w:rFonts w:ascii="Times New Roman" w:eastAsia="Times New Roman" w:hAnsi="Times New Roman" w:cs="Times New Roman"/>
      <w:szCs w:val="20"/>
    </w:rPr>
  </w:style>
  <w:style w:type="character" w:customStyle="1" w:styleId="BodyTextChar">
    <w:name w:val="Body Text Char"/>
    <w:basedOn w:val="DefaultParagraphFont"/>
    <w:link w:val="BodyText"/>
    <w:rsid w:val="004144F8"/>
    <w:rPr>
      <w:rFonts w:ascii="Times New Roman" w:eastAsia="Times New Roman" w:hAnsi="Times New Roman" w:cs="Times New Roman"/>
      <w:szCs w:val="20"/>
    </w:rPr>
  </w:style>
  <w:style w:type="paragraph" w:styleId="TableofFigures">
    <w:name w:val="table of figures"/>
    <w:basedOn w:val="Normal"/>
    <w:next w:val="Normal"/>
    <w:uiPriority w:val="99"/>
    <w:unhideWhenUsed/>
    <w:rsid w:val="004144F8"/>
    <w:pPr>
      <w:spacing w:after="0"/>
    </w:pPr>
  </w:style>
  <w:style w:type="character" w:customStyle="1" w:styleId="Heading1Char">
    <w:name w:val="Heading 1 Char"/>
    <w:basedOn w:val="DefaultParagraphFont"/>
    <w:link w:val="Heading1"/>
    <w:uiPriority w:val="9"/>
    <w:rsid w:val="007450AB"/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7450AB"/>
    <w:pPr>
      <w:spacing w:line="276" w:lineRule="auto"/>
      <w:ind w:firstLine="0"/>
      <w:jc w:val="left"/>
      <w:outlineLvl w:val="9"/>
    </w:pPr>
    <w:rPr>
      <w:lang w:eastAsia="ja-JP"/>
    </w:rPr>
  </w:style>
  <w:style w:type="character" w:customStyle="1" w:styleId="sr-only">
    <w:name w:val="sr-only"/>
    <w:basedOn w:val="DefaultParagraphFont"/>
    <w:rsid w:val="002717B1"/>
  </w:style>
  <w:style w:type="character" w:customStyle="1" w:styleId="text">
    <w:name w:val="text"/>
    <w:basedOn w:val="DefaultParagraphFont"/>
    <w:rsid w:val="002717B1"/>
  </w:style>
  <w:style w:type="character" w:customStyle="1" w:styleId="title-text">
    <w:name w:val="title-text"/>
    <w:basedOn w:val="DefaultParagraphFont"/>
    <w:rsid w:val="00F917A7"/>
  </w:style>
  <w:style w:type="character" w:customStyle="1" w:styleId="al-author-name-more">
    <w:name w:val="al-author-name-more"/>
    <w:basedOn w:val="DefaultParagraphFont"/>
    <w:rsid w:val="006C3E4A"/>
  </w:style>
  <w:style w:type="character" w:customStyle="1" w:styleId="delimiter">
    <w:name w:val="delimiter"/>
    <w:basedOn w:val="DefaultParagraphFont"/>
    <w:rsid w:val="006C3E4A"/>
  </w:style>
  <w:style w:type="character" w:customStyle="1" w:styleId="Heading2Char">
    <w:name w:val="Heading 2 Char"/>
    <w:basedOn w:val="DefaultParagraphFont"/>
    <w:link w:val="Heading2"/>
    <w:uiPriority w:val="9"/>
    <w:rsid w:val="0090100B"/>
    <w:rPr>
      <w:rFonts w:asciiTheme="majorHAnsi" w:eastAsiaTheme="majorEastAsia" w:hAnsiTheme="majorHAnsi" w:cstheme="majorBidi"/>
      <w:b/>
      <w:bCs/>
      <w:color w:val="4472C4" w:themeColor="accent1"/>
      <w:sz w:val="26"/>
      <w:szCs w:val="26"/>
    </w:rPr>
  </w:style>
  <w:style w:type="character" w:customStyle="1" w:styleId="nowrap">
    <w:name w:val="nowrap"/>
    <w:basedOn w:val="DefaultParagraphFont"/>
    <w:rsid w:val="007F753E"/>
  </w:style>
  <w:style w:type="paragraph" w:styleId="HTMLPreformatted">
    <w:name w:val="HTML Preformatted"/>
    <w:basedOn w:val="Normal"/>
    <w:link w:val="HTMLPreformattedChar"/>
    <w:uiPriority w:val="99"/>
    <w:unhideWhenUsed/>
    <w:rsid w:val="00A2300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  <w:ind w:firstLine="0"/>
      <w:jc w:val="left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A2300B"/>
    <w:rPr>
      <w:rFonts w:ascii="Courier New" w:eastAsia="Times New Roman" w:hAnsi="Courier New" w:cs="Courier New"/>
      <w:sz w:val="20"/>
      <w:szCs w:val="20"/>
    </w:rPr>
  </w:style>
  <w:style w:type="character" w:customStyle="1" w:styleId="n">
    <w:name w:val="n"/>
    <w:basedOn w:val="DefaultParagraphFont"/>
    <w:rsid w:val="00A2300B"/>
  </w:style>
  <w:style w:type="character" w:customStyle="1" w:styleId="Heading3Char">
    <w:name w:val="Heading 3 Char"/>
    <w:basedOn w:val="DefaultParagraphFont"/>
    <w:link w:val="Heading3"/>
    <w:uiPriority w:val="9"/>
    <w:semiHidden/>
    <w:rsid w:val="009C4025"/>
    <w:rPr>
      <w:rFonts w:asciiTheme="majorHAnsi" w:eastAsiaTheme="majorEastAsia" w:hAnsiTheme="majorHAnsi" w:cstheme="majorBidi"/>
      <w:b/>
      <w:bCs/>
      <w:color w:val="4472C4" w:themeColor="accent1"/>
    </w:rPr>
  </w:style>
  <w:style w:type="paragraph" w:customStyle="1" w:styleId="Default">
    <w:name w:val="Default"/>
    <w:rsid w:val="00A574DE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customStyle="1" w:styleId="mtfg0">
    <w:name w:val="mtfg0"/>
    <w:basedOn w:val="DefaultParagraphFont"/>
    <w:rsid w:val="00B95F9C"/>
  </w:style>
  <w:style w:type="character" w:customStyle="1" w:styleId="kgnlhe">
    <w:name w:val="kgnlhe"/>
    <w:basedOn w:val="DefaultParagraphFont"/>
    <w:rsid w:val="004337E0"/>
  </w:style>
  <w:style w:type="character" w:customStyle="1" w:styleId="acopre">
    <w:name w:val="acopre"/>
    <w:basedOn w:val="DefaultParagraphFont"/>
    <w:rsid w:val="000D3D19"/>
  </w:style>
  <w:style w:type="character" w:styleId="LineNumber">
    <w:name w:val="line number"/>
    <w:basedOn w:val="DefaultParagraphFont"/>
    <w:uiPriority w:val="99"/>
    <w:semiHidden/>
    <w:unhideWhenUsed/>
    <w:rsid w:val="00B430B4"/>
  </w:style>
  <w:style w:type="paragraph" w:customStyle="1" w:styleId="Normal1">
    <w:name w:val="Normal1"/>
    <w:rsid w:val="000369F7"/>
    <w:pPr>
      <w:spacing w:after="0" w:line="276" w:lineRule="auto"/>
      <w:contextualSpacing/>
    </w:pPr>
    <w:rPr>
      <w:rFonts w:ascii="Arial" w:eastAsia="Arial" w:hAnsi="Arial" w:cs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3242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7263117">
          <w:marLeft w:val="-150"/>
          <w:marRight w:val="-15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7616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34014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6726515">
                      <w:marLeft w:val="-75"/>
                      <w:marRight w:val="-7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416840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2032436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073803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9966106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1121475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1021308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4589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109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923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162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020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063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533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467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423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035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1359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275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2390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097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108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019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792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529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0147075">
          <w:marLeft w:val="-150"/>
          <w:marRight w:val="-15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9922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255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1719731">
                      <w:marLeft w:val="-75"/>
                      <w:marRight w:val="-7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571408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804537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1199148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346956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8969328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5618021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31003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155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273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894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124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935FD70-FEA4-434E-83AC-59C92EAB77B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68</TotalTime>
  <Pages>1</Pages>
  <Words>172</Words>
  <Characters>987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1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DELL</cp:lastModifiedBy>
  <cp:revision>867</cp:revision>
  <cp:lastPrinted>2020-12-05T06:51:00Z</cp:lastPrinted>
  <dcterms:created xsi:type="dcterms:W3CDTF">2020-12-23T09:45:00Z</dcterms:created>
  <dcterms:modified xsi:type="dcterms:W3CDTF">2021-03-20T22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political-science-association</vt:lpwstr>
  </property>
  <property fmtid="{D5CDD505-2E9C-101B-9397-08002B2CF9AE}" pid="3" name="Mendeley Recent Style Name 0_1">
    <vt:lpwstr>American Political Science Association</vt:lpwstr>
  </property>
  <property fmtid="{D5CDD505-2E9C-101B-9397-08002B2CF9AE}" pid="4" name="Mendeley Recent Style Id 1_1">
    <vt:lpwstr>http://www.zotero.org/styles/apa</vt:lpwstr>
  </property>
  <property fmtid="{D5CDD505-2E9C-101B-9397-08002B2CF9AE}" pid="5" name="Mendeley Recent Style Name 1_1">
    <vt:lpwstr>American Psychological Association 7th edition</vt:lpwstr>
  </property>
  <property fmtid="{D5CDD505-2E9C-101B-9397-08002B2CF9AE}" pid="6" name="Mendeley Recent Style Id 2_1">
    <vt:lpwstr>http://www.zotero.org/styles/american-sociological-association</vt:lpwstr>
  </property>
  <property fmtid="{D5CDD505-2E9C-101B-9397-08002B2CF9AE}" pid="7" name="Mendeley Recent Style Name 2_1">
    <vt:lpwstr>American Sociological Association 6th edition</vt:lpwstr>
  </property>
  <property fmtid="{D5CDD505-2E9C-101B-9397-08002B2CF9AE}" pid="8" name="Mendeley Recent Style Id 3_1">
    <vt:lpwstr>http://www.zotero.org/styles/chicago-author-date</vt:lpwstr>
  </property>
  <property fmtid="{D5CDD505-2E9C-101B-9397-08002B2CF9AE}" pid="9" name="Mendeley Recent Style Name 3_1">
    <vt:lpwstr>Chicago Manual of Style 17th edition (author-date)</vt:lpwstr>
  </property>
  <property fmtid="{D5CDD505-2E9C-101B-9397-08002B2CF9AE}" pid="10" name="Mendeley Recent Style Id 4_1">
    <vt:lpwstr>http://www.zotero.org/styles/harvard-cite-them-right</vt:lpwstr>
  </property>
  <property fmtid="{D5CDD505-2E9C-101B-9397-08002B2CF9AE}" pid="11" name="Mendeley Recent Style Name 4_1">
    <vt:lpwstr>Cite Them Right 10th edition - Harvard</vt:lpwstr>
  </property>
  <property fmtid="{D5CDD505-2E9C-101B-9397-08002B2CF9AE}" pid="12" name="Mendeley Recent Style Id 5_1">
    <vt:lpwstr>http://www.zotero.org/styles/ieee</vt:lpwstr>
  </property>
  <property fmtid="{D5CDD505-2E9C-101B-9397-08002B2CF9AE}" pid="13" name="Mendeley Recent Style Name 5_1">
    <vt:lpwstr>IEEE</vt:lpwstr>
  </property>
  <property fmtid="{D5CDD505-2E9C-101B-9397-08002B2CF9AE}" pid="14" name="Mendeley Recent Style Id 6_1">
    <vt:lpwstr>http://www.zotero.org/styles/modern-humanities-research-association</vt:lpwstr>
  </property>
  <property fmtid="{D5CDD505-2E9C-101B-9397-08002B2CF9AE}" pid="15" name="Mendeley Recent Style Name 6_1">
    <vt:lpwstr>Modern Humanities Research Association 3rd edition (note with bibliography)</vt:lpwstr>
  </property>
  <property fmtid="{D5CDD505-2E9C-101B-9397-08002B2CF9AE}" pid="16" name="Mendeley Recent Style Id 7_1">
    <vt:lpwstr>http://www.zotero.org/styles/modern-language-association</vt:lpwstr>
  </property>
  <property fmtid="{D5CDD505-2E9C-101B-9397-08002B2CF9AE}" pid="17" name="Mendeley Recent Style Name 7_1">
    <vt:lpwstr>Modern Language Association 8th edition</vt:lpwstr>
  </property>
  <property fmtid="{D5CDD505-2E9C-101B-9397-08002B2CF9AE}" pid="18" name="Mendeley Recent Style Id 8_1">
    <vt:lpwstr>http://www.zotero.org/styles/nature</vt:lpwstr>
  </property>
  <property fmtid="{D5CDD505-2E9C-101B-9397-08002B2CF9AE}" pid="19" name="Mendeley Recent Style Name 8_1">
    <vt:lpwstr>Nature</vt:lpwstr>
  </property>
  <property fmtid="{D5CDD505-2E9C-101B-9397-08002B2CF9AE}" pid="20" name="Mendeley Recent Style Id 9_1">
    <vt:lpwstr>http://www.zotero.org/styles/peerj</vt:lpwstr>
  </property>
  <property fmtid="{D5CDD505-2E9C-101B-9397-08002B2CF9AE}" pid="21" name="Mendeley Recent Style Name 9_1">
    <vt:lpwstr>PeerJ</vt:lpwstr>
  </property>
  <property fmtid="{D5CDD505-2E9C-101B-9397-08002B2CF9AE}" pid="22" name="Mendeley Document_1">
    <vt:lpwstr>True</vt:lpwstr>
  </property>
  <property fmtid="{D5CDD505-2E9C-101B-9397-08002B2CF9AE}" pid="23" name="Mendeley Citation Style_1">
    <vt:lpwstr>http://www.zotero.org/styles/peerj</vt:lpwstr>
  </property>
  <property fmtid="{D5CDD505-2E9C-101B-9397-08002B2CF9AE}" pid="24" name="Mendeley Unique User Id_1">
    <vt:lpwstr>722766f6-f878-3764-bf0f-93604f2227e8</vt:lpwstr>
  </property>
</Properties>
</file>